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095EB68" w14:textId="480358F5" w:rsidR="006B23D9" w:rsidRDefault="006B23D9" w:rsidP="00A84154">
      <w:pPr>
        <w:pStyle w:val="PlainText"/>
        <w:rPr>
          <w:b/>
          <w:sz w:val="24"/>
          <w:szCs w:val="24"/>
          <w:u w:val="single"/>
        </w:rPr>
      </w:pPr>
      <w:r>
        <w:rPr>
          <w:b/>
          <w:sz w:val="24"/>
          <w:szCs w:val="24"/>
          <w:u w:val="single"/>
        </w:rPr>
        <w:t>3.16.2021 Pause 13 June 2021 Roundtrip Seattle Alaska Cruises</w:t>
      </w:r>
    </w:p>
    <w:p w14:paraId="6274A628" w14:textId="77777777" w:rsidR="006B23D9" w:rsidRDefault="006B23D9" w:rsidP="00A84154">
      <w:pPr>
        <w:pStyle w:val="PlainText"/>
        <w:rPr>
          <w:b/>
          <w:sz w:val="24"/>
          <w:szCs w:val="24"/>
          <w:u w:val="single"/>
        </w:rPr>
      </w:pPr>
    </w:p>
    <w:p w14:paraId="33D42708" w14:textId="77777777" w:rsidR="006B23D9" w:rsidRDefault="006B23D9" w:rsidP="006B23D9">
      <w:pPr>
        <w:pStyle w:val="PlainText"/>
        <w:rPr>
          <w:b/>
          <w:szCs w:val="22"/>
        </w:rPr>
      </w:pPr>
      <w:r w:rsidRPr="00CA7026">
        <w:rPr>
          <w:b/>
          <w:szCs w:val="22"/>
        </w:rPr>
        <w:t xml:space="preserve">Q: Why is Holland America Line cancelling additional cruises? </w:t>
      </w:r>
    </w:p>
    <w:p w14:paraId="0D9FF0D4" w14:textId="2CBBF165" w:rsidR="00E55946" w:rsidRPr="00E55946" w:rsidRDefault="00E55946" w:rsidP="006B23D9">
      <w:pPr>
        <w:pStyle w:val="PlainText"/>
        <w:rPr>
          <w:szCs w:val="22"/>
        </w:rPr>
      </w:pPr>
      <w:r>
        <w:rPr>
          <w:b/>
          <w:szCs w:val="22"/>
        </w:rPr>
        <w:t xml:space="preserve">A: </w:t>
      </w:r>
      <w:r w:rsidRPr="00E55946">
        <w:rPr>
          <w:szCs w:val="22"/>
        </w:rPr>
        <w:t xml:space="preserve">While we continue discussions with authorities in Canada and the United States to understand what opportunities may still exist in Alaska, we have made the difficult decision to extend our pause of cruise operations to include June 2021 cruises sailing roundtrip to Alaska from Seattle, Washington.   </w:t>
      </w:r>
    </w:p>
    <w:p w14:paraId="43788E76" w14:textId="77777777" w:rsidR="006B23D9" w:rsidRDefault="006B23D9" w:rsidP="00A84154">
      <w:pPr>
        <w:pStyle w:val="PlainText"/>
        <w:rPr>
          <w:b/>
          <w:sz w:val="24"/>
          <w:szCs w:val="24"/>
          <w:u w:val="single"/>
        </w:rPr>
      </w:pPr>
    </w:p>
    <w:p w14:paraId="66340A4D" w14:textId="77777777" w:rsidR="00E55946" w:rsidRPr="00955933" w:rsidRDefault="00E55946" w:rsidP="00E55946">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45584756" w14:textId="70F7A6FF" w:rsidR="00E55946" w:rsidRPr="00E55946" w:rsidRDefault="00E55946" w:rsidP="00E55946">
      <w:pPr>
        <w:numPr>
          <w:ilvl w:val="0"/>
          <w:numId w:val="49"/>
        </w:numPr>
        <w:spacing w:after="120" w:line="240" w:lineRule="auto"/>
        <w:ind w:right="288"/>
        <w:rPr>
          <w:rFonts w:asciiTheme="minorHAnsi" w:hAnsiTheme="minorHAnsi" w:cstheme="minorHAnsi"/>
          <w:bCs/>
        </w:rPr>
      </w:pPr>
      <w:r w:rsidRPr="00E55946">
        <w:rPr>
          <w:rFonts w:asciiTheme="minorHAnsi" w:hAnsiTheme="minorHAnsi" w:cstheme="minorHAnsi"/>
          <w:b/>
          <w:bCs/>
          <w:i/>
          <w:iCs/>
        </w:rPr>
        <w:t>Eurodam</w:t>
      </w:r>
      <w:r w:rsidRPr="00E55946">
        <w:rPr>
          <w:rFonts w:asciiTheme="minorHAnsi" w:hAnsiTheme="minorHAnsi" w:cstheme="minorHAnsi"/>
          <w:b/>
          <w:bCs/>
        </w:rPr>
        <w:t xml:space="preserve">: </w:t>
      </w:r>
      <w:r w:rsidRPr="00E55946">
        <w:rPr>
          <w:rFonts w:asciiTheme="minorHAnsi" w:hAnsiTheme="minorHAnsi" w:cstheme="minorHAnsi"/>
        </w:rPr>
        <w:t xml:space="preserve">Three departures of the 7-Day Alaskan Explorer </w:t>
      </w:r>
      <w:r>
        <w:rPr>
          <w:rFonts w:asciiTheme="minorHAnsi" w:hAnsiTheme="minorHAnsi" w:cstheme="minorHAnsi"/>
        </w:rPr>
        <w:t xml:space="preserve">roundtrip Seattle </w:t>
      </w:r>
      <w:r w:rsidRPr="00E55946">
        <w:rPr>
          <w:rFonts w:asciiTheme="minorHAnsi" w:hAnsiTheme="minorHAnsi" w:cstheme="minorHAnsi"/>
        </w:rPr>
        <w:t>on June 12, 19 and 26, 2021</w:t>
      </w:r>
      <w:r>
        <w:rPr>
          <w:rFonts w:asciiTheme="minorHAnsi" w:hAnsiTheme="minorHAnsi" w:cstheme="minorHAnsi"/>
        </w:rPr>
        <w:t>.</w:t>
      </w:r>
    </w:p>
    <w:p w14:paraId="66B58AB4" w14:textId="0175A32C" w:rsidR="00E55946" w:rsidRPr="00E55946" w:rsidRDefault="00E55946" w:rsidP="00E55946">
      <w:pPr>
        <w:numPr>
          <w:ilvl w:val="0"/>
          <w:numId w:val="49"/>
        </w:numPr>
        <w:spacing w:after="120" w:line="240" w:lineRule="auto"/>
        <w:ind w:right="288"/>
        <w:rPr>
          <w:rFonts w:asciiTheme="minorHAnsi" w:hAnsiTheme="minorHAnsi" w:cstheme="minorHAnsi"/>
          <w:bCs/>
        </w:rPr>
      </w:pPr>
      <w:r w:rsidRPr="00E55946">
        <w:rPr>
          <w:rFonts w:asciiTheme="minorHAnsi" w:hAnsiTheme="minorHAnsi" w:cstheme="minorHAnsi"/>
          <w:b/>
          <w:bCs/>
          <w:i/>
          <w:iCs/>
        </w:rPr>
        <w:t>Oosterdam</w:t>
      </w:r>
      <w:r w:rsidRPr="00E55946">
        <w:rPr>
          <w:rFonts w:asciiTheme="minorHAnsi" w:hAnsiTheme="minorHAnsi" w:cstheme="minorHAnsi"/>
          <w:b/>
          <w:bCs/>
        </w:rPr>
        <w:t xml:space="preserve">: </w:t>
      </w:r>
      <w:r w:rsidRPr="00E55946">
        <w:rPr>
          <w:rFonts w:asciiTheme="minorHAnsi" w:hAnsiTheme="minorHAnsi" w:cstheme="minorHAnsi"/>
        </w:rPr>
        <w:t xml:space="preserve">Three departures of the 7-Day Alaskan Explorer </w:t>
      </w:r>
      <w:r>
        <w:rPr>
          <w:rFonts w:asciiTheme="minorHAnsi" w:hAnsiTheme="minorHAnsi" w:cstheme="minorHAnsi"/>
        </w:rPr>
        <w:t xml:space="preserve">roundtrip Seattle </w:t>
      </w:r>
      <w:r w:rsidRPr="00E55946">
        <w:rPr>
          <w:rFonts w:asciiTheme="minorHAnsi" w:hAnsiTheme="minorHAnsi" w:cstheme="minorHAnsi"/>
        </w:rPr>
        <w:t>on June 13, 20 and 27, 2021</w:t>
      </w:r>
      <w:r>
        <w:rPr>
          <w:rFonts w:asciiTheme="minorHAnsi" w:hAnsiTheme="minorHAnsi" w:cstheme="minorHAnsi"/>
        </w:rPr>
        <w:t>.</w:t>
      </w:r>
    </w:p>
    <w:p w14:paraId="74DDA7C6" w14:textId="77777777" w:rsidR="00E55946" w:rsidRDefault="00E55946" w:rsidP="00E55946">
      <w:pPr>
        <w:pStyle w:val="PlainText"/>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8"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48F7D1AF" w14:textId="77777777" w:rsidR="00E55946" w:rsidRDefault="00E55946" w:rsidP="00A84154">
      <w:pPr>
        <w:pStyle w:val="PlainText"/>
        <w:rPr>
          <w:b/>
          <w:sz w:val="24"/>
          <w:szCs w:val="24"/>
          <w:u w:val="single"/>
        </w:rPr>
      </w:pPr>
    </w:p>
    <w:p w14:paraId="14B6B732" w14:textId="7ECD9AF3" w:rsidR="0043769A" w:rsidRDefault="0043769A" w:rsidP="0043769A">
      <w:pPr>
        <w:pStyle w:val="PlainText"/>
        <w:rPr>
          <w:rStyle w:val="eop"/>
          <w:color w:val="000000"/>
          <w:shd w:val="clear" w:color="auto" w:fill="FFFFFF"/>
        </w:rPr>
      </w:pPr>
      <w:r>
        <w:rPr>
          <w:rStyle w:val="normaltextrun"/>
          <w:b/>
          <w:bCs/>
          <w:color w:val="000000"/>
          <w:shd w:val="clear" w:color="auto" w:fill="FFFFFF"/>
        </w:rPr>
        <w:t xml:space="preserve">Q:  What about 2021 </w:t>
      </w:r>
      <w:r w:rsidRPr="0043769A">
        <w:rPr>
          <w:rStyle w:val="normaltextrun"/>
          <w:b/>
          <w:bCs/>
          <w:color w:val="000000"/>
          <w:shd w:val="clear" w:color="auto" w:fill="FFFFFF"/>
        </w:rPr>
        <w:t>Alaska cruises sailing roundtrip from Seattle departing in July and onward</w:t>
      </w:r>
      <w:r>
        <w:rPr>
          <w:rStyle w:val="normaltextrun"/>
          <w:b/>
          <w:bCs/>
          <w:color w:val="000000"/>
          <w:shd w:val="clear" w:color="auto" w:fill="FFFFFF"/>
        </w:rPr>
        <w:t>?</w:t>
      </w:r>
    </w:p>
    <w:p w14:paraId="0E52A56C" w14:textId="3FE517E5" w:rsidR="0043769A" w:rsidRPr="0043769A" w:rsidRDefault="0043769A" w:rsidP="0043769A">
      <w:pPr>
        <w:pStyle w:val="PlainText"/>
        <w:rPr>
          <w:rStyle w:val="eop"/>
          <w:color w:val="000000"/>
          <w:shd w:val="clear" w:color="auto" w:fill="FFFFFF"/>
        </w:rPr>
      </w:pPr>
      <w:r w:rsidRPr="0043769A">
        <w:rPr>
          <w:rStyle w:val="eop"/>
          <w:b/>
          <w:color w:val="000000"/>
          <w:shd w:val="clear" w:color="auto" w:fill="FFFFFF"/>
        </w:rPr>
        <w:t xml:space="preserve">A: </w:t>
      </w:r>
      <w:r>
        <w:rPr>
          <w:rStyle w:val="eop"/>
          <w:b/>
          <w:color w:val="000000"/>
          <w:shd w:val="clear" w:color="auto" w:fill="FFFFFF"/>
        </w:rPr>
        <w:t xml:space="preserve"> </w:t>
      </w:r>
      <w:r w:rsidRPr="0043769A">
        <w:rPr>
          <w:rStyle w:val="eop"/>
          <w:color w:val="000000"/>
          <w:shd w:val="clear" w:color="auto" w:fill="FFFFFF"/>
        </w:rPr>
        <w:t>2021 Alaska cruises sailing roundtrip from Seattle departing in July and beyond have not been canceled. Following the earlier Canadian Transport Ministry Interim Order that closed Canadian ports to passenger vessels, discussions continue with Canadian and United States government authorities to try and preserve remaining Seattle Alaska sailings.</w:t>
      </w:r>
    </w:p>
    <w:p w14:paraId="409EC418" w14:textId="77777777" w:rsidR="0043769A" w:rsidRDefault="0043769A" w:rsidP="0043769A">
      <w:pPr>
        <w:pStyle w:val="PlainText"/>
        <w:rPr>
          <w:rStyle w:val="normaltextrun"/>
          <w:b/>
          <w:bCs/>
          <w:color w:val="000000"/>
          <w:shd w:val="clear" w:color="auto" w:fill="FFFFFF"/>
        </w:rPr>
      </w:pPr>
    </w:p>
    <w:p w14:paraId="56B16187" w14:textId="77777777" w:rsidR="0043769A" w:rsidRDefault="0043769A" w:rsidP="0043769A">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6DF75780" w14:textId="77777777" w:rsidR="0043769A" w:rsidRDefault="0043769A" w:rsidP="0043769A">
      <w:pPr>
        <w:pStyle w:val="PlainText"/>
        <w:rPr>
          <w:rStyle w:val="eop"/>
          <w:color w:val="000000"/>
          <w:shd w:val="clear" w:color="auto" w:fill="FFFFFF"/>
        </w:rPr>
      </w:pPr>
      <w:r w:rsidRPr="0043769A">
        <w:rPr>
          <w:rStyle w:val="eop"/>
          <w:b/>
          <w:color w:val="000000"/>
          <w:shd w:val="clear" w:color="auto" w:fill="FFFFFF"/>
        </w:rPr>
        <w:t>A:</w:t>
      </w:r>
      <w:r>
        <w:rPr>
          <w:rStyle w:val="eop"/>
          <w:color w:val="000000"/>
          <w:shd w:val="clear" w:color="auto" w:fill="FFFFFF"/>
        </w:rPr>
        <w:t xml:space="preserve"> </w:t>
      </w:r>
      <w:r w:rsidRPr="003E3722">
        <w:rPr>
          <w:rStyle w:val="eop"/>
          <w:color w:val="000000"/>
          <w:shd w:val="clear" w:color="auto" w:fill="FFFFFF"/>
        </w:rPr>
        <w:t xml:space="preserve">All 2022 </w:t>
      </w:r>
      <w:r>
        <w:rPr>
          <w:rStyle w:val="eop"/>
          <w:color w:val="000000"/>
          <w:shd w:val="clear" w:color="auto" w:fill="FFFFFF"/>
        </w:rPr>
        <w:t>sailings are planned to</w:t>
      </w:r>
      <w:r w:rsidRPr="003E3722">
        <w:rPr>
          <w:rStyle w:val="eop"/>
          <w:color w:val="000000"/>
          <w:shd w:val="clear" w:color="auto" w:fill="FFFFFF"/>
        </w:rPr>
        <w:t xml:space="preserve"> operate as scheduled.</w:t>
      </w:r>
    </w:p>
    <w:p w14:paraId="30174145" w14:textId="77777777" w:rsidR="006B23D9" w:rsidRDefault="006B23D9" w:rsidP="00A84154">
      <w:pPr>
        <w:pStyle w:val="PlainText"/>
        <w:rPr>
          <w:b/>
          <w:sz w:val="24"/>
          <w:szCs w:val="24"/>
          <w:u w:val="single"/>
        </w:rPr>
      </w:pPr>
    </w:p>
    <w:p w14:paraId="16939A5F" w14:textId="77777777" w:rsidR="000505AE" w:rsidRDefault="000505AE" w:rsidP="000505AE">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6E4649BE" w14:textId="649FAAA1" w:rsidR="00720F2B" w:rsidRDefault="000505AE" w:rsidP="00A84154">
      <w:pPr>
        <w:pStyle w:val="PlainText"/>
        <w:rPr>
          <w:szCs w:val="22"/>
        </w:rPr>
      </w:pPr>
      <w:r w:rsidRPr="000505AE">
        <w:rPr>
          <w:b/>
          <w:sz w:val="24"/>
          <w:szCs w:val="24"/>
        </w:rPr>
        <w:t xml:space="preserve">A: </w:t>
      </w:r>
      <w:r>
        <w:rPr>
          <w:b/>
          <w:sz w:val="24"/>
          <w:szCs w:val="24"/>
        </w:rPr>
        <w:t xml:space="preserve"> </w:t>
      </w:r>
      <w:r w:rsidRPr="000505AE">
        <w:rPr>
          <w:szCs w:val="22"/>
        </w:rPr>
        <w:t xml:space="preserve">All your clients currently booked on the canceled Seattle departures will be automatically rebooked on the equivalent cruise in 2022 at the 2021 fare – with all cash and Future Cruise Credit (FCC) funds moved to the new booking – whether paid-in-full or not. They will be provided with a list showing </w:t>
      </w:r>
      <w:r w:rsidR="003E3963" w:rsidRPr="000505AE">
        <w:rPr>
          <w:szCs w:val="22"/>
        </w:rPr>
        <w:t xml:space="preserve">the </w:t>
      </w:r>
      <w:hyperlink r:id="rId9" w:history="1">
        <w:r w:rsidR="003E3963" w:rsidRPr="003E3963">
          <w:rPr>
            <w:rStyle w:val="Hyperlink"/>
            <w:rFonts w:asciiTheme="minorHAnsi" w:hAnsiTheme="minorHAnsi" w:cstheme="minorHAnsi"/>
          </w:rPr>
          <w:t>equivalent cruise</w:t>
        </w:r>
      </w:hyperlink>
      <w:r w:rsidR="003E3963">
        <w:rPr>
          <w:rStyle w:val="normaltextrun"/>
          <w:rFonts w:ascii="Arial" w:hAnsi="Arial" w:cs="Arial"/>
        </w:rPr>
        <w:t xml:space="preserve"> </w:t>
      </w:r>
      <w:r w:rsidRPr="000505AE">
        <w:rPr>
          <w:szCs w:val="22"/>
        </w:rPr>
        <w:t>in 2022.</w:t>
      </w:r>
      <w:r>
        <w:rPr>
          <w:szCs w:val="22"/>
        </w:rPr>
        <w:t xml:space="preserve">  </w:t>
      </w:r>
    </w:p>
    <w:p w14:paraId="5C61CB50" w14:textId="77777777" w:rsidR="003E3963" w:rsidRDefault="003E3963" w:rsidP="00A84154">
      <w:pPr>
        <w:pStyle w:val="PlainText"/>
        <w:rPr>
          <w:szCs w:val="22"/>
        </w:rPr>
      </w:pPr>
    </w:p>
    <w:p w14:paraId="2EC19A53" w14:textId="53AF4A8D" w:rsidR="003E3963" w:rsidRDefault="003E3963" w:rsidP="00A84154">
      <w:pPr>
        <w:pStyle w:val="PlainText"/>
        <w:rPr>
          <w:szCs w:val="22"/>
        </w:rPr>
      </w:pPr>
      <w:r w:rsidRPr="003E3963">
        <w:rPr>
          <w:szCs w:val="22"/>
        </w:rPr>
        <w:t>Following being rebooked to the equivalent 2022 sailing, you will receive a new booking confirmation with your client’s additional options by March 31, 2021.  At this time, there is no action required from you or your clients.  Any changes, special requests or cancellations cannot be accepted until after the replacement booking is confirmed.</w:t>
      </w:r>
    </w:p>
    <w:p w14:paraId="0DB2D0F7" w14:textId="77777777" w:rsidR="00720F2B" w:rsidRDefault="00720F2B" w:rsidP="00A84154">
      <w:pPr>
        <w:pStyle w:val="PlainText"/>
        <w:rPr>
          <w:szCs w:val="22"/>
        </w:rPr>
      </w:pPr>
    </w:p>
    <w:p w14:paraId="4A2659A9" w14:textId="77777777" w:rsidR="00DD6ACE" w:rsidRPr="00D305F7" w:rsidRDefault="00DD6ACE" w:rsidP="00DD6ACE">
      <w:pPr>
        <w:pStyle w:val="PlainText"/>
        <w:rPr>
          <w:b/>
          <w:szCs w:val="22"/>
        </w:rPr>
      </w:pPr>
      <w:r>
        <w:rPr>
          <w:b/>
          <w:szCs w:val="22"/>
        </w:rPr>
        <w:t xml:space="preserve">Q: </w:t>
      </w:r>
      <w:r w:rsidRPr="00D305F7">
        <w:rPr>
          <w:b/>
          <w:szCs w:val="22"/>
        </w:rPr>
        <w:t xml:space="preserve">What happens to travel advisor commission? </w:t>
      </w:r>
    </w:p>
    <w:p w14:paraId="5F2654D7" w14:textId="77777777" w:rsidR="003E3963" w:rsidRDefault="003E3963" w:rsidP="003E3963">
      <w:pPr>
        <w:numPr>
          <w:ilvl w:val="0"/>
          <w:numId w:val="50"/>
        </w:numPr>
        <w:spacing w:after="0" w:line="240" w:lineRule="auto"/>
        <w:textAlignment w:val="baseline"/>
        <w:rPr>
          <w:rFonts w:asciiTheme="minorHAnsi" w:eastAsia="Times New Roman" w:hAnsiTheme="minorHAnsi" w:cstheme="minorHAnsi"/>
        </w:rPr>
      </w:pPr>
      <w:r w:rsidRPr="003E3963">
        <w:rPr>
          <w:rFonts w:asciiTheme="minorHAnsi" w:eastAsia="Times New Roman" w:hAnsiTheme="minorHAnsi" w:cstheme="minorHAnsi"/>
        </w:rPr>
        <w:t>No matter whether your clients are paid in full or not, if they choose to keep their new 2022 booking, the commission will be transferred to the new booking - you keep the commission (no commission recall necessary). Holland America Line pays commissions upon full payment*.</w:t>
      </w:r>
    </w:p>
    <w:p w14:paraId="59D303D5" w14:textId="77777777" w:rsidR="003E3963" w:rsidRDefault="003E3963" w:rsidP="003E3963">
      <w:pPr>
        <w:spacing w:after="0" w:line="240" w:lineRule="auto"/>
        <w:ind w:left="720"/>
        <w:textAlignment w:val="baseline"/>
        <w:rPr>
          <w:rFonts w:asciiTheme="minorHAnsi" w:eastAsia="Times New Roman" w:hAnsiTheme="minorHAnsi" w:cstheme="minorHAnsi"/>
        </w:rPr>
      </w:pPr>
    </w:p>
    <w:p w14:paraId="6C8F0E58" w14:textId="5C91A0CF" w:rsidR="00BC3B5C" w:rsidRPr="003E3963" w:rsidRDefault="003E3963" w:rsidP="003E3963">
      <w:pPr>
        <w:numPr>
          <w:ilvl w:val="0"/>
          <w:numId w:val="50"/>
        </w:numPr>
        <w:spacing w:after="0" w:line="240" w:lineRule="auto"/>
        <w:textAlignment w:val="baseline"/>
        <w:rPr>
          <w:rFonts w:asciiTheme="minorHAnsi" w:eastAsia="Times New Roman" w:hAnsiTheme="minorHAnsi" w:cstheme="minorHAnsi"/>
        </w:rPr>
      </w:pPr>
      <w:r w:rsidRPr="003E3963">
        <w:rPr>
          <w:rFonts w:asciiTheme="minorHAnsi" w:eastAsia="Times New Roman" w:hAnsiTheme="minorHAnsi" w:cstheme="minorHAnsi"/>
        </w:rPr>
        <w:t xml:space="preserve">After March 31, 2021, should you have clients who prefer to decline their booking, we will be sending you additional information regarding their options with their updated 2022 booking confirmation.  </w:t>
      </w:r>
    </w:p>
    <w:p w14:paraId="2170E323" w14:textId="77777777" w:rsidR="00DD6ACE" w:rsidRPr="00DD6ACE" w:rsidRDefault="00DD6ACE" w:rsidP="00DD6ACE">
      <w:pPr>
        <w:ind w:left="360"/>
        <w:textAlignment w:val="baseline"/>
        <w:rPr>
          <w:rFonts w:asciiTheme="minorHAnsi" w:hAnsiTheme="minorHAnsi" w:cstheme="minorHAnsi"/>
          <w:color w:val="000000"/>
        </w:rPr>
      </w:pPr>
      <w:r w:rsidRPr="00DD6ACE">
        <w:rPr>
          <w:rFonts w:asciiTheme="minorHAnsi" w:hAnsiTheme="minorHAnsi" w:cstheme="minorHAnsi"/>
          <w:color w:val="000000"/>
        </w:rPr>
        <w:lastRenderedPageBreak/>
        <w:t>*Reminder: for bookings paid in full with an FCC, as per policy, commission will be paid between the time of scheduled final payment and voyage departure unless the credit card or cash portion of the payment exceeds the amount of commission. </w:t>
      </w:r>
    </w:p>
    <w:p w14:paraId="4726317E" w14:textId="77777777" w:rsidR="00BC3B5C" w:rsidRDefault="00BC3B5C" w:rsidP="00BC3B5C">
      <w:pPr>
        <w:pStyle w:val="PlainText"/>
        <w:rPr>
          <w:b/>
          <w:szCs w:val="22"/>
        </w:rPr>
      </w:pPr>
      <w:r>
        <w:rPr>
          <w:b/>
          <w:szCs w:val="22"/>
        </w:rPr>
        <w:t>Q:</w:t>
      </w:r>
      <w:r w:rsidRPr="00D305F7">
        <w:rPr>
          <w:b/>
          <w:szCs w:val="22"/>
        </w:rPr>
        <w:t xml:space="preserve">  Why is choosing to move to an equivalent 2022 cruise considered the greatest value?</w:t>
      </w:r>
    </w:p>
    <w:p w14:paraId="1F457B6D" w14:textId="77777777" w:rsidR="00BC3B5C" w:rsidRDefault="00BC3B5C" w:rsidP="00BC3B5C">
      <w:pPr>
        <w:pStyle w:val="PlainText"/>
        <w:rPr>
          <w:szCs w:val="22"/>
        </w:rPr>
      </w:pPr>
      <w:r>
        <w:rPr>
          <w:b/>
          <w:szCs w:val="22"/>
        </w:rPr>
        <w:t xml:space="preserve">A: </w:t>
      </w:r>
      <w:r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FF54F36" w14:textId="77777777" w:rsidR="006B23D9" w:rsidRDefault="006B23D9" w:rsidP="00A84154">
      <w:pPr>
        <w:pStyle w:val="PlainText"/>
        <w:rPr>
          <w:b/>
          <w:sz w:val="24"/>
          <w:szCs w:val="24"/>
          <w:u w:val="single"/>
        </w:rPr>
      </w:pPr>
    </w:p>
    <w:p w14:paraId="47B772A1" w14:textId="689E87E8" w:rsidR="00BE7248" w:rsidRDefault="00BE7248" w:rsidP="00BE7248">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 xml:space="preserve">Q:  What if I/my client do/does not want to </w:t>
      </w:r>
      <w:r w:rsidR="00141038">
        <w:rPr>
          <w:rStyle w:val="eop"/>
          <w:rFonts w:asciiTheme="minorHAnsi" w:hAnsiTheme="minorHAnsi" w:cstheme="minorHAnsi"/>
          <w:b/>
          <w:color w:val="000000"/>
          <w:shd w:val="clear" w:color="auto" w:fill="FFFFFF"/>
        </w:rPr>
        <w:t>accept their new booking?</w:t>
      </w:r>
    </w:p>
    <w:p w14:paraId="63B56D18" w14:textId="21683383" w:rsidR="00BE7248" w:rsidRDefault="00BE7248" w:rsidP="00BE7248">
      <w:pPr>
        <w:pStyle w:val="PlainText"/>
        <w:rPr>
          <w:rStyle w:val="eop"/>
          <w:rFonts w:asciiTheme="minorHAnsi" w:hAnsiTheme="minorHAnsi" w:cstheme="minorHAnsi"/>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w:t>
      </w:r>
      <w:r>
        <w:rPr>
          <w:rStyle w:val="eop"/>
          <w:rFonts w:asciiTheme="minorHAnsi" w:hAnsiTheme="minorHAnsi" w:cstheme="minorHAnsi"/>
          <w:color w:val="000000"/>
          <w:shd w:val="clear" w:color="auto" w:fill="FFFFFF"/>
        </w:rPr>
        <w:t xml:space="preserve">, </w:t>
      </w:r>
      <w:r w:rsidR="00141038">
        <w:rPr>
          <w:rStyle w:val="eop"/>
          <w:rFonts w:asciiTheme="minorHAnsi" w:hAnsiTheme="minorHAnsi" w:cstheme="minorHAnsi"/>
          <w:color w:val="000000"/>
          <w:shd w:val="clear" w:color="auto" w:fill="FFFFFF"/>
        </w:rPr>
        <w:t xml:space="preserve">additional information will be communicated regarding their options upon receipt of their new booking confirmation around March 31, 2021.  </w:t>
      </w:r>
    </w:p>
    <w:p w14:paraId="45E7245A" w14:textId="77777777" w:rsidR="00C9507A" w:rsidRDefault="00C9507A" w:rsidP="00A31465">
      <w:pPr>
        <w:pStyle w:val="PlainText"/>
        <w:rPr>
          <w:szCs w:val="22"/>
        </w:rPr>
      </w:pPr>
    </w:p>
    <w:p w14:paraId="42014A5F" w14:textId="77777777" w:rsidR="00C9507A" w:rsidRDefault="00C9507A" w:rsidP="00C9507A">
      <w:pPr>
        <w:pStyle w:val="PlainText"/>
        <w:rPr>
          <w:b/>
          <w:szCs w:val="22"/>
        </w:rPr>
      </w:pPr>
      <w:r w:rsidRPr="00A60000">
        <w:rPr>
          <w:b/>
          <w:szCs w:val="22"/>
        </w:rPr>
        <w:t>Q: What happens if I want to change or cancel my 2022 booking?  Maybe to a different date?  Or a different stateroom type?</w:t>
      </w:r>
    </w:p>
    <w:p w14:paraId="468EF102" w14:textId="77777777" w:rsidR="00C9507A" w:rsidRDefault="00C9507A" w:rsidP="00C9507A">
      <w:pPr>
        <w:pStyle w:val="PlainText"/>
        <w:rPr>
          <w:szCs w:val="22"/>
        </w:rPr>
      </w:pPr>
      <w:r>
        <w:rPr>
          <w:b/>
          <w:szCs w:val="22"/>
        </w:rPr>
        <w:t xml:space="preserve">A:  </w:t>
      </w:r>
      <w:r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2BC264C1" w14:textId="77777777" w:rsidR="00C9507A" w:rsidRDefault="00C9507A" w:rsidP="00C9507A">
      <w:pPr>
        <w:pStyle w:val="PlainText"/>
        <w:rPr>
          <w:szCs w:val="22"/>
        </w:rPr>
      </w:pPr>
    </w:p>
    <w:p w14:paraId="27EB18FF" w14:textId="77777777" w:rsidR="00C9507A" w:rsidRDefault="00C9507A" w:rsidP="00C9507A">
      <w:pPr>
        <w:pStyle w:val="PlainText"/>
        <w:rPr>
          <w:b/>
          <w:szCs w:val="22"/>
        </w:rPr>
      </w:pPr>
      <w:r w:rsidRPr="005B0209">
        <w:rPr>
          <w:b/>
          <w:szCs w:val="22"/>
        </w:rPr>
        <w:t>Q: What happens to my shore ex</w:t>
      </w:r>
      <w:bookmarkStart w:id="0" w:name="_GoBack"/>
      <w:bookmarkEnd w:id="0"/>
      <w:r w:rsidRPr="005B0209">
        <w:rPr>
          <w:b/>
          <w:szCs w:val="22"/>
        </w:rPr>
        <w:t>cursions, land excursions, gift orders, spa or dining packages?</w:t>
      </w:r>
    </w:p>
    <w:p w14:paraId="012AB0E1" w14:textId="77777777" w:rsidR="00C9507A" w:rsidRDefault="00C9507A" w:rsidP="00C9507A">
      <w:pPr>
        <w:pStyle w:val="PlainText"/>
        <w:rPr>
          <w:szCs w:val="22"/>
        </w:rPr>
      </w:pPr>
      <w:r>
        <w:rPr>
          <w:b/>
          <w:szCs w:val="22"/>
        </w:rPr>
        <w:t xml:space="preserve">A:  </w:t>
      </w:r>
      <w:r w:rsidRPr="0037034C">
        <w:rPr>
          <w:szCs w:val="22"/>
        </w:rPr>
        <w:t xml:space="preserve">Non-cruise fare purchases such as gifts, dining and spa will be automatically refunded via the method of payment used to purchase the services.  For guests that move to the identical 2022 cruise or </w:t>
      </w:r>
      <w:proofErr w:type="spellStart"/>
      <w:r w:rsidRPr="0037034C">
        <w:rPr>
          <w:szCs w:val="22"/>
        </w:rPr>
        <w:t>Land+Sea</w:t>
      </w:r>
      <w:proofErr w:type="spellEnd"/>
      <w:r w:rsidRPr="0037034C">
        <w:rPr>
          <w:szCs w:val="22"/>
        </w:rPr>
        <w:t xml:space="preserve"> Journey, we will move all pre-paid Shore Excursions and Land Excursions. We will provide additional clarification when we send your new 2022 booking information.</w:t>
      </w:r>
    </w:p>
    <w:p w14:paraId="5DD04ABA" w14:textId="77777777" w:rsidR="00C9507A" w:rsidRDefault="00C9507A" w:rsidP="00C9507A">
      <w:pPr>
        <w:pStyle w:val="PlainText"/>
        <w:rPr>
          <w:szCs w:val="22"/>
        </w:rPr>
      </w:pPr>
    </w:p>
    <w:p w14:paraId="1ACFBB1C" w14:textId="77777777" w:rsidR="00C9507A" w:rsidRPr="00642F5D" w:rsidRDefault="00C9507A" w:rsidP="00C9507A">
      <w:pPr>
        <w:pStyle w:val="PlainText"/>
        <w:rPr>
          <w:b/>
          <w:szCs w:val="22"/>
        </w:rPr>
      </w:pPr>
      <w:r w:rsidRPr="00642F5D">
        <w:rPr>
          <w:b/>
          <w:szCs w:val="22"/>
        </w:rPr>
        <w:t>Q:  What happens to my air?</w:t>
      </w:r>
    </w:p>
    <w:p w14:paraId="2E49D194" w14:textId="77777777" w:rsidR="00C9507A" w:rsidRDefault="00C9507A" w:rsidP="00C9507A">
      <w:pPr>
        <w:pStyle w:val="PlainText"/>
        <w:rPr>
          <w:szCs w:val="22"/>
        </w:rPr>
      </w:pPr>
      <w:r w:rsidRPr="00642F5D">
        <w:rPr>
          <w:b/>
          <w:szCs w:val="22"/>
        </w:rPr>
        <w:t>A:</w:t>
      </w:r>
      <w:r>
        <w:rPr>
          <w:szCs w:val="22"/>
        </w:rPr>
        <w:t xml:space="preserve">  </w:t>
      </w:r>
      <w:r w:rsidRPr="0037034C">
        <w:rPr>
          <w:szCs w:val="22"/>
        </w:rPr>
        <w:t>Air purchased through Holland America Line will be automatically cancelled and refunded to the form of payment used to book flights. Air may be repurchased approximately one year prior to sailing when f</w:t>
      </w:r>
      <w:r>
        <w:rPr>
          <w:szCs w:val="22"/>
        </w:rPr>
        <w:t>lights are released by airlines.</w:t>
      </w:r>
    </w:p>
    <w:p w14:paraId="60F9DB47" w14:textId="77777777" w:rsidR="00C9507A" w:rsidRDefault="00C9507A" w:rsidP="00C9507A">
      <w:pPr>
        <w:pStyle w:val="PlainText"/>
        <w:rPr>
          <w:szCs w:val="22"/>
        </w:rPr>
      </w:pPr>
    </w:p>
    <w:p w14:paraId="6C5E1BB1" w14:textId="77777777" w:rsidR="00C9507A" w:rsidRDefault="00C9507A" w:rsidP="00C9507A">
      <w:pPr>
        <w:pStyle w:val="PlainText"/>
        <w:rPr>
          <w:b/>
          <w:szCs w:val="22"/>
        </w:rPr>
      </w:pPr>
      <w:r>
        <w:rPr>
          <w:b/>
          <w:szCs w:val="22"/>
        </w:rPr>
        <w:t xml:space="preserve">Q: </w:t>
      </w:r>
      <w:r w:rsidRPr="00CB0108">
        <w:rPr>
          <w:b/>
          <w:szCs w:val="22"/>
        </w:rPr>
        <w:t>What about groups?</w:t>
      </w:r>
    </w:p>
    <w:p w14:paraId="71593A87" w14:textId="77777777" w:rsidR="00C9507A" w:rsidRDefault="00C9507A" w:rsidP="00C9507A">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0655E378" w14:textId="34D50AA0" w:rsidR="00C9507A" w:rsidRPr="00522923" w:rsidRDefault="00C9507A" w:rsidP="00C9507A">
      <w:pPr>
        <w:pStyle w:val="ListParagraph"/>
        <w:numPr>
          <w:ilvl w:val="0"/>
          <w:numId w:val="47"/>
        </w:numPr>
        <w:spacing w:after="0" w:line="240" w:lineRule="auto"/>
        <w:contextualSpacing w:val="0"/>
      </w:pPr>
      <w:r w:rsidRPr="00522923">
        <w:t>For larg</w:t>
      </w:r>
      <w:r>
        <w:t>e groups (greater than 32 beds), who wish to make changes to their group upon receiving their new group confirmation on the equivalent</w:t>
      </w:r>
      <w:r w:rsidRPr="00522923">
        <w:t xml:space="preserve"> 2022</w:t>
      </w:r>
      <w:r>
        <w:t xml:space="preserve"> sailing, </w:t>
      </w:r>
      <w:r w:rsidRPr="00522923">
        <w:t xml:space="preserve"> please </w:t>
      </w:r>
      <w:r>
        <w:t xml:space="preserve">email </w:t>
      </w:r>
      <w:hyperlink r:id="rId10" w:history="1">
        <w:r w:rsidRPr="00C24483">
          <w:rPr>
            <w:rStyle w:val="Hyperlink"/>
          </w:rPr>
          <w:t>Groups@hollandamerica.com</w:t>
        </w:r>
      </w:hyperlink>
      <w:r>
        <w:t xml:space="preserve"> and </w:t>
      </w:r>
      <w:hyperlink r:id="rId11" w:history="1">
        <w:r w:rsidRPr="00C24483">
          <w:rPr>
            <w:rStyle w:val="Hyperlink"/>
          </w:rPr>
          <w:t>GroupServicesSupervisors@HollandAmerica.com</w:t>
        </w:r>
      </w:hyperlink>
      <w:r>
        <w:rPr>
          <w:rStyle w:val="Hyperlink"/>
          <w:u w:val="none"/>
        </w:rPr>
        <w:t xml:space="preserve">. </w:t>
      </w:r>
    </w:p>
    <w:p w14:paraId="4F6A746D" w14:textId="2621A128" w:rsidR="00C9507A" w:rsidRPr="00C9507A" w:rsidRDefault="00C9507A" w:rsidP="00A31465">
      <w:pPr>
        <w:pStyle w:val="ListParagraph"/>
        <w:numPr>
          <w:ilvl w:val="0"/>
          <w:numId w:val="47"/>
        </w:numPr>
        <w:spacing w:after="0" w:line="240" w:lineRule="auto"/>
        <w:contextualSpacing w:val="0"/>
      </w:pPr>
      <w:r w:rsidRPr="00522923">
        <w:t>New bookings for these groups will default to the 2022 prevailing rates.</w:t>
      </w:r>
    </w:p>
    <w:p w14:paraId="10ECAC40" w14:textId="77777777" w:rsidR="006B23D9" w:rsidRDefault="006B23D9" w:rsidP="00A84154">
      <w:pPr>
        <w:pStyle w:val="PlainText"/>
        <w:rPr>
          <w:b/>
          <w:sz w:val="24"/>
          <w:szCs w:val="24"/>
          <w:u w:val="single"/>
        </w:rPr>
      </w:pPr>
    </w:p>
    <w:p w14:paraId="2348BAEC" w14:textId="5F03D3FA" w:rsidR="00A84154" w:rsidRDefault="00A84154" w:rsidP="00A84154">
      <w:pPr>
        <w:pStyle w:val="PlainText"/>
        <w:rPr>
          <w:b/>
          <w:sz w:val="24"/>
          <w:szCs w:val="24"/>
          <w:u w:val="single"/>
        </w:rPr>
      </w:pPr>
      <w:r>
        <w:rPr>
          <w:b/>
          <w:sz w:val="24"/>
          <w:szCs w:val="24"/>
          <w:u w:val="single"/>
        </w:rPr>
        <w:t>3.9.2021 Pause 12 Select Spring 2021 Europe Cruises</w:t>
      </w:r>
    </w:p>
    <w:p w14:paraId="3837C2C1" w14:textId="77777777" w:rsidR="00A84154" w:rsidRDefault="00A84154" w:rsidP="00A84154">
      <w:pPr>
        <w:pStyle w:val="PlainText"/>
        <w:rPr>
          <w:b/>
          <w:sz w:val="24"/>
          <w:szCs w:val="24"/>
          <w:u w:val="single"/>
        </w:rPr>
      </w:pPr>
    </w:p>
    <w:p w14:paraId="4E3749D8" w14:textId="77777777" w:rsidR="00A84154" w:rsidRPr="00CA7026" w:rsidRDefault="00A84154" w:rsidP="00A84154">
      <w:pPr>
        <w:pStyle w:val="PlainText"/>
        <w:rPr>
          <w:b/>
          <w:szCs w:val="22"/>
        </w:rPr>
      </w:pPr>
      <w:r w:rsidRPr="00CA7026">
        <w:rPr>
          <w:b/>
          <w:szCs w:val="22"/>
        </w:rPr>
        <w:t xml:space="preserve">Q: Why is Holland America Line cancelling additional cruises? </w:t>
      </w:r>
    </w:p>
    <w:p w14:paraId="3A18B43E" w14:textId="3C77151D" w:rsidR="00A84154" w:rsidRPr="00CA7026" w:rsidRDefault="00A84154" w:rsidP="00A84154">
      <w:pPr>
        <w:pStyle w:val="PlainText"/>
        <w:rPr>
          <w:b/>
          <w:szCs w:val="22"/>
        </w:rPr>
      </w:pPr>
      <w:r w:rsidRPr="00CA7026">
        <w:rPr>
          <w:b/>
          <w:szCs w:val="22"/>
        </w:rPr>
        <w:t xml:space="preserve">A: </w:t>
      </w:r>
      <w:r w:rsidRPr="00955933">
        <w:rPr>
          <w:szCs w:val="22"/>
        </w:rPr>
        <w:t xml:space="preserve">As Holland America Line continues </w:t>
      </w:r>
      <w:r w:rsidRPr="00A84154">
        <w:rPr>
          <w:szCs w:val="22"/>
        </w:rPr>
        <w:t xml:space="preserve">to work with government and port authorities to develop our plans to return to cruising, we are extending our pause of European cruise operations to include cruises departing through June 30, 2021. </w:t>
      </w:r>
    </w:p>
    <w:p w14:paraId="60C78105" w14:textId="77777777" w:rsidR="00A84154" w:rsidRDefault="00A84154" w:rsidP="00A84154">
      <w:pPr>
        <w:pStyle w:val="PlainText"/>
        <w:rPr>
          <w:b/>
          <w:sz w:val="24"/>
          <w:szCs w:val="24"/>
          <w:u w:val="single"/>
        </w:rPr>
      </w:pPr>
    </w:p>
    <w:p w14:paraId="60AD7621" w14:textId="77777777" w:rsidR="00A84154" w:rsidRPr="00955933" w:rsidRDefault="00A84154" w:rsidP="00A84154">
      <w:pPr>
        <w:pStyle w:val="PlainText"/>
        <w:rPr>
          <w:rStyle w:val="normaltextrun"/>
          <w:b/>
          <w:bCs/>
          <w:color w:val="000000"/>
          <w:shd w:val="clear" w:color="auto" w:fill="FFFFFF"/>
        </w:rPr>
      </w:pPr>
      <w:r>
        <w:rPr>
          <w:rStyle w:val="normaltextrun"/>
          <w:b/>
          <w:bCs/>
          <w:color w:val="000000"/>
          <w:shd w:val="clear" w:color="auto" w:fill="FFFFFF"/>
        </w:rPr>
        <w:t xml:space="preserve">Q:  </w:t>
      </w:r>
      <w:r w:rsidRPr="00955933">
        <w:rPr>
          <w:rStyle w:val="normaltextrun"/>
          <w:b/>
          <w:bCs/>
          <w:color w:val="000000"/>
          <w:shd w:val="clear" w:color="auto" w:fill="FFFFFF"/>
        </w:rPr>
        <w:t xml:space="preserve">Exactly what cruises are affected? </w:t>
      </w:r>
    </w:p>
    <w:p w14:paraId="7999BD9B" w14:textId="77777777" w:rsidR="00A84154" w:rsidRPr="00955933" w:rsidRDefault="00A84154" w:rsidP="00A84154">
      <w:pPr>
        <w:pStyle w:val="PlainText"/>
        <w:rPr>
          <w:rStyle w:val="normaltextrun"/>
          <w:b/>
          <w:bCs/>
          <w:color w:val="000000"/>
          <w:shd w:val="clear" w:color="auto" w:fill="FFFFFF"/>
        </w:rPr>
      </w:pPr>
    </w:p>
    <w:p w14:paraId="7C739E6D" w14:textId="77777777" w:rsidR="00C62EC9" w:rsidRPr="00C62EC9" w:rsidRDefault="00C62EC9" w:rsidP="00C62EC9">
      <w:pPr>
        <w:numPr>
          <w:ilvl w:val="0"/>
          <w:numId w:val="39"/>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Nieuw Staten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 xml:space="preserve">Eight departures from May 2 through June 27, 2021, that include 7- and 14-day Norway and Baltic itineraries, as well as the 14- and 21-day Collectors’ Voyages of those cruises.  </w:t>
      </w:r>
    </w:p>
    <w:p w14:paraId="7DC56518" w14:textId="77777777" w:rsidR="00C62EC9" w:rsidRPr="00C62EC9" w:rsidRDefault="00C62EC9" w:rsidP="00C62EC9">
      <w:pPr>
        <w:numPr>
          <w:ilvl w:val="0"/>
          <w:numId w:val="40"/>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Volen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June 19, 2021, 14-day Adriatic Dream cruise and the 24-day Adriatic Dream and Greek Odyssey Collectors’ Voyage departing the same date.</w:t>
      </w:r>
      <w:r w:rsidRPr="00C62EC9">
        <w:rPr>
          <w:rFonts w:asciiTheme="minorHAnsi" w:eastAsia="Times New Roman" w:hAnsiTheme="minorHAnsi" w:cstheme="minorHAnsi"/>
          <w:b/>
          <w:bCs/>
          <w:color w:val="000000"/>
        </w:rPr>
        <w:t xml:space="preserve">    </w:t>
      </w:r>
    </w:p>
    <w:p w14:paraId="10C8E47A" w14:textId="79A8B561" w:rsidR="00C62EC9" w:rsidRPr="00C62EC9" w:rsidRDefault="00C62EC9" w:rsidP="00C62EC9">
      <w:pPr>
        <w:numPr>
          <w:ilvl w:val="0"/>
          <w:numId w:val="40"/>
        </w:numPr>
        <w:spacing w:after="0" w:line="240" w:lineRule="auto"/>
        <w:textAlignment w:val="baseline"/>
        <w:rPr>
          <w:rFonts w:asciiTheme="minorHAnsi" w:eastAsia="Times New Roman" w:hAnsiTheme="minorHAnsi" w:cstheme="minorHAnsi"/>
        </w:rPr>
      </w:pPr>
      <w:r w:rsidRPr="00C62EC9">
        <w:rPr>
          <w:rFonts w:asciiTheme="minorHAnsi" w:eastAsia="Times New Roman" w:hAnsiTheme="minorHAnsi" w:cstheme="minorHAnsi"/>
          <w:b/>
          <w:bCs/>
          <w:i/>
          <w:color w:val="000000"/>
        </w:rPr>
        <w:t>Westerdam:</w:t>
      </w:r>
      <w:r w:rsidRPr="00C62EC9">
        <w:rPr>
          <w:rFonts w:asciiTheme="minorHAnsi" w:eastAsia="Times New Roman" w:hAnsiTheme="minorHAnsi" w:cstheme="minorHAnsi"/>
          <w:b/>
          <w:bCs/>
          <w:color w:val="000000"/>
        </w:rPr>
        <w:t xml:space="preserve"> </w:t>
      </w:r>
      <w:r w:rsidRPr="00C62EC9">
        <w:rPr>
          <w:rFonts w:asciiTheme="minorHAnsi" w:eastAsia="Times New Roman" w:hAnsiTheme="minorHAnsi" w:cstheme="minorHAnsi"/>
          <w:bCs/>
          <w:color w:val="000000"/>
        </w:rPr>
        <w:t>June 19, 2021, 12-day Greece and Adriatic Antiquities cruise and the 24-day Adriatic Antiquities and Mediterranean Romance Collectors’ Voyage departing the same date.</w:t>
      </w:r>
    </w:p>
    <w:p w14:paraId="274DA756" w14:textId="77777777" w:rsidR="00C62EC9" w:rsidRDefault="00C62EC9" w:rsidP="00A84154">
      <w:pPr>
        <w:pStyle w:val="PlainText"/>
        <w:ind w:firstLine="360"/>
        <w:rPr>
          <w:rFonts w:asciiTheme="minorHAnsi" w:eastAsia="Times New Roman" w:hAnsiTheme="minorHAnsi" w:cstheme="minorHAnsi"/>
          <w:b/>
          <w:bCs/>
          <w:color w:val="000000"/>
          <w:szCs w:val="22"/>
        </w:rPr>
      </w:pPr>
    </w:p>
    <w:p w14:paraId="71072DF8" w14:textId="05F1C636" w:rsidR="00A84154" w:rsidRDefault="00A84154" w:rsidP="00A84154">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12"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3B7B7DFA" w14:textId="77777777" w:rsidR="00A84154" w:rsidRPr="00955933" w:rsidRDefault="00A84154" w:rsidP="00A84154">
      <w:pPr>
        <w:pStyle w:val="PlainText"/>
        <w:ind w:firstLine="360"/>
        <w:rPr>
          <w:b/>
          <w:sz w:val="24"/>
          <w:szCs w:val="24"/>
        </w:rPr>
      </w:pPr>
    </w:p>
    <w:p w14:paraId="0B9CB578" w14:textId="77777777" w:rsidR="00A84154" w:rsidRDefault="00A84154" w:rsidP="00A84154">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15EA6150" w14:textId="77777777" w:rsidR="00A84154" w:rsidRDefault="00A84154" w:rsidP="00A84154">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Pr>
          <w:rStyle w:val="eop"/>
          <w:color w:val="000000"/>
          <w:shd w:val="clear" w:color="auto" w:fill="FFFFFF"/>
        </w:rPr>
        <w:t>sailings are planned to</w:t>
      </w:r>
      <w:r w:rsidRPr="003E3722">
        <w:rPr>
          <w:rStyle w:val="eop"/>
          <w:color w:val="000000"/>
          <w:shd w:val="clear" w:color="auto" w:fill="FFFFFF"/>
        </w:rPr>
        <w:t xml:space="preserve"> operate as scheduled.</w:t>
      </w:r>
    </w:p>
    <w:p w14:paraId="5BA3EDB0" w14:textId="77777777" w:rsidR="00A84154" w:rsidRDefault="00A84154" w:rsidP="00A84154">
      <w:pPr>
        <w:pStyle w:val="PlainText"/>
        <w:rPr>
          <w:b/>
          <w:sz w:val="24"/>
          <w:szCs w:val="24"/>
          <w:u w:val="single"/>
        </w:rPr>
      </w:pPr>
    </w:p>
    <w:p w14:paraId="3AE2588C" w14:textId="77777777" w:rsidR="00A84154" w:rsidRDefault="00A84154" w:rsidP="00A84154">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186BC402" w14:textId="77777777" w:rsidR="00A84154" w:rsidRPr="00890A8F" w:rsidRDefault="00A84154" w:rsidP="00A84154">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44D31D2A" w14:textId="7CA1FB00" w:rsidR="00DA76D8" w:rsidRPr="00DA76D8" w:rsidRDefault="00DA76D8" w:rsidP="00DA76D8">
      <w:pPr>
        <w:pStyle w:val="ListParagraph"/>
        <w:numPr>
          <w:ilvl w:val="0"/>
          <w:numId w:val="48"/>
        </w:numPr>
        <w:spacing w:after="0" w:line="240" w:lineRule="auto"/>
        <w:textAlignment w:val="baseline"/>
        <w:rPr>
          <w:rFonts w:asciiTheme="minorHAnsi" w:eastAsia="Times New Roman" w:hAnsiTheme="minorHAnsi" w:cstheme="minorHAnsi"/>
        </w:rPr>
      </w:pPr>
      <w:r w:rsidRPr="00DA76D8">
        <w:rPr>
          <w:rFonts w:asciiTheme="minorHAnsi" w:eastAsia="Times New Roman" w:hAnsiTheme="minorHAnsi" w:cstheme="minorHAnsi"/>
          <w:b/>
        </w:rPr>
        <w:t xml:space="preserve">Option 1 (Best Value) </w:t>
      </w:r>
      <w:r w:rsidRPr="00DA76D8">
        <w:rPr>
          <w:rFonts w:asciiTheme="minorHAnsi" w:eastAsia="Times New Roman" w:hAnsiTheme="minorHAnsi" w:cstheme="minorHAnsi"/>
        </w:rPr>
        <w:t>-</w:t>
      </w:r>
      <w:r w:rsidRPr="00DA76D8">
        <w:rPr>
          <w:rFonts w:asciiTheme="minorHAnsi" w:eastAsia="Times New Roman" w:hAnsiTheme="minorHAnsi" w:cstheme="minorHAnsi"/>
          <w:b/>
        </w:rPr>
        <w:t xml:space="preserve"> </w:t>
      </w:r>
      <w:r w:rsidRPr="00DA76D8">
        <w:rPr>
          <w:rFonts w:asciiTheme="minorHAnsi" w:eastAsia="Times New Roman" w:hAnsiTheme="minorHAnsi" w:cstheme="minorHAnsi"/>
        </w:rPr>
        <w:t xml:space="preserve">All your clients currently booked on the canceled Europe departures will be able to rebook on an equivalent cruise in 2022 at the 2021 fare – with all cash and Future Cruise Credit (FCC) funds moved to the new booking. They will be provided with a list showing the </w:t>
      </w:r>
      <w:hyperlink r:id="rId13" w:history="1">
        <w:r w:rsidRPr="00DA76D8">
          <w:rPr>
            <w:rStyle w:val="Hyperlink"/>
            <w:rFonts w:asciiTheme="minorHAnsi" w:hAnsiTheme="minorHAnsi" w:cstheme="minorHAnsi"/>
          </w:rPr>
          <w:t>comparable cruise</w:t>
        </w:r>
      </w:hyperlink>
      <w:r>
        <w:rPr>
          <w:rStyle w:val="normaltextrun"/>
          <w:rFonts w:ascii="Arial" w:hAnsi="Arial" w:cs="Arial"/>
        </w:rPr>
        <w:t xml:space="preserve"> </w:t>
      </w:r>
      <w:r w:rsidRPr="00DA76D8">
        <w:rPr>
          <w:rFonts w:asciiTheme="minorHAnsi" w:eastAsia="Times New Roman" w:hAnsiTheme="minorHAnsi" w:cstheme="minorHAnsi"/>
        </w:rPr>
        <w:t>in 2022 to replace their canceled voyage along with instructions on how to confirm this selection online.</w:t>
      </w:r>
    </w:p>
    <w:p w14:paraId="583558E3" w14:textId="77777777" w:rsidR="00DA76D8" w:rsidRDefault="00DA76D8" w:rsidP="00DA76D8">
      <w:pPr>
        <w:pStyle w:val="ListParagraph"/>
        <w:numPr>
          <w:ilvl w:val="0"/>
          <w:numId w:val="48"/>
        </w:numPr>
        <w:rPr>
          <w:rFonts w:asciiTheme="minorHAnsi" w:eastAsia="Times New Roman" w:hAnsiTheme="minorHAnsi" w:cstheme="minorHAnsi"/>
          <w:b/>
        </w:rPr>
      </w:pPr>
      <w:r w:rsidRPr="00DA76D8">
        <w:rPr>
          <w:rFonts w:asciiTheme="minorHAnsi" w:eastAsia="Times New Roman" w:hAnsiTheme="minorHAnsi" w:cstheme="minorHAnsi"/>
          <w:b/>
        </w:rPr>
        <w:t xml:space="preserve">Option 2 </w:t>
      </w:r>
      <w:r w:rsidRPr="00DA76D8">
        <w:rPr>
          <w:rFonts w:asciiTheme="minorHAnsi" w:eastAsia="Times New Roman" w:hAnsiTheme="minorHAnsi" w:cstheme="minorHAnsi"/>
        </w:rPr>
        <w:t>– Your clients can select a Future Cruise Credits (FCC), equal to 110% of the amount deposited (up to the base cruise fare amount) on the booking.</w:t>
      </w:r>
      <w:r w:rsidRPr="00DA76D8">
        <w:rPr>
          <w:rFonts w:asciiTheme="minorHAnsi" w:eastAsia="Times New Roman" w:hAnsiTheme="minorHAnsi" w:cstheme="minorHAnsi"/>
          <w:b/>
        </w:rPr>
        <w:t xml:space="preserve">  </w:t>
      </w:r>
    </w:p>
    <w:p w14:paraId="5F8FB403" w14:textId="119FCEBD" w:rsidR="00A84154" w:rsidRPr="00DA76D8" w:rsidRDefault="00DA76D8" w:rsidP="00DA76D8">
      <w:pPr>
        <w:pStyle w:val="ListParagraph"/>
        <w:numPr>
          <w:ilvl w:val="0"/>
          <w:numId w:val="48"/>
        </w:numPr>
        <w:rPr>
          <w:rFonts w:asciiTheme="minorHAnsi" w:eastAsia="Times New Roman" w:hAnsiTheme="minorHAnsi" w:cstheme="minorHAnsi"/>
          <w:b/>
        </w:rPr>
      </w:pPr>
      <w:r w:rsidRPr="00DA76D8">
        <w:rPr>
          <w:rFonts w:asciiTheme="minorHAnsi" w:eastAsia="Times New Roman" w:hAnsiTheme="minorHAnsi" w:cstheme="minorHAnsi"/>
          <w:b/>
        </w:rPr>
        <w:t xml:space="preserve">Option 3 </w:t>
      </w:r>
      <w:r w:rsidRPr="00DA76D8">
        <w:rPr>
          <w:rFonts w:asciiTheme="minorHAnsi" w:eastAsia="Times New Roman" w:hAnsiTheme="minorHAnsi" w:cstheme="minorHAnsi"/>
        </w:rPr>
        <w:t>–</w:t>
      </w:r>
      <w:r w:rsidRPr="00DA76D8">
        <w:rPr>
          <w:rFonts w:asciiTheme="minorHAnsi" w:eastAsia="Times New Roman" w:hAnsiTheme="minorHAnsi" w:cstheme="minorHAnsi"/>
          <w:b/>
        </w:rPr>
        <w:t xml:space="preserve"> </w:t>
      </w:r>
      <w:r w:rsidRPr="00DA76D8">
        <w:rPr>
          <w:rFonts w:asciiTheme="minorHAnsi" w:eastAsia="Times New Roman" w:hAnsiTheme="minorHAnsi" w:cstheme="minorHAnsi"/>
        </w:rPr>
        <w:t>Request a full refund of monies paid to Holland America Line.</w:t>
      </w:r>
    </w:p>
    <w:p w14:paraId="5416AB5B" w14:textId="60F7BEFB" w:rsidR="00A84154" w:rsidRDefault="00A84154" w:rsidP="00DA76D8">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ebform at </w:t>
      </w:r>
      <w:hyperlink r:id="rId14"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31E48657" w14:textId="77777777" w:rsidR="00DA76D8" w:rsidRPr="00DA76D8" w:rsidRDefault="00DA76D8" w:rsidP="00DA76D8">
      <w:pPr>
        <w:pStyle w:val="paragraph"/>
        <w:spacing w:before="120"/>
        <w:ind w:left="288" w:right="288"/>
        <w:textAlignment w:val="baseline"/>
        <w:rPr>
          <w:rStyle w:val="normaltextrun"/>
          <w:rFonts w:asciiTheme="minorHAnsi" w:hAnsiTheme="minorHAnsi" w:cstheme="minorHAnsi"/>
          <w:b/>
          <w:bCs/>
          <w:sz w:val="22"/>
          <w:szCs w:val="22"/>
        </w:rPr>
      </w:pPr>
      <w:r w:rsidRPr="00DA76D8">
        <w:rPr>
          <w:rStyle w:val="normaltextrun"/>
          <w:rFonts w:asciiTheme="minorHAnsi" w:hAnsiTheme="minorHAnsi" w:cstheme="minorHAnsi"/>
          <w:b/>
          <w:bCs/>
          <w:sz w:val="22"/>
          <w:szCs w:val="22"/>
        </w:rPr>
        <w:t xml:space="preserve">No matter which option they select above, your clients need to advise us of their choice by completing the </w:t>
      </w:r>
      <w:hyperlink r:id="rId15" w:history="1">
        <w:r w:rsidRPr="00DA76D8">
          <w:rPr>
            <w:rStyle w:val="Hyperlink"/>
            <w:rFonts w:asciiTheme="minorHAnsi" w:hAnsiTheme="minorHAnsi" w:cstheme="minorHAnsi"/>
            <w:b/>
            <w:bCs/>
            <w:sz w:val="22"/>
            <w:szCs w:val="22"/>
          </w:rPr>
          <w:t>Cancellation Preferences Form</w:t>
        </w:r>
      </w:hyperlink>
      <w:r w:rsidRPr="00DA76D8">
        <w:rPr>
          <w:rStyle w:val="normaltextrun"/>
          <w:rFonts w:asciiTheme="minorHAnsi" w:hAnsiTheme="minorHAnsi" w:cstheme="minorHAnsi"/>
          <w:b/>
          <w:bCs/>
          <w:sz w:val="22"/>
          <w:szCs w:val="22"/>
        </w:rPr>
        <w:t xml:space="preserve"> before April 15</w:t>
      </w:r>
      <w:r w:rsidRPr="00DA76D8">
        <w:rPr>
          <w:rStyle w:val="normaltextrun"/>
          <w:rFonts w:asciiTheme="minorHAnsi" w:hAnsiTheme="minorHAnsi" w:cstheme="minorHAnsi"/>
          <w:b/>
          <w:bCs/>
          <w:sz w:val="22"/>
          <w:szCs w:val="22"/>
          <w:vertAlign w:val="superscript"/>
        </w:rPr>
        <w:t>th</w:t>
      </w:r>
      <w:r w:rsidRPr="00DA76D8">
        <w:rPr>
          <w:rStyle w:val="normaltextrun"/>
          <w:rFonts w:asciiTheme="minorHAnsi" w:hAnsiTheme="minorHAnsi" w:cstheme="minorHAnsi"/>
          <w:b/>
          <w:bCs/>
          <w:sz w:val="22"/>
          <w:szCs w:val="22"/>
        </w:rPr>
        <w:t>, 2021.</w:t>
      </w:r>
    </w:p>
    <w:p w14:paraId="3B3B8177" w14:textId="77777777" w:rsidR="00A84154" w:rsidRDefault="00A84154" w:rsidP="00A84154">
      <w:pPr>
        <w:pStyle w:val="PlainText"/>
        <w:rPr>
          <w:b/>
          <w:sz w:val="24"/>
          <w:szCs w:val="24"/>
          <w:u w:val="single"/>
        </w:rPr>
      </w:pPr>
    </w:p>
    <w:p w14:paraId="71633077" w14:textId="77777777" w:rsidR="00A84154" w:rsidRPr="00D305F7" w:rsidRDefault="00A84154" w:rsidP="00A84154">
      <w:pPr>
        <w:pStyle w:val="PlainText"/>
        <w:rPr>
          <w:szCs w:val="22"/>
        </w:rPr>
      </w:pPr>
      <w:r>
        <w:rPr>
          <w:szCs w:val="22"/>
        </w:rPr>
        <w:t>Total FCC is 10</w:t>
      </w:r>
      <w:r w:rsidRPr="00D305F7">
        <w:rPr>
          <w:szCs w:val="22"/>
        </w:rPr>
        <w:t>0% of any cash amount deposited</w:t>
      </w:r>
      <w:r>
        <w:rPr>
          <w:szCs w:val="22"/>
        </w:rPr>
        <w:t xml:space="preserve"> plus bonus </w:t>
      </w:r>
      <w:r w:rsidRPr="00D305F7">
        <w:rPr>
          <w:szCs w:val="22"/>
        </w:rPr>
        <w:t>FCC</w:t>
      </w:r>
      <w:r>
        <w:rPr>
          <w:szCs w:val="22"/>
        </w:rPr>
        <w:t xml:space="preserve"> of 10% of that amount</w:t>
      </w:r>
      <w:r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05473CE5" w14:textId="77777777" w:rsidR="00A84154" w:rsidRDefault="00A84154" w:rsidP="00A84154">
      <w:pPr>
        <w:pStyle w:val="PlainText"/>
        <w:rPr>
          <w:b/>
          <w:szCs w:val="22"/>
        </w:rPr>
      </w:pPr>
    </w:p>
    <w:p w14:paraId="18F7D3D1" w14:textId="77777777" w:rsidR="00A84154" w:rsidRPr="00D305F7" w:rsidRDefault="00A84154" w:rsidP="00A84154">
      <w:pPr>
        <w:pStyle w:val="PlainText"/>
        <w:rPr>
          <w:b/>
          <w:szCs w:val="22"/>
        </w:rPr>
      </w:pPr>
      <w:r>
        <w:rPr>
          <w:b/>
          <w:szCs w:val="22"/>
        </w:rPr>
        <w:t xml:space="preserve">Q: </w:t>
      </w:r>
      <w:r w:rsidRPr="00D305F7">
        <w:rPr>
          <w:b/>
          <w:szCs w:val="22"/>
        </w:rPr>
        <w:t xml:space="preserve">What happens to travel advisor commission? </w:t>
      </w:r>
    </w:p>
    <w:p w14:paraId="7685BC5C" w14:textId="1B669FDE" w:rsidR="00A84154" w:rsidRPr="00D305F7" w:rsidRDefault="00A84154" w:rsidP="00A84154">
      <w:pPr>
        <w:pStyle w:val="PlainText"/>
        <w:rPr>
          <w:b/>
          <w:szCs w:val="22"/>
        </w:rPr>
      </w:pPr>
      <w:r>
        <w:rPr>
          <w:b/>
          <w:szCs w:val="22"/>
        </w:rPr>
        <w:t xml:space="preserve">A: </w:t>
      </w:r>
    </w:p>
    <w:p w14:paraId="40E0ACAC" w14:textId="2103BE44" w:rsidR="00A84154" w:rsidRPr="00DA76D8" w:rsidRDefault="00DA76D8" w:rsidP="001621C1">
      <w:pPr>
        <w:pStyle w:val="PlainText"/>
        <w:numPr>
          <w:ilvl w:val="0"/>
          <w:numId w:val="46"/>
        </w:numPr>
        <w:rPr>
          <w:szCs w:val="22"/>
        </w:rPr>
      </w:pPr>
      <w:r w:rsidRPr="00DA76D8">
        <w:rPr>
          <w:szCs w:val="22"/>
        </w:rPr>
        <w:t xml:space="preserve">If your clients are paid in full, choose to rebook and remain paid in full for their new 2022 booking, the commission will be transferred to the new booking so you keep your commission (no commission recall necessary). Holland America Line pays commissions upon full payment*.  </w:t>
      </w:r>
      <w:r w:rsidR="001621C1">
        <w:rPr>
          <w:szCs w:val="22"/>
        </w:rPr>
        <w:t>H</w:t>
      </w:r>
      <w:r w:rsidR="001621C1" w:rsidRPr="001621C1">
        <w:rPr>
          <w:szCs w:val="22"/>
        </w:rPr>
        <w:t>owever, if your clients elect to transfer their booking to 2022 standard commission policies will apply on the new booking should they later reduce their fare or cancel</w:t>
      </w:r>
      <w:r w:rsidR="001621C1">
        <w:rPr>
          <w:szCs w:val="22"/>
        </w:rPr>
        <w:t xml:space="preserve">.  </w:t>
      </w:r>
    </w:p>
    <w:p w14:paraId="5721EF60" w14:textId="25950B8F" w:rsidR="00A84154" w:rsidRPr="00DA76D8" w:rsidRDefault="00DA76D8" w:rsidP="00A84154">
      <w:pPr>
        <w:pStyle w:val="PlainText"/>
        <w:numPr>
          <w:ilvl w:val="0"/>
          <w:numId w:val="46"/>
        </w:numPr>
        <w:rPr>
          <w:szCs w:val="22"/>
        </w:rPr>
      </w:pPr>
      <w:r w:rsidRPr="00DA76D8">
        <w:rPr>
          <w:szCs w:val="22"/>
        </w:rPr>
        <w:t xml:space="preserve">If your clients are not paid in full but they choose to move to 2022, commission amount will mirror the 2021 booking and will be paid when the booking is paid in full.  </w:t>
      </w:r>
      <w:r w:rsidR="00A84154" w:rsidRPr="00D305F7">
        <w:rPr>
          <w:szCs w:val="22"/>
        </w:rPr>
        <w:tab/>
        <w:t xml:space="preserve"> </w:t>
      </w:r>
    </w:p>
    <w:p w14:paraId="2BE87D80" w14:textId="7056098B" w:rsidR="00DA76D8" w:rsidRPr="00DA76D8" w:rsidRDefault="00DA76D8" w:rsidP="00DA76D8">
      <w:pPr>
        <w:pStyle w:val="PlainText"/>
        <w:numPr>
          <w:ilvl w:val="0"/>
          <w:numId w:val="46"/>
        </w:numPr>
        <w:rPr>
          <w:szCs w:val="22"/>
        </w:rPr>
      </w:pPr>
      <w:r w:rsidRPr="00DA76D8">
        <w:rPr>
          <w:szCs w:val="22"/>
        </w:rPr>
        <w:lastRenderedPageBreak/>
        <w:t xml:space="preserve">If your clients are not paid in full and choose a Future Cruise Credit, FCCs will be commissionable upon application on a future booking.  </w:t>
      </w:r>
      <w:r w:rsidR="00A84154" w:rsidRPr="00D305F7">
        <w:rPr>
          <w:szCs w:val="22"/>
        </w:rPr>
        <w:t xml:space="preserve"> </w:t>
      </w:r>
    </w:p>
    <w:p w14:paraId="55C1070F" w14:textId="1068DB41" w:rsidR="00DA76D8" w:rsidRDefault="00DA76D8" w:rsidP="00E34194">
      <w:pPr>
        <w:pStyle w:val="PlainText"/>
        <w:numPr>
          <w:ilvl w:val="0"/>
          <w:numId w:val="46"/>
        </w:numPr>
        <w:rPr>
          <w:szCs w:val="22"/>
        </w:rPr>
      </w:pPr>
      <w:r w:rsidRPr="00DA76D8">
        <w:rPr>
          <w:szCs w:val="22"/>
        </w:rPr>
        <w:t>If your clients are not paid in full and choose a full refund of monies paid to Holland America Line, standard commission policies apply and commission will not be protected.</w:t>
      </w:r>
    </w:p>
    <w:p w14:paraId="21B00F00" w14:textId="77777777" w:rsidR="00E34194" w:rsidRPr="00E34194" w:rsidRDefault="00E34194" w:rsidP="00E34194">
      <w:pPr>
        <w:pStyle w:val="PlainText"/>
        <w:ind w:left="720"/>
        <w:rPr>
          <w:szCs w:val="22"/>
        </w:rPr>
      </w:pPr>
    </w:p>
    <w:p w14:paraId="127CAAD6" w14:textId="7EB0EC61" w:rsidR="00A84154" w:rsidRDefault="00A84154" w:rsidP="00A84154">
      <w:pPr>
        <w:pStyle w:val="PlainText"/>
        <w:rPr>
          <w:szCs w:val="22"/>
        </w:rPr>
      </w:pPr>
      <w:r w:rsidRPr="00D305F7">
        <w:rPr>
          <w:b/>
          <w:szCs w:val="22"/>
        </w:rPr>
        <w:t xml:space="preserve">*Reminder: </w:t>
      </w:r>
      <w:r w:rsidR="00E34194" w:rsidRPr="00E34194">
        <w:rPr>
          <w:szCs w:val="22"/>
        </w:rPr>
        <w:t>for bookings paid in full with an FCC, as per policy, commission will be paid between the time of scheduled final payment and voyage departure unless the credit card or cash portion of the payment exceeds the amount of commission.</w:t>
      </w:r>
    </w:p>
    <w:p w14:paraId="2222D3BE" w14:textId="77777777" w:rsidR="00E34194" w:rsidRDefault="00E34194" w:rsidP="00A84154">
      <w:pPr>
        <w:pStyle w:val="PlainText"/>
        <w:rPr>
          <w:b/>
          <w:szCs w:val="22"/>
        </w:rPr>
      </w:pPr>
    </w:p>
    <w:p w14:paraId="53B27BE7" w14:textId="413CED3F" w:rsidR="00A84154" w:rsidRDefault="00A84154" w:rsidP="00A84154">
      <w:pPr>
        <w:pStyle w:val="PlainText"/>
        <w:rPr>
          <w:b/>
          <w:szCs w:val="22"/>
        </w:rPr>
      </w:pPr>
      <w:r>
        <w:rPr>
          <w:b/>
          <w:szCs w:val="22"/>
        </w:rPr>
        <w:t>Q:</w:t>
      </w:r>
      <w:r w:rsidRPr="00D305F7">
        <w:rPr>
          <w:b/>
          <w:szCs w:val="22"/>
        </w:rPr>
        <w:t xml:space="preserve">  Why is choosing to move to an equivalent 2022 cruise considered the greatest value?</w:t>
      </w:r>
    </w:p>
    <w:p w14:paraId="0148348C" w14:textId="77777777" w:rsidR="00A84154" w:rsidRDefault="00A84154" w:rsidP="00A84154">
      <w:pPr>
        <w:pStyle w:val="PlainText"/>
        <w:rPr>
          <w:szCs w:val="22"/>
        </w:rPr>
      </w:pPr>
      <w:r>
        <w:rPr>
          <w:b/>
          <w:szCs w:val="22"/>
        </w:rPr>
        <w:t xml:space="preserve">A: </w:t>
      </w:r>
      <w:r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4A149A5A" w14:textId="77777777" w:rsidR="00A84154" w:rsidRDefault="00A84154" w:rsidP="00A84154">
      <w:pPr>
        <w:pStyle w:val="PlainText"/>
        <w:rPr>
          <w:szCs w:val="22"/>
        </w:rPr>
      </w:pPr>
    </w:p>
    <w:p w14:paraId="13725115" w14:textId="77777777" w:rsidR="00A84154" w:rsidRDefault="00A84154" w:rsidP="00A84154">
      <w:pPr>
        <w:pStyle w:val="PlainText"/>
        <w:rPr>
          <w:b/>
          <w:szCs w:val="22"/>
        </w:rPr>
      </w:pPr>
      <w:r w:rsidRPr="005703E6">
        <w:rPr>
          <w:b/>
          <w:szCs w:val="22"/>
        </w:rPr>
        <w:t xml:space="preserve">Q: Why is the FCC policy different from past canceled cruises? (i.e., not 125% FCC)  </w:t>
      </w:r>
    </w:p>
    <w:p w14:paraId="239D3E2A" w14:textId="77777777" w:rsidR="00A84154" w:rsidRDefault="00A84154" w:rsidP="00A84154">
      <w:pPr>
        <w:pStyle w:val="PlainText"/>
        <w:rPr>
          <w:b/>
          <w:szCs w:val="22"/>
        </w:rPr>
      </w:pPr>
      <w:r>
        <w:rPr>
          <w:b/>
          <w:szCs w:val="22"/>
        </w:rPr>
        <w:t xml:space="preserve">A: </w:t>
      </w:r>
      <w:r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62669930" w14:textId="77777777" w:rsidR="00A84154" w:rsidRDefault="00A84154" w:rsidP="00A84154">
      <w:pPr>
        <w:pStyle w:val="PlainText"/>
        <w:rPr>
          <w:b/>
          <w:szCs w:val="22"/>
        </w:rPr>
      </w:pPr>
    </w:p>
    <w:p w14:paraId="150FAEAA" w14:textId="77777777" w:rsidR="00A84154" w:rsidRDefault="00A84154" w:rsidP="00A84154">
      <w:pPr>
        <w:pStyle w:val="PlainText"/>
        <w:rPr>
          <w:b/>
          <w:szCs w:val="22"/>
        </w:rPr>
      </w:pPr>
      <w:r w:rsidRPr="005703E6">
        <w:rPr>
          <w:b/>
          <w:szCs w:val="22"/>
        </w:rPr>
        <w:t>Q:  What is considered the equivalent cruise or Land + Sea Journey for 2022?</w:t>
      </w:r>
    </w:p>
    <w:p w14:paraId="0A101AA0" w14:textId="65ED1514" w:rsidR="00A84154" w:rsidRPr="009E5398" w:rsidRDefault="00A84154" w:rsidP="00A84154">
      <w:pPr>
        <w:pStyle w:val="PlainText"/>
        <w:rPr>
          <w:rStyle w:val="eop"/>
          <w:szCs w:val="22"/>
        </w:rPr>
      </w:pPr>
      <w:r>
        <w:rPr>
          <w:b/>
          <w:szCs w:val="22"/>
        </w:rPr>
        <w:t xml:space="preserve">A: </w:t>
      </w:r>
      <w:r w:rsidR="009E5398">
        <w:rPr>
          <w:szCs w:val="22"/>
        </w:rPr>
        <w:t xml:space="preserve">There is a full </w:t>
      </w:r>
      <w:r w:rsidRPr="005703E6">
        <w:rPr>
          <w:rStyle w:val="normaltextrun"/>
          <w:rFonts w:asciiTheme="minorHAnsi" w:hAnsiTheme="minorHAnsi" w:cstheme="minorHAnsi"/>
          <w:color w:val="000000"/>
          <w:shd w:val="clear" w:color="auto" w:fill="FFFFFF"/>
        </w:rPr>
        <w:t>list o</w:t>
      </w:r>
      <w:r w:rsidR="009E5398">
        <w:rPr>
          <w:rStyle w:val="normaltextrun"/>
          <w:rFonts w:asciiTheme="minorHAnsi" w:hAnsiTheme="minorHAnsi" w:cstheme="minorHAnsi"/>
          <w:color w:val="000000"/>
          <w:shd w:val="clear" w:color="auto" w:fill="FFFFFF"/>
        </w:rPr>
        <w:t xml:space="preserve">f the equivalent voyages that can be </w:t>
      </w:r>
      <w:hyperlink r:id="rId16" w:history="1">
        <w:r w:rsidR="009E5398" w:rsidRPr="009E5398">
          <w:rPr>
            <w:rStyle w:val="Hyperlink"/>
            <w:rFonts w:asciiTheme="minorHAnsi" w:hAnsiTheme="minorHAnsi" w:cstheme="minorHAnsi"/>
            <w:shd w:val="clear" w:color="auto" w:fill="FFFFFF"/>
          </w:rPr>
          <w:t>found here</w:t>
        </w:r>
      </w:hyperlink>
    </w:p>
    <w:p w14:paraId="26DA2E4A" w14:textId="77777777" w:rsidR="00A84154" w:rsidRDefault="00A84154" w:rsidP="00A84154">
      <w:pPr>
        <w:pStyle w:val="PlainText"/>
        <w:rPr>
          <w:rStyle w:val="eop"/>
          <w:rFonts w:asciiTheme="minorHAnsi" w:hAnsiTheme="minorHAnsi" w:cstheme="minorHAnsi"/>
          <w:color w:val="000000"/>
          <w:shd w:val="clear" w:color="auto" w:fill="FFFFFF"/>
        </w:rPr>
      </w:pPr>
    </w:p>
    <w:p w14:paraId="1B2E8F46" w14:textId="77777777" w:rsidR="00A84154" w:rsidRDefault="00A84154" w:rsidP="00A84154">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643B215B" w14:textId="77777777" w:rsidR="00A84154" w:rsidRPr="005703E6" w:rsidRDefault="00A84154" w:rsidP="00A84154">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4B7B915A" w14:textId="77777777" w:rsidR="00A84154" w:rsidRDefault="00A84154" w:rsidP="00A84154">
      <w:pPr>
        <w:pStyle w:val="PlainText"/>
        <w:rPr>
          <w:b/>
          <w:szCs w:val="22"/>
        </w:rPr>
      </w:pPr>
    </w:p>
    <w:p w14:paraId="5E83F5BF" w14:textId="77777777" w:rsidR="00A84154" w:rsidRDefault="00A84154" w:rsidP="00A84154">
      <w:pPr>
        <w:pStyle w:val="PlainText"/>
        <w:rPr>
          <w:b/>
          <w:szCs w:val="22"/>
        </w:rPr>
      </w:pPr>
      <w:r w:rsidRPr="00791912">
        <w:rPr>
          <w:b/>
          <w:szCs w:val="22"/>
        </w:rPr>
        <w:t xml:space="preserve">Q: </w:t>
      </w:r>
      <w:r w:rsidRPr="005703E6">
        <w:rPr>
          <w:b/>
          <w:szCs w:val="22"/>
        </w:rPr>
        <w:t>Is there a deadline for when you/your client must complete the webform?</w:t>
      </w:r>
    </w:p>
    <w:p w14:paraId="0777883E" w14:textId="59749778" w:rsidR="00A84154" w:rsidRDefault="00A84154" w:rsidP="00A84154">
      <w:pPr>
        <w:pStyle w:val="PlainText"/>
        <w:rPr>
          <w:szCs w:val="22"/>
        </w:rPr>
      </w:pPr>
      <w:r w:rsidRPr="00791912">
        <w:rPr>
          <w:b/>
          <w:szCs w:val="22"/>
        </w:rPr>
        <w:t xml:space="preserve">A: </w:t>
      </w:r>
      <w:r w:rsidRPr="0037034C">
        <w:rPr>
          <w:szCs w:val="22"/>
        </w:rPr>
        <w:t xml:space="preserve">Yes, </w:t>
      </w:r>
      <w:r w:rsidR="00815E40">
        <w:rPr>
          <w:szCs w:val="22"/>
        </w:rPr>
        <w:t xml:space="preserve">all </w:t>
      </w:r>
      <w:r w:rsidRPr="0037034C">
        <w:rPr>
          <w:szCs w:val="22"/>
        </w:rPr>
        <w:t xml:space="preserve">guests </w:t>
      </w:r>
      <w:r w:rsidR="00815E40">
        <w:rPr>
          <w:szCs w:val="22"/>
        </w:rPr>
        <w:t xml:space="preserve">must complete their webform preference by </w:t>
      </w:r>
      <w:r w:rsidR="00815E40" w:rsidRPr="00815E40">
        <w:rPr>
          <w:b/>
          <w:szCs w:val="22"/>
        </w:rPr>
        <w:t>April 15</w:t>
      </w:r>
      <w:r w:rsidRPr="00815E40">
        <w:rPr>
          <w:b/>
          <w:szCs w:val="22"/>
        </w:rPr>
        <w:t>, 2021</w:t>
      </w:r>
      <w:r w:rsidRPr="0037034C">
        <w:rPr>
          <w:szCs w:val="22"/>
        </w:rPr>
        <w:t>. Guests that do not request</w:t>
      </w:r>
      <w:r w:rsidR="00815E40">
        <w:rPr>
          <w:szCs w:val="22"/>
        </w:rPr>
        <w:t xml:space="preserve"> a refund by the date provided </w:t>
      </w:r>
      <w:r w:rsidRPr="0037034C">
        <w:rPr>
          <w:szCs w:val="22"/>
        </w:rPr>
        <w:t xml:space="preserve">will automatically be issued option 2, Future Cruise Credit.  </w:t>
      </w:r>
    </w:p>
    <w:p w14:paraId="0FB25C90" w14:textId="77777777" w:rsidR="00A84154" w:rsidRDefault="00A84154" w:rsidP="00A84154">
      <w:pPr>
        <w:pStyle w:val="PlainText"/>
        <w:rPr>
          <w:szCs w:val="22"/>
        </w:rPr>
      </w:pPr>
    </w:p>
    <w:p w14:paraId="4895AFF7" w14:textId="77777777" w:rsidR="00A84154" w:rsidRDefault="00A84154" w:rsidP="00A84154">
      <w:pPr>
        <w:pStyle w:val="PlainText"/>
        <w:rPr>
          <w:b/>
          <w:szCs w:val="22"/>
        </w:rPr>
      </w:pPr>
      <w:r w:rsidRPr="00A60000">
        <w:rPr>
          <w:b/>
          <w:szCs w:val="22"/>
        </w:rPr>
        <w:t>Q: What happens if I want to change or cancel my 2022 booking?  Maybe to a different date?  Or a different stateroom type?</w:t>
      </w:r>
    </w:p>
    <w:p w14:paraId="318C84A7" w14:textId="77777777" w:rsidR="00A84154" w:rsidRDefault="00A84154" w:rsidP="00A84154">
      <w:pPr>
        <w:pStyle w:val="PlainText"/>
        <w:rPr>
          <w:szCs w:val="22"/>
        </w:rPr>
      </w:pPr>
      <w:r>
        <w:rPr>
          <w:b/>
          <w:szCs w:val="22"/>
        </w:rPr>
        <w:t xml:space="preserve">A:  </w:t>
      </w:r>
      <w:r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6CEA1EB8" w14:textId="77777777" w:rsidR="006B23D9" w:rsidRDefault="006B23D9" w:rsidP="00A84154">
      <w:pPr>
        <w:pStyle w:val="PlainText"/>
        <w:rPr>
          <w:szCs w:val="22"/>
        </w:rPr>
      </w:pPr>
    </w:p>
    <w:p w14:paraId="0B29E6AF" w14:textId="0689C7B8" w:rsidR="006B23D9" w:rsidRDefault="006B23D9" w:rsidP="006B23D9">
      <w:pPr>
        <w:pStyle w:val="PlainText"/>
        <w:rPr>
          <w:b/>
          <w:szCs w:val="22"/>
        </w:rPr>
      </w:pPr>
      <w:r w:rsidRPr="005B0209">
        <w:rPr>
          <w:b/>
          <w:szCs w:val="22"/>
        </w:rPr>
        <w:t xml:space="preserve">Q: What happens to </w:t>
      </w:r>
      <w:r w:rsidR="00FD44FF">
        <w:rPr>
          <w:b/>
          <w:szCs w:val="22"/>
        </w:rPr>
        <w:t>taxes, fees and port expenses if my clients choose to move to 2022?</w:t>
      </w:r>
    </w:p>
    <w:p w14:paraId="6EBF9464" w14:textId="3AE79054" w:rsidR="00FD44FF" w:rsidRPr="00FD44FF" w:rsidRDefault="00FD44FF" w:rsidP="006B23D9">
      <w:pPr>
        <w:pStyle w:val="PlainText"/>
        <w:rPr>
          <w:szCs w:val="22"/>
        </w:rPr>
      </w:pPr>
      <w:r>
        <w:rPr>
          <w:b/>
          <w:szCs w:val="22"/>
        </w:rPr>
        <w:t xml:space="preserve">A:  </w:t>
      </w:r>
      <w:r w:rsidRPr="00FD44FF">
        <w:rPr>
          <w:szCs w:val="22"/>
        </w:rPr>
        <w:t>Paid in full bookings will have taxes, fees and port expenses matched from 2021 to 2022.  Not paid in full bookings will match current 2022 taxes, fees and port expenses.  If there are future increases, they will apply per normal policy.</w:t>
      </w:r>
    </w:p>
    <w:p w14:paraId="76C9C00C" w14:textId="77777777" w:rsidR="00A84154" w:rsidRDefault="00A84154" w:rsidP="00A84154">
      <w:pPr>
        <w:pStyle w:val="PlainText"/>
        <w:rPr>
          <w:szCs w:val="22"/>
        </w:rPr>
      </w:pPr>
    </w:p>
    <w:p w14:paraId="34D99435" w14:textId="77777777" w:rsidR="00A84154" w:rsidRDefault="00A84154" w:rsidP="00A84154">
      <w:pPr>
        <w:pStyle w:val="PlainText"/>
        <w:rPr>
          <w:b/>
          <w:szCs w:val="22"/>
        </w:rPr>
      </w:pPr>
      <w:r w:rsidRPr="005B0209">
        <w:rPr>
          <w:b/>
          <w:szCs w:val="22"/>
        </w:rPr>
        <w:t>Q: What happens to my shore excursions, land excursions, gift orders, spa or dining packages?</w:t>
      </w:r>
    </w:p>
    <w:p w14:paraId="1A1774DF" w14:textId="77777777" w:rsidR="00A84154" w:rsidRDefault="00A84154" w:rsidP="00A84154">
      <w:pPr>
        <w:pStyle w:val="PlainText"/>
        <w:rPr>
          <w:szCs w:val="22"/>
        </w:rPr>
      </w:pPr>
      <w:r>
        <w:rPr>
          <w:b/>
          <w:szCs w:val="22"/>
        </w:rPr>
        <w:t xml:space="preserve">A:  </w:t>
      </w:r>
      <w:r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10EB4AA8" w14:textId="77777777" w:rsidR="00A84154" w:rsidRDefault="00A84154" w:rsidP="00A84154">
      <w:pPr>
        <w:pStyle w:val="PlainText"/>
        <w:rPr>
          <w:szCs w:val="22"/>
        </w:rPr>
      </w:pPr>
    </w:p>
    <w:p w14:paraId="2D9BD8FD" w14:textId="77777777" w:rsidR="00A84154" w:rsidRPr="00642F5D" w:rsidRDefault="00A84154" w:rsidP="00A84154">
      <w:pPr>
        <w:pStyle w:val="PlainText"/>
        <w:rPr>
          <w:b/>
          <w:szCs w:val="22"/>
        </w:rPr>
      </w:pPr>
      <w:r w:rsidRPr="00642F5D">
        <w:rPr>
          <w:b/>
          <w:szCs w:val="22"/>
        </w:rPr>
        <w:t>Q:  What happens to my air?</w:t>
      </w:r>
    </w:p>
    <w:p w14:paraId="30C194F8" w14:textId="57792210" w:rsidR="00A84154" w:rsidRDefault="00A84154" w:rsidP="00A84154">
      <w:pPr>
        <w:pStyle w:val="PlainText"/>
        <w:rPr>
          <w:szCs w:val="22"/>
        </w:rPr>
      </w:pPr>
      <w:r w:rsidRPr="00642F5D">
        <w:rPr>
          <w:b/>
          <w:szCs w:val="22"/>
        </w:rPr>
        <w:lastRenderedPageBreak/>
        <w:t>A:</w:t>
      </w:r>
      <w:r>
        <w:rPr>
          <w:szCs w:val="22"/>
        </w:rPr>
        <w:t xml:space="preserve">  </w:t>
      </w:r>
      <w:r w:rsidRPr="0037034C">
        <w:rPr>
          <w:szCs w:val="22"/>
        </w:rPr>
        <w:t>Air purchased through Holland America Line will be automatically cancelled and refunded to the form of payment used to book flights. Air may be repurchased approximately one year prior to sailing when f</w:t>
      </w:r>
      <w:r w:rsidR="00191D17">
        <w:rPr>
          <w:szCs w:val="22"/>
        </w:rPr>
        <w:t>lights are released by airlines.</w:t>
      </w:r>
    </w:p>
    <w:p w14:paraId="4683C626" w14:textId="77777777" w:rsidR="00A84154" w:rsidRDefault="00A84154" w:rsidP="00A84154">
      <w:pPr>
        <w:pStyle w:val="PlainText"/>
        <w:rPr>
          <w:szCs w:val="22"/>
        </w:rPr>
      </w:pPr>
    </w:p>
    <w:p w14:paraId="48558110" w14:textId="77777777" w:rsidR="00A84154" w:rsidRDefault="00A84154" w:rsidP="00A84154">
      <w:pPr>
        <w:pStyle w:val="PlainText"/>
        <w:rPr>
          <w:b/>
          <w:szCs w:val="22"/>
        </w:rPr>
      </w:pPr>
      <w:r>
        <w:rPr>
          <w:b/>
          <w:szCs w:val="22"/>
        </w:rPr>
        <w:t xml:space="preserve">Q: </w:t>
      </w:r>
      <w:r w:rsidRPr="00CB0108">
        <w:rPr>
          <w:b/>
          <w:szCs w:val="22"/>
        </w:rPr>
        <w:t>What about groups?</w:t>
      </w:r>
    </w:p>
    <w:p w14:paraId="134513D0" w14:textId="77777777" w:rsidR="00A84154" w:rsidRDefault="00A84154" w:rsidP="00A84154">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21614AF0" w14:textId="38AB392F" w:rsidR="00A84154" w:rsidRDefault="00EE6933" w:rsidP="00A84154">
      <w:pPr>
        <w:pStyle w:val="ListParagraph"/>
        <w:numPr>
          <w:ilvl w:val="0"/>
          <w:numId w:val="47"/>
        </w:numPr>
        <w:spacing w:after="0" w:line="240" w:lineRule="auto"/>
        <w:contextualSpacing w:val="0"/>
      </w:pPr>
      <w:r>
        <w:t>G</w:t>
      </w:r>
      <w:r w:rsidR="00A84154">
        <w:t xml:space="preserve">roup bookings </w:t>
      </w:r>
      <w:r>
        <w:t xml:space="preserve">who wish to move to 2022 to equivalent sailing at 2021 rate paid, </w:t>
      </w:r>
      <w:r w:rsidR="00A84154">
        <w:t xml:space="preserve">need to fill out the webform located at </w:t>
      </w:r>
      <w:hyperlink r:id="rId17" w:history="1">
        <w:r w:rsidR="00A84154" w:rsidRPr="00C24483">
          <w:rPr>
            <w:rStyle w:val="Hyperlink"/>
          </w:rPr>
          <w:t>https://book2.hollandamerica.com/cp/</w:t>
        </w:r>
      </w:hyperlink>
      <w:r w:rsidR="00A84154">
        <w:t xml:space="preserve"> </w:t>
      </w:r>
      <w:r>
        <w:t xml:space="preserve">by </w:t>
      </w:r>
      <w:r w:rsidRPr="00EE6933">
        <w:rPr>
          <w:b/>
        </w:rPr>
        <w:t>April 15, 2021.</w:t>
      </w:r>
    </w:p>
    <w:p w14:paraId="2C849E7F" w14:textId="175CAC27" w:rsidR="00A84154" w:rsidRPr="00522923" w:rsidRDefault="00A84154" w:rsidP="00EE6933">
      <w:pPr>
        <w:pStyle w:val="ListParagraph"/>
        <w:numPr>
          <w:ilvl w:val="0"/>
          <w:numId w:val="47"/>
        </w:numPr>
        <w:spacing w:after="0" w:line="240" w:lineRule="auto"/>
        <w:contextualSpacing w:val="0"/>
      </w:pPr>
      <w:r w:rsidRPr="00522923">
        <w:t>For larg</w:t>
      </w:r>
      <w:r>
        <w:t xml:space="preserve">e groups (greater than 32 beds), </w:t>
      </w:r>
      <w:r w:rsidRPr="00522923">
        <w:t xml:space="preserve">if they </w:t>
      </w:r>
      <w:r w:rsidR="00EE6933">
        <w:t>want to move the entire group of bookings</w:t>
      </w:r>
      <w:r w:rsidRPr="00522923">
        <w:t xml:space="preserve"> to 2022 please send a list of bookings to </w:t>
      </w:r>
      <w:hyperlink r:id="rId18" w:history="1">
        <w:r w:rsidR="00EE6933" w:rsidRPr="00C24483">
          <w:rPr>
            <w:rStyle w:val="Hyperlink"/>
          </w:rPr>
          <w:t>Groups@hollandamerica.com</w:t>
        </w:r>
      </w:hyperlink>
      <w:r w:rsidR="00EE6933">
        <w:t xml:space="preserve"> and </w:t>
      </w:r>
      <w:hyperlink r:id="rId19" w:history="1">
        <w:r w:rsidR="00EE6933" w:rsidRPr="00C24483">
          <w:rPr>
            <w:rStyle w:val="Hyperlink"/>
          </w:rPr>
          <w:t>GroupServicesSupervisors@HollandAmerica.com</w:t>
        </w:r>
      </w:hyperlink>
      <w:r w:rsidR="00EE6933">
        <w:rPr>
          <w:rStyle w:val="Hyperlink"/>
          <w:u w:val="none"/>
        </w:rPr>
        <w:t xml:space="preserve">. </w:t>
      </w:r>
    </w:p>
    <w:p w14:paraId="76C148A6" w14:textId="77777777" w:rsidR="00A84154" w:rsidRDefault="00A84154" w:rsidP="00A84154">
      <w:pPr>
        <w:pStyle w:val="ListParagraph"/>
        <w:numPr>
          <w:ilvl w:val="0"/>
          <w:numId w:val="47"/>
        </w:numPr>
        <w:spacing w:after="0" w:line="240" w:lineRule="auto"/>
        <w:contextualSpacing w:val="0"/>
      </w:pPr>
      <w:r>
        <w:t xml:space="preserve">If the agency wants to move all group bookings, regardless of payment status, please email </w:t>
      </w:r>
      <w:hyperlink r:id="rId20" w:history="1">
        <w:r w:rsidRPr="00C24483">
          <w:rPr>
            <w:rStyle w:val="Hyperlink"/>
          </w:rPr>
          <w:t>Groups@hollandamerica.com</w:t>
        </w:r>
      </w:hyperlink>
      <w:r>
        <w:t xml:space="preserve"> and </w:t>
      </w:r>
      <w:hyperlink r:id="rId21" w:history="1">
        <w:r w:rsidRPr="00C24483">
          <w:rPr>
            <w:rStyle w:val="Hyperlink"/>
          </w:rPr>
          <w:t>GroupServicesSupervisors@HollandAmerica.com</w:t>
        </w:r>
      </w:hyperlink>
      <w:r>
        <w:t xml:space="preserve"> to indicate the group to move, the agency and the equivalent voyage.  </w:t>
      </w:r>
    </w:p>
    <w:p w14:paraId="21C90AAC" w14:textId="77777777" w:rsidR="00EE6933" w:rsidRDefault="00EE6933" w:rsidP="00EE6933">
      <w:pPr>
        <w:pStyle w:val="ListParagraph"/>
        <w:numPr>
          <w:ilvl w:val="0"/>
          <w:numId w:val="47"/>
        </w:numPr>
        <w:spacing w:after="0" w:line="240" w:lineRule="auto"/>
        <w:contextualSpacing w:val="0"/>
      </w:pPr>
      <w:r w:rsidRPr="00522923">
        <w:t>New bookings for these groups will default to the 2022 prevailing rates.</w:t>
      </w:r>
    </w:p>
    <w:p w14:paraId="2E057AE7" w14:textId="77777777" w:rsidR="00A84154" w:rsidRDefault="00A84154" w:rsidP="005B616E">
      <w:pPr>
        <w:pStyle w:val="PlainText"/>
        <w:rPr>
          <w:b/>
          <w:sz w:val="24"/>
          <w:szCs w:val="24"/>
          <w:u w:val="single"/>
        </w:rPr>
      </w:pPr>
    </w:p>
    <w:p w14:paraId="1A3733B8" w14:textId="3CBFCF6A" w:rsidR="005B616E" w:rsidRDefault="007C1F58" w:rsidP="005B616E">
      <w:pPr>
        <w:pStyle w:val="PlainText"/>
        <w:rPr>
          <w:b/>
          <w:sz w:val="24"/>
          <w:szCs w:val="24"/>
          <w:u w:val="single"/>
        </w:rPr>
      </w:pPr>
      <w:r>
        <w:rPr>
          <w:b/>
          <w:sz w:val="24"/>
          <w:szCs w:val="24"/>
          <w:u w:val="single"/>
        </w:rPr>
        <w:t>2.24</w:t>
      </w:r>
      <w:r w:rsidR="005B616E">
        <w:rPr>
          <w:b/>
          <w:sz w:val="24"/>
          <w:szCs w:val="24"/>
          <w:u w:val="single"/>
        </w:rPr>
        <w:t xml:space="preserve">.2021 Pause 11 </w:t>
      </w:r>
      <w:r w:rsidR="00787ED5" w:rsidRPr="00787ED5">
        <w:rPr>
          <w:b/>
          <w:sz w:val="24"/>
          <w:szCs w:val="24"/>
          <w:u w:val="single"/>
        </w:rPr>
        <w:t>Canadian Ports in 2021</w:t>
      </w:r>
    </w:p>
    <w:p w14:paraId="4B48A998" w14:textId="77777777" w:rsidR="005B616E" w:rsidRDefault="005B616E" w:rsidP="00A07B06">
      <w:pPr>
        <w:pStyle w:val="PlainText"/>
        <w:rPr>
          <w:b/>
          <w:sz w:val="24"/>
          <w:szCs w:val="24"/>
          <w:u w:val="single"/>
        </w:rPr>
      </w:pPr>
    </w:p>
    <w:p w14:paraId="39944D80" w14:textId="77777777" w:rsidR="00CA7026" w:rsidRPr="00CA7026" w:rsidRDefault="00CA7026" w:rsidP="00CA7026">
      <w:pPr>
        <w:pStyle w:val="PlainText"/>
        <w:rPr>
          <w:b/>
          <w:szCs w:val="22"/>
        </w:rPr>
      </w:pPr>
      <w:r w:rsidRPr="00CA7026">
        <w:rPr>
          <w:b/>
          <w:szCs w:val="22"/>
        </w:rPr>
        <w:t xml:space="preserve">Q: Why is Holland America Line cancelling additional cruises? </w:t>
      </w:r>
    </w:p>
    <w:p w14:paraId="3D9F090E" w14:textId="5664EBEA" w:rsidR="005B616E" w:rsidRPr="00CA7026" w:rsidRDefault="00CA7026" w:rsidP="00CA7026">
      <w:pPr>
        <w:pStyle w:val="PlainText"/>
        <w:rPr>
          <w:b/>
          <w:szCs w:val="22"/>
        </w:rPr>
      </w:pPr>
      <w:r w:rsidRPr="00CA7026">
        <w:rPr>
          <w:b/>
          <w:szCs w:val="22"/>
        </w:rPr>
        <w:t xml:space="preserve">A: </w:t>
      </w:r>
      <w:r w:rsidR="00955933" w:rsidRPr="00955933">
        <w:rPr>
          <w:szCs w:val="22"/>
        </w:rPr>
        <w:t>As Holland America Line continues to review and assess its plans around the Canadian Transport Ministry’s Interim Order that closed Canadian ports and waters to passenger vessels, the company has made the difficult decision to extend its pause of cruise operations to include all sailings that depart from or conclude in a Canadian port in 2021. This will include several Alaska, three Canada/New England and two Pacific Coastal cruises in summer and fall of this year. It also includes all Land+Sea Journeys.</w:t>
      </w:r>
    </w:p>
    <w:p w14:paraId="192B39F3" w14:textId="77777777" w:rsidR="005B616E" w:rsidRDefault="005B616E" w:rsidP="00A07B06">
      <w:pPr>
        <w:pStyle w:val="PlainText"/>
        <w:rPr>
          <w:b/>
          <w:sz w:val="24"/>
          <w:szCs w:val="24"/>
          <w:u w:val="single"/>
        </w:rPr>
      </w:pPr>
    </w:p>
    <w:p w14:paraId="7FF0BE89" w14:textId="77777777" w:rsidR="00955933" w:rsidRPr="00955933" w:rsidRDefault="0096719C" w:rsidP="00955933">
      <w:pPr>
        <w:pStyle w:val="PlainText"/>
        <w:rPr>
          <w:rStyle w:val="normaltextrun"/>
          <w:b/>
          <w:bCs/>
          <w:color w:val="000000"/>
          <w:shd w:val="clear" w:color="auto" w:fill="FFFFFF"/>
        </w:rPr>
      </w:pPr>
      <w:r>
        <w:rPr>
          <w:rStyle w:val="normaltextrun"/>
          <w:b/>
          <w:bCs/>
          <w:color w:val="000000"/>
          <w:shd w:val="clear" w:color="auto" w:fill="FFFFFF"/>
        </w:rPr>
        <w:t xml:space="preserve">Q:  </w:t>
      </w:r>
      <w:r w:rsidR="00955933" w:rsidRPr="00955933">
        <w:rPr>
          <w:rStyle w:val="normaltextrun"/>
          <w:b/>
          <w:bCs/>
          <w:color w:val="000000"/>
          <w:shd w:val="clear" w:color="auto" w:fill="FFFFFF"/>
        </w:rPr>
        <w:t xml:space="preserve">Exactly what cruises are affected? </w:t>
      </w:r>
    </w:p>
    <w:p w14:paraId="51CA8DF9" w14:textId="77777777" w:rsidR="00955933" w:rsidRPr="00955933" w:rsidRDefault="00955933" w:rsidP="00955933">
      <w:pPr>
        <w:pStyle w:val="PlainText"/>
        <w:rPr>
          <w:rStyle w:val="normaltextrun"/>
          <w:b/>
          <w:bCs/>
          <w:color w:val="000000"/>
          <w:shd w:val="clear" w:color="auto" w:fill="FFFFFF"/>
        </w:rPr>
      </w:pPr>
    </w:p>
    <w:p w14:paraId="42091F6D" w14:textId="77777777" w:rsidR="00955933" w:rsidRPr="00955933" w:rsidRDefault="00955933" w:rsidP="00955933">
      <w:pPr>
        <w:numPr>
          <w:ilvl w:val="0"/>
          <w:numId w:val="39"/>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bCs/>
          <w:color w:val="000000"/>
        </w:rPr>
        <w:t xml:space="preserve">Alaska: </w:t>
      </w:r>
      <w:r w:rsidRPr="00955933">
        <w:rPr>
          <w:rFonts w:asciiTheme="minorHAnsi" w:eastAsia="Times New Roman" w:hAnsiTheme="minorHAnsi" w:cstheme="minorHAnsi"/>
          <w:bCs/>
          <w:color w:val="000000"/>
        </w:rPr>
        <w:t xml:space="preserve">Cruises through Sept. 2021 to Alaska from all departure ports aboard Koningsdam, Nieuw Amsterdam, Noordam and Zuiderdam. This also includes all Land+Sea Journeys. </w:t>
      </w:r>
    </w:p>
    <w:p w14:paraId="69F414AC" w14:textId="089457A8" w:rsidR="0096719C" w:rsidRPr="0096719C" w:rsidRDefault="0096719C" w:rsidP="00955933">
      <w:pPr>
        <w:numPr>
          <w:ilvl w:val="0"/>
          <w:numId w:val="39"/>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Pacific Coastal: </w:t>
      </w:r>
      <w:r w:rsidR="00955933" w:rsidRPr="00955933">
        <w:rPr>
          <w:rFonts w:asciiTheme="minorHAnsi" w:eastAsia="Times New Roman" w:hAnsiTheme="minorHAnsi" w:cstheme="minorHAnsi"/>
          <w:color w:val="000000"/>
        </w:rPr>
        <w:t xml:space="preserve">Two sailings in early October aboard Koningsdam and Oosterdam.   </w:t>
      </w:r>
    </w:p>
    <w:p w14:paraId="53C9E8F8" w14:textId="7DCB6CC7" w:rsidR="0096719C" w:rsidRPr="0096719C" w:rsidRDefault="0096719C" w:rsidP="00955933">
      <w:pPr>
        <w:numPr>
          <w:ilvl w:val="0"/>
          <w:numId w:val="40"/>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Canada/New England: </w:t>
      </w:r>
      <w:r w:rsidR="00955933" w:rsidRPr="00955933">
        <w:rPr>
          <w:rFonts w:asciiTheme="minorHAnsi" w:eastAsia="Times New Roman" w:hAnsiTheme="minorHAnsi" w:cstheme="minorHAnsi"/>
          <w:color w:val="000000"/>
        </w:rPr>
        <w:t>Three cruises aboard Zaandam departing in Sept. 202</w:t>
      </w:r>
      <w:r w:rsidR="00955933">
        <w:rPr>
          <w:rFonts w:asciiTheme="minorHAnsi" w:eastAsia="Times New Roman" w:hAnsiTheme="minorHAnsi" w:cstheme="minorHAnsi"/>
          <w:color w:val="000000"/>
        </w:rPr>
        <w:t>1.</w:t>
      </w:r>
    </w:p>
    <w:p w14:paraId="215ADFB4" w14:textId="03063A68" w:rsidR="0096719C" w:rsidRDefault="00955933" w:rsidP="00955933">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22"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1853CA5F" w14:textId="77777777" w:rsidR="00955933" w:rsidRPr="00955933" w:rsidRDefault="00955933" w:rsidP="00955933">
      <w:pPr>
        <w:pStyle w:val="PlainText"/>
        <w:ind w:firstLine="360"/>
        <w:rPr>
          <w:b/>
          <w:sz w:val="24"/>
          <w:szCs w:val="24"/>
        </w:rPr>
      </w:pPr>
    </w:p>
    <w:p w14:paraId="0DA4902C" w14:textId="32F81225" w:rsidR="003E3722" w:rsidRDefault="003E3722" w:rsidP="003E3722">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7FF5B434" w14:textId="2E84E7D2" w:rsidR="003E3722" w:rsidRDefault="003E3722" w:rsidP="003E3722">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sidR="00B75D49">
        <w:rPr>
          <w:rStyle w:val="eop"/>
          <w:color w:val="000000"/>
          <w:shd w:val="clear" w:color="auto" w:fill="FFFFFF"/>
        </w:rPr>
        <w:t>sailings are planned to</w:t>
      </w:r>
      <w:r w:rsidRPr="003E3722">
        <w:rPr>
          <w:rStyle w:val="eop"/>
          <w:color w:val="000000"/>
          <w:shd w:val="clear" w:color="auto" w:fill="FFFFFF"/>
        </w:rPr>
        <w:t xml:space="preserve"> operate as scheduled.</w:t>
      </w:r>
    </w:p>
    <w:p w14:paraId="7D4D9A00" w14:textId="77777777" w:rsidR="005B616E" w:rsidRDefault="005B616E" w:rsidP="00A07B06">
      <w:pPr>
        <w:pStyle w:val="PlainText"/>
        <w:rPr>
          <w:b/>
          <w:sz w:val="24"/>
          <w:szCs w:val="24"/>
          <w:u w:val="single"/>
        </w:rPr>
      </w:pPr>
    </w:p>
    <w:p w14:paraId="2519F0B5" w14:textId="3F235061" w:rsidR="005B616E" w:rsidRDefault="00890A8F" w:rsidP="00A07B06">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23A0B0A2" w14:textId="4115FD72" w:rsidR="00890A8F" w:rsidRPr="00890A8F" w:rsidRDefault="00890A8F" w:rsidP="00890A8F">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66A5085F" w14:textId="01DF813C" w:rsidR="00890A8F" w:rsidRPr="00890A8F" w:rsidRDefault="00955933" w:rsidP="00955933">
      <w:pPr>
        <w:numPr>
          <w:ilvl w:val="0"/>
          <w:numId w:val="41"/>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 xml:space="preserve">Paid in full guests </w:t>
      </w:r>
      <w:r w:rsidRPr="00955933">
        <w:rPr>
          <w:rFonts w:asciiTheme="minorHAnsi" w:eastAsia="Times New Roman" w:hAnsiTheme="minorHAnsi" w:cstheme="minorHAnsi"/>
        </w:rPr>
        <w:t>on canceled Alaska and Canada/NE departures will automatically be rebooked on the same cruise or Land+Sea Journey in 2022 at the fare paid for 2021 – with all cash and FCC funds moved to the new booking. Replacement 2022 booking confirmations will be automatically sent within 30 days of this announcement.</w:t>
      </w:r>
      <w:r w:rsidR="00890A8F" w:rsidRPr="00890A8F">
        <w:rPr>
          <w:rFonts w:asciiTheme="minorHAnsi" w:eastAsia="Times New Roman" w:hAnsiTheme="minorHAnsi" w:cstheme="minorHAnsi"/>
        </w:rPr>
        <w:t> </w:t>
      </w:r>
    </w:p>
    <w:p w14:paraId="643F1653" w14:textId="44D2DBED" w:rsidR="00890A8F" w:rsidRPr="00890A8F" w:rsidRDefault="00890A8F" w:rsidP="00955933">
      <w:pPr>
        <w:numPr>
          <w:ilvl w:val="0"/>
          <w:numId w:val="41"/>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t>Not paid in full</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Guests who are not paid in full will have three options from which to choose. This choice will need to be indi</w:t>
      </w:r>
      <w:r w:rsidR="00955933">
        <w:rPr>
          <w:rFonts w:asciiTheme="minorHAnsi" w:eastAsia="Times New Roman" w:hAnsiTheme="minorHAnsi" w:cstheme="minorHAnsi"/>
        </w:rPr>
        <w:t xml:space="preserve">cated by completing the webform </w:t>
      </w:r>
      <w:r w:rsidR="00955933" w:rsidRPr="00955933">
        <w:rPr>
          <w:rFonts w:asciiTheme="minorHAnsi" w:eastAsia="Times New Roman" w:hAnsiTheme="minorHAnsi" w:cstheme="minorHAnsi"/>
        </w:rPr>
        <w:t>at</w:t>
      </w:r>
      <w:r w:rsidR="00955933">
        <w:rPr>
          <w:rFonts w:asciiTheme="minorHAnsi" w:eastAsia="Times New Roman" w:hAnsiTheme="minorHAnsi" w:cstheme="minorHAnsi"/>
        </w:rPr>
        <w:t xml:space="preserve"> </w:t>
      </w:r>
      <w:hyperlink r:id="rId23" w:history="1">
        <w:r w:rsidR="00392FB7" w:rsidRPr="00C24483">
          <w:rPr>
            <w:rStyle w:val="Hyperlink"/>
            <w:rFonts w:asciiTheme="minorHAnsi" w:eastAsia="Times New Roman" w:hAnsiTheme="minorHAnsi" w:cstheme="minorHAnsi"/>
          </w:rPr>
          <w:t>https://book2.hollandamerica.com/cp/</w:t>
        </w:r>
      </w:hyperlink>
      <w:r w:rsidR="00392FB7">
        <w:rPr>
          <w:rFonts w:asciiTheme="minorHAnsi" w:eastAsia="Times New Roman" w:hAnsiTheme="minorHAnsi" w:cstheme="minorHAnsi"/>
        </w:rPr>
        <w:t xml:space="preserve"> </w:t>
      </w:r>
      <w:r w:rsidR="00392FB7" w:rsidRPr="00392FB7">
        <w:rPr>
          <w:rFonts w:asciiTheme="minorHAnsi" w:eastAsia="Times New Roman" w:hAnsiTheme="minorHAnsi" w:cstheme="minorHAnsi"/>
        </w:rPr>
        <w:t xml:space="preserve"> </w:t>
      </w:r>
      <w:r w:rsidR="00392FB7">
        <w:rPr>
          <w:rFonts w:asciiTheme="minorHAnsi" w:eastAsia="Times New Roman" w:hAnsiTheme="minorHAnsi" w:cstheme="minorHAnsi"/>
        </w:rPr>
        <w:t xml:space="preserve">   </w:t>
      </w:r>
      <w:r w:rsidRPr="00392FB7">
        <w:rPr>
          <w:rFonts w:asciiTheme="minorHAnsi" w:eastAsia="Times New Roman" w:hAnsiTheme="minorHAnsi" w:cstheme="minorHAnsi"/>
        </w:rPr>
        <w:t> </w:t>
      </w:r>
    </w:p>
    <w:p w14:paraId="35B0F2D0" w14:textId="0D1A7CC9" w:rsidR="00955933" w:rsidRPr="00955933" w:rsidRDefault="00890A8F" w:rsidP="00955933">
      <w:pPr>
        <w:numPr>
          <w:ilvl w:val="0"/>
          <w:numId w:val="42"/>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lastRenderedPageBreak/>
        <w:t>Option 1</w:t>
      </w:r>
      <w:r w:rsidRPr="00392FB7">
        <w:rPr>
          <w:rFonts w:asciiTheme="minorHAnsi" w:eastAsia="Times New Roman" w:hAnsiTheme="minorHAnsi" w:cstheme="minorHAnsi"/>
        </w:rPr>
        <w:t xml:space="preserve"> </w:t>
      </w:r>
      <w:r w:rsidR="00000A19">
        <w:rPr>
          <w:rFonts w:asciiTheme="minorHAnsi" w:eastAsia="Times New Roman" w:hAnsiTheme="minorHAnsi" w:cstheme="minorHAnsi"/>
        </w:rPr>
        <w:t xml:space="preserve">(BEST VALUE) </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 xml:space="preserve">Rebook the equivalent 2022 cruise or Land+Sea Journey at the fare paid for 2021 – with all cash and FCC funds moved to the new booking.   A list of the equivalent voyages can be </w:t>
      </w:r>
      <w:hyperlink r:id="rId24" w:tgtFrame="_blank" w:history="1">
        <w:r w:rsidR="00955933" w:rsidRPr="00955933">
          <w:rPr>
            <w:rStyle w:val="normaltextrun"/>
            <w:rFonts w:asciiTheme="minorHAnsi" w:hAnsiTheme="minorHAnsi" w:cstheme="minorHAnsi"/>
            <w:color w:val="0563C1"/>
            <w:u w:val="single"/>
            <w:shd w:val="clear" w:color="auto" w:fill="FFFFFF"/>
          </w:rPr>
          <w:t>found here</w:t>
        </w:r>
      </w:hyperlink>
      <w:r w:rsidR="00955933" w:rsidRPr="00955933">
        <w:rPr>
          <w:rFonts w:asciiTheme="minorHAnsi" w:eastAsia="Times New Roman" w:hAnsiTheme="minorHAnsi" w:cstheme="minorHAnsi"/>
        </w:rPr>
        <w:t xml:space="preserve">.  Replacement 2022 booking confirmations will be automatically sent within 30 days from when the webform is completed and submitted.  </w:t>
      </w:r>
    </w:p>
    <w:p w14:paraId="6C3D108C" w14:textId="4EDB2ECF" w:rsidR="00890A8F" w:rsidRPr="00955933"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2</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Select bonus Future Cruise Credits (FCC), which provide tremendous value for them to plan another trip of their choice. They will receive 110% of any cash amount deposited as a Future Cruise Credit. The minimum bonus FCC is $25 and the maximum will be an amount up to the base cruise fare paid. Guests will retain any other FCC used for the canceled 2021 booking with all FCC amounts moved to their loyalty account for use on a future cruise booking.</w:t>
      </w:r>
    </w:p>
    <w:p w14:paraId="7DB0C43D" w14:textId="73E178A7" w:rsidR="00890A8F"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3</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Request a full refund of monies paid to Holland America Line. Guests will retain any other FCC used for the canceled 2021 booking with all FCC amounts moved to their loyalty account for use on a future cruise booking.</w:t>
      </w:r>
      <w:r w:rsidR="00955933">
        <w:rPr>
          <w:rFonts w:asciiTheme="minorHAnsi" w:eastAsia="Times New Roman" w:hAnsiTheme="minorHAnsi" w:cstheme="minorHAnsi"/>
        </w:rPr>
        <w:t xml:space="preserve"> </w:t>
      </w:r>
    </w:p>
    <w:p w14:paraId="2BDE9056" w14:textId="77777777" w:rsidR="00955933" w:rsidRPr="00955933" w:rsidRDefault="00955933" w:rsidP="00955933">
      <w:pPr>
        <w:spacing w:after="0" w:line="240" w:lineRule="auto"/>
        <w:textAlignment w:val="baseline"/>
        <w:rPr>
          <w:rFonts w:asciiTheme="minorHAnsi" w:eastAsia="Times New Roman" w:hAnsiTheme="minorHAnsi" w:cstheme="minorHAnsi"/>
        </w:rPr>
      </w:pPr>
    </w:p>
    <w:p w14:paraId="6F340939" w14:textId="0874F271" w:rsidR="005B616E" w:rsidRDefault="00955933" w:rsidP="00955933">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ebform at </w:t>
      </w:r>
      <w:hyperlink r:id="rId25"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7C6EDE91" w14:textId="77777777" w:rsidR="00C56063" w:rsidRDefault="00C56063" w:rsidP="00955933">
      <w:pPr>
        <w:spacing w:after="0" w:line="240" w:lineRule="auto"/>
        <w:ind w:left="720"/>
        <w:textAlignment w:val="baseline"/>
        <w:rPr>
          <w:rFonts w:asciiTheme="minorHAnsi" w:eastAsia="Times New Roman" w:hAnsiTheme="minorHAnsi" w:cstheme="minorHAnsi"/>
        </w:rPr>
      </w:pPr>
    </w:p>
    <w:p w14:paraId="445D667F" w14:textId="45BB2D06" w:rsidR="00C56063" w:rsidRPr="00C56063" w:rsidRDefault="00C56063" w:rsidP="00955933">
      <w:pPr>
        <w:spacing w:after="0" w:line="240" w:lineRule="auto"/>
        <w:ind w:left="720"/>
        <w:textAlignment w:val="baseline"/>
        <w:rPr>
          <w:rFonts w:asciiTheme="minorHAnsi" w:eastAsia="Times New Roman" w:hAnsiTheme="minorHAnsi" w:cstheme="minorHAnsi"/>
        </w:rPr>
      </w:pPr>
      <w:r w:rsidRPr="00C56063">
        <w:rPr>
          <w:rStyle w:val="normaltextrun"/>
          <w:rFonts w:asciiTheme="minorHAnsi" w:hAnsiTheme="minorHAnsi" w:cstheme="minorHAnsi"/>
          <w:b/>
          <w:bCs/>
          <w:shd w:val="clear" w:color="auto" w:fill="FFFFFF"/>
        </w:rPr>
        <w:t>Note on Paid in Full: </w:t>
      </w:r>
      <w:r w:rsidR="00837626" w:rsidRPr="00C56063">
        <w:rPr>
          <w:rStyle w:val="normaltextrun"/>
          <w:rFonts w:asciiTheme="minorHAnsi" w:hAnsiTheme="minorHAnsi" w:cstheme="minorHAnsi"/>
          <w:shd w:val="clear" w:color="auto" w:fill="FFFFFF"/>
        </w:rPr>
        <w:t xml:space="preserve"> </w:t>
      </w:r>
      <w:r w:rsidR="00837626">
        <w:rPr>
          <w:rStyle w:val="normaltextrun"/>
          <w:rFonts w:asciiTheme="minorHAnsi" w:hAnsiTheme="minorHAnsi" w:cstheme="minorHAnsi"/>
          <w:shd w:val="clear" w:color="auto" w:fill="FFFFFF"/>
        </w:rPr>
        <w:t>F</w:t>
      </w:r>
      <w:r w:rsidRPr="00C56063">
        <w:rPr>
          <w:rStyle w:val="normaltextrun"/>
          <w:rFonts w:asciiTheme="minorHAnsi" w:hAnsiTheme="minorHAnsi" w:cstheme="minorHAnsi"/>
          <w:shd w:val="clear" w:color="auto" w:fill="FFFFFF"/>
        </w:rPr>
        <w:t xml:space="preserve">unds </w:t>
      </w:r>
      <w:r w:rsidR="00837626">
        <w:rPr>
          <w:rStyle w:val="normaltextrun"/>
          <w:rFonts w:asciiTheme="minorHAnsi" w:hAnsiTheme="minorHAnsi" w:cstheme="minorHAnsi"/>
          <w:shd w:val="clear" w:color="auto" w:fill="FFFFFF"/>
        </w:rPr>
        <w:t xml:space="preserve">must be paid to and received by Holland America Line for any booking to qualify for paid in full status.  </w:t>
      </w:r>
    </w:p>
    <w:p w14:paraId="3A52B5C3" w14:textId="77777777" w:rsidR="005B616E" w:rsidRDefault="005B616E" w:rsidP="00A07B06">
      <w:pPr>
        <w:pStyle w:val="PlainText"/>
        <w:rPr>
          <w:b/>
          <w:sz w:val="24"/>
          <w:szCs w:val="24"/>
          <w:u w:val="single"/>
        </w:rPr>
      </w:pPr>
    </w:p>
    <w:p w14:paraId="7652A4A5" w14:textId="2D7FFCC4" w:rsidR="00791912" w:rsidRDefault="00791912" w:rsidP="00791912">
      <w:pPr>
        <w:pStyle w:val="PlainText"/>
        <w:rPr>
          <w:b/>
          <w:szCs w:val="22"/>
        </w:rPr>
      </w:pPr>
      <w:r w:rsidRPr="00791912">
        <w:rPr>
          <w:b/>
          <w:szCs w:val="22"/>
        </w:rPr>
        <w:t xml:space="preserve">Q:  </w:t>
      </w:r>
      <w:r w:rsidR="00D305F7" w:rsidRPr="00D305F7">
        <w:rPr>
          <w:b/>
          <w:szCs w:val="22"/>
        </w:rPr>
        <w:t>I’m booked on a Pacific Coastal cruise; what are my options?</w:t>
      </w:r>
    </w:p>
    <w:p w14:paraId="0745095A" w14:textId="73E7940C" w:rsidR="00D305F7" w:rsidRPr="00D305F7" w:rsidRDefault="00D305F7" w:rsidP="00D305F7">
      <w:pPr>
        <w:pStyle w:val="PlainText"/>
        <w:rPr>
          <w:b/>
          <w:szCs w:val="22"/>
        </w:rPr>
      </w:pPr>
      <w:r>
        <w:rPr>
          <w:b/>
          <w:szCs w:val="22"/>
        </w:rPr>
        <w:t xml:space="preserve">A:  </w:t>
      </w:r>
      <w:r w:rsidRPr="00D305F7">
        <w:rPr>
          <w:szCs w:val="22"/>
        </w:rPr>
        <w:t xml:space="preserve">Pacific Coastal guests do not have an equivalent cruise option in 2022 and will automatically receive a 110% Future Cruise Credit (FCC) or refund options. FCCs will be issued automatically if a refund of all monies paid to Holland America Line is not requested by completing the webform at </w:t>
      </w:r>
      <w:hyperlink r:id="rId26" w:history="1">
        <w:r w:rsidRPr="00862218">
          <w:rPr>
            <w:rStyle w:val="Hyperlink"/>
            <w:rFonts w:cs="Consolas"/>
            <w:szCs w:val="22"/>
          </w:rPr>
          <w:t>https://book2.hollandamerica.com/cp/</w:t>
        </w:r>
      </w:hyperlink>
      <w:r w:rsidR="00191BDB">
        <w:rPr>
          <w:szCs w:val="22"/>
        </w:rPr>
        <w:t xml:space="preserve"> </w:t>
      </w:r>
      <w:r w:rsidR="00191BDB" w:rsidRPr="00191BDB">
        <w:rPr>
          <w:szCs w:val="22"/>
        </w:rPr>
        <w:t>by March 31, 2021.</w:t>
      </w:r>
    </w:p>
    <w:p w14:paraId="7E84789D" w14:textId="77777777" w:rsidR="00D305F7" w:rsidRPr="00D305F7" w:rsidRDefault="00D305F7" w:rsidP="00D305F7">
      <w:pPr>
        <w:pStyle w:val="PlainText"/>
        <w:rPr>
          <w:b/>
          <w:szCs w:val="22"/>
        </w:rPr>
      </w:pPr>
    </w:p>
    <w:p w14:paraId="2210C0ED" w14:textId="5BFC6A17" w:rsidR="00D305F7" w:rsidRPr="00D305F7" w:rsidRDefault="00191BDB" w:rsidP="00D305F7">
      <w:pPr>
        <w:pStyle w:val="PlainText"/>
        <w:rPr>
          <w:szCs w:val="22"/>
        </w:rPr>
      </w:pPr>
      <w:r>
        <w:rPr>
          <w:szCs w:val="22"/>
        </w:rPr>
        <w:t>Total FCC is 10</w:t>
      </w:r>
      <w:r w:rsidR="00D305F7" w:rsidRPr="00D305F7">
        <w:rPr>
          <w:szCs w:val="22"/>
        </w:rPr>
        <w:t>0% of any cash amount deposited</w:t>
      </w:r>
      <w:r>
        <w:rPr>
          <w:szCs w:val="22"/>
        </w:rPr>
        <w:t xml:space="preserve"> plus bonus </w:t>
      </w:r>
      <w:r w:rsidR="00D305F7" w:rsidRPr="00D305F7">
        <w:rPr>
          <w:szCs w:val="22"/>
        </w:rPr>
        <w:t>FCC</w:t>
      </w:r>
      <w:r>
        <w:rPr>
          <w:szCs w:val="22"/>
        </w:rPr>
        <w:t xml:space="preserve"> of 10% of that amount</w:t>
      </w:r>
      <w:r w:rsidR="00D305F7"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77C5FB47" w14:textId="77777777" w:rsidR="00D305F7" w:rsidRDefault="00D305F7" w:rsidP="00791912">
      <w:pPr>
        <w:pStyle w:val="PlainText"/>
        <w:rPr>
          <w:b/>
          <w:szCs w:val="22"/>
        </w:rPr>
      </w:pPr>
    </w:p>
    <w:p w14:paraId="29F6F771" w14:textId="3EB03A46" w:rsidR="00D305F7" w:rsidRPr="00D305F7" w:rsidRDefault="00D305F7" w:rsidP="00D305F7">
      <w:pPr>
        <w:pStyle w:val="PlainText"/>
        <w:rPr>
          <w:b/>
          <w:szCs w:val="22"/>
        </w:rPr>
      </w:pPr>
      <w:r>
        <w:rPr>
          <w:b/>
          <w:szCs w:val="22"/>
        </w:rPr>
        <w:t xml:space="preserve">Q: </w:t>
      </w:r>
      <w:r w:rsidRPr="00D305F7">
        <w:rPr>
          <w:b/>
          <w:szCs w:val="22"/>
        </w:rPr>
        <w:t xml:space="preserve">What happens to travel advisor commission? </w:t>
      </w:r>
    </w:p>
    <w:p w14:paraId="2B436268" w14:textId="018BDAAD" w:rsidR="00D305F7" w:rsidRPr="00D305F7" w:rsidRDefault="00D305F7" w:rsidP="00D305F7">
      <w:pPr>
        <w:pStyle w:val="PlainText"/>
        <w:rPr>
          <w:b/>
          <w:szCs w:val="22"/>
        </w:rPr>
      </w:pPr>
      <w:r>
        <w:rPr>
          <w:b/>
          <w:szCs w:val="22"/>
        </w:rPr>
        <w:t xml:space="preserve">A: </w:t>
      </w:r>
      <w:r w:rsidRPr="00D305F7">
        <w:rPr>
          <w:szCs w:val="22"/>
        </w:rPr>
        <w:t>A few scenarios exist:</w:t>
      </w:r>
      <w:r w:rsidRPr="00D305F7">
        <w:rPr>
          <w:b/>
          <w:szCs w:val="22"/>
        </w:rPr>
        <w:t xml:space="preserve"> </w:t>
      </w:r>
    </w:p>
    <w:p w14:paraId="07F2D4FC" w14:textId="77777777" w:rsidR="00D305F7" w:rsidRPr="00D305F7" w:rsidRDefault="00D305F7" w:rsidP="00D305F7">
      <w:pPr>
        <w:pStyle w:val="PlainText"/>
        <w:rPr>
          <w:b/>
          <w:sz w:val="18"/>
          <w:szCs w:val="18"/>
        </w:rPr>
      </w:pPr>
    </w:p>
    <w:p w14:paraId="09E178C8" w14:textId="3C8F9564" w:rsidR="00D305F7" w:rsidRPr="00D305F7" w:rsidRDefault="00D305F7" w:rsidP="00D305F7">
      <w:pPr>
        <w:pStyle w:val="PlainText"/>
        <w:numPr>
          <w:ilvl w:val="0"/>
          <w:numId w:val="46"/>
        </w:numPr>
        <w:rPr>
          <w:szCs w:val="22"/>
        </w:rPr>
      </w:pPr>
      <w:r w:rsidRPr="00D305F7">
        <w:rPr>
          <w:szCs w:val="22"/>
        </w:rPr>
        <w:t xml:space="preserve">If your clients are paid in full </w:t>
      </w:r>
      <w:r w:rsidR="00D57B6E">
        <w:rPr>
          <w:szCs w:val="22"/>
        </w:rPr>
        <w:t xml:space="preserve">to Holland America Line </w:t>
      </w:r>
      <w:r w:rsidRPr="00D305F7">
        <w:rPr>
          <w:szCs w:val="22"/>
        </w:rPr>
        <w:t xml:space="preserve">and remain paid in full for their new 2022 booking, commission will be transferred to the new booking so you keep your commission (no commission recall necessary). Holland America Line pays commissions upon full payment*. </w:t>
      </w:r>
      <w:r w:rsidRPr="00D305F7">
        <w:rPr>
          <w:szCs w:val="22"/>
        </w:rPr>
        <w:tab/>
        <w:t xml:space="preserve"> </w:t>
      </w:r>
    </w:p>
    <w:p w14:paraId="2B5A1BD8" w14:textId="77777777" w:rsidR="00D305F7" w:rsidRPr="00D305F7" w:rsidRDefault="00D305F7" w:rsidP="00D305F7">
      <w:pPr>
        <w:pStyle w:val="PlainText"/>
        <w:rPr>
          <w:b/>
          <w:sz w:val="16"/>
          <w:szCs w:val="22"/>
        </w:rPr>
      </w:pPr>
    </w:p>
    <w:p w14:paraId="3AEAEBBC"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but they choose to move to 2022, commission amount will mirror the 2021 booking and will be paid when the booking is paid in full. </w:t>
      </w:r>
      <w:r w:rsidRPr="00D305F7">
        <w:rPr>
          <w:szCs w:val="22"/>
        </w:rPr>
        <w:tab/>
        <w:t xml:space="preserve"> </w:t>
      </w:r>
    </w:p>
    <w:p w14:paraId="16E3CD87" w14:textId="77777777" w:rsidR="00D305F7" w:rsidRPr="00D305F7" w:rsidRDefault="00D305F7" w:rsidP="00D305F7">
      <w:pPr>
        <w:pStyle w:val="PlainText"/>
        <w:rPr>
          <w:b/>
          <w:sz w:val="16"/>
          <w:szCs w:val="22"/>
        </w:rPr>
      </w:pPr>
    </w:p>
    <w:p w14:paraId="3C507767"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and choose a Future Cruise Credit, FCCs will be commissionable upon application on a future booking. </w:t>
      </w:r>
      <w:r w:rsidRPr="00D305F7">
        <w:rPr>
          <w:szCs w:val="22"/>
        </w:rPr>
        <w:tab/>
        <w:t xml:space="preserve"> </w:t>
      </w:r>
    </w:p>
    <w:p w14:paraId="1E709443" w14:textId="77777777" w:rsidR="00D305F7" w:rsidRPr="00D305F7" w:rsidRDefault="00D305F7" w:rsidP="00D305F7">
      <w:pPr>
        <w:pStyle w:val="PlainText"/>
        <w:rPr>
          <w:b/>
          <w:sz w:val="16"/>
          <w:szCs w:val="22"/>
        </w:rPr>
      </w:pPr>
    </w:p>
    <w:p w14:paraId="438AC0B3" w14:textId="5FF48F60" w:rsidR="00D305F7" w:rsidRDefault="00D305F7" w:rsidP="00D305F7">
      <w:pPr>
        <w:pStyle w:val="PlainText"/>
        <w:numPr>
          <w:ilvl w:val="0"/>
          <w:numId w:val="46"/>
        </w:numPr>
        <w:rPr>
          <w:szCs w:val="22"/>
        </w:rPr>
      </w:pPr>
      <w:r w:rsidRPr="00D305F7">
        <w:rPr>
          <w:szCs w:val="22"/>
        </w:rPr>
        <w:t xml:space="preserve">If your clients are not paid in full and choose a full refund of monies paid to Holland America Line, standard commission policies apply and commission will not be protected.  </w:t>
      </w:r>
    </w:p>
    <w:p w14:paraId="3071E63A" w14:textId="77777777" w:rsidR="005703E6" w:rsidRPr="00D305F7" w:rsidRDefault="005703E6" w:rsidP="005703E6">
      <w:pPr>
        <w:pStyle w:val="PlainText"/>
        <w:ind w:left="720"/>
        <w:rPr>
          <w:szCs w:val="22"/>
        </w:rPr>
      </w:pPr>
    </w:p>
    <w:p w14:paraId="3D0F5D5B" w14:textId="5A65B95E" w:rsidR="00D305F7" w:rsidRDefault="00D305F7" w:rsidP="00791912">
      <w:pPr>
        <w:pStyle w:val="PlainText"/>
        <w:rPr>
          <w:szCs w:val="22"/>
        </w:rPr>
      </w:pPr>
      <w:r>
        <w:rPr>
          <w:b/>
          <w:szCs w:val="22"/>
        </w:rPr>
        <w:lastRenderedPageBreak/>
        <w:t>*</w:t>
      </w:r>
      <w:r w:rsidRPr="00D305F7">
        <w:rPr>
          <w:b/>
          <w:szCs w:val="22"/>
        </w:rPr>
        <w:t xml:space="preserve">Please note: </w:t>
      </w:r>
      <w:r w:rsidR="00005504">
        <w:rPr>
          <w:szCs w:val="22"/>
        </w:rPr>
        <w:t>Commission</w:t>
      </w:r>
      <w:r w:rsidRPr="00D305F7">
        <w:rPr>
          <w:szCs w:val="22"/>
        </w:rPr>
        <w:t xml:space="preserve"> paid on 2021 bookings for guests who accept and remain booked </w:t>
      </w:r>
      <w:r w:rsidR="00005504">
        <w:rPr>
          <w:szCs w:val="22"/>
        </w:rPr>
        <w:t xml:space="preserve">on the replacement 2022 booking, and who remain paid in full, </w:t>
      </w:r>
      <w:r w:rsidRPr="00D305F7">
        <w:rPr>
          <w:szCs w:val="22"/>
        </w:rPr>
        <w:t>or who cancel their 2022 price protected booking within 30 days of receiving their new booking will not be recalled. Guests who cancel will not be eligible to rebook at their 2021 rate.</w:t>
      </w:r>
    </w:p>
    <w:p w14:paraId="7F9A6E39" w14:textId="409B2AE9" w:rsidR="00D305F7" w:rsidRDefault="00D305F7" w:rsidP="00791912">
      <w:pPr>
        <w:pStyle w:val="PlainText"/>
        <w:rPr>
          <w:szCs w:val="22"/>
        </w:rPr>
      </w:pPr>
      <w:r w:rsidRPr="00D305F7">
        <w:rPr>
          <w:b/>
          <w:szCs w:val="22"/>
        </w:rPr>
        <w:t xml:space="preserve">*Reminder: </w:t>
      </w:r>
      <w:r w:rsidRPr="00D305F7">
        <w:rPr>
          <w:szCs w:val="22"/>
        </w:rPr>
        <w:t>for bookings paid in full with an FCC</w:t>
      </w:r>
      <w:r w:rsidR="00005504">
        <w:rPr>
          <w:szCs w:val="22"/>
        </w:rPr>
        <w:t xml:space="preserve"> applied</w:t>
      </w:r>
      <w:r w:rsidRPr="00D305F7">
        <w:rPr>
          <w:szCs w:val="22"/>
        </w:rPr>
        <w:t xml:space="preserve">, </w:t>
      </w:r>
      <w:r w:rsidR="00005504">
        <w:rPr>
          <w:szCs w:val="22"/>
        </w:rPr>
        <w:t>the credit card or cash portion of the payment must be equal to or exceed the amount of commission payable, to be paid when final payment is received.  If the cash or credit card payment is less than the commission payment -</w:t>
      </w:r>
      <w:r w:rsidRPr="00D305F7">
        <w:rPr>
          <w:szCs w:val="22"/>
        </w:rPr>
        <w:t xml:space="preserve"> commission will be </w:t>
      </w:r>
      <w:r w:rsidR="00005504">
        <w:rPr>
          <w:szCs w:val="22"/>
        </w:rPr>
        <w:t xml:space="preserve">- </w:t>
      </w:r>
      <w:r w:rsidRPr="00D305F7">
        <w:rPr>
          <w:szCs w:val="22"/>
        </w:rPr>
        <w:t>paid between the time of scheduled final paym</w:t>
      </w:r>
      <w:r w:rsidR="00005504">
        <w:rPr>
          <w:szCs w:val="22"/>
        </w:rPr>
        <w:t xml:space="preserve">ent and voyage departure date.  </w:t>
      </w:r>
    </w:p>
    <w:p w14:paraId="544D3242" w14:textId="77777777" w:rsidR="00D305F7" w:rsidRDefault="00D305F7" w:rsidP="00791912">
      <w:pPr>
        <w:pStyle w:val="PlainText"/>
        <w:rPr>
          <w:b/>
          <w:szCs w:val="22"/>
        </w:rPr>
      </w:pPr>
    </w:p>
    <w:p w14:paraId="7F4FE2BE" w14:textId="3375E995" w:rsidR="00D305F7" w:rsidRDefault="00D305F7" w:rsidP="00791912">
      <w:pPr>
        <w:pStyle w:val="PlainText"/>
        <w:rPr>
          <w:b/>
          <w:szCs w:val="22"/>
        </w:rPr>
      </w:pPr>
      <w:r>
        <w:rPr>
          <w:b/>
          <w:szCs w:val="22"/>
        </w:rPr>
        <w:t>Q:</w:t>
      </w:r>
      <w:r w:rsidRPr="00D305F7">
        <w:rPr>
          <w:b/>
          <w:szCs w:val="22"/>
        </w:rPr>
        <w:t xml:space="preserve">  Why is choosing to move to an equivalent 2022 cruise or Land + Sea Journey considered the greatest value?</w:t>
      </w:r>
    </w:p>
    <w:p w14:paraId="308E0078" w14:textId="2336132D" w:rsidR="00D305F7" w:rsidRDefault="00D305F7" w:rsidP="00791912">
      <w:pPr>
        <w:pStyle w:val="PlainText"/>
        <w:rPr>
          <w:szCs w:val="22"/>
        </w:rPr>
      </w:pPr>
      <w:r>
        <w:rPr>
          <w:b/>
          <w:szCs w:val="22"/>
        </w:rPr>
        <w:t xml:space="preserve">A: </w:t>
      </w:r>
      <w:r w:rsidR="006C2DFA"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382DF161" w14:textId="77777777" w:rsidR="005703E6" w:rsidRDefault="005703E6" w:rsidP="00791912">
      <w:pPr>
        <w:pStyle w:val="PlainText"/>
        <w:rPr>
          <w:szCs w:val="22"/>
        </w:rPr>
      </w:pPr>
    </w:p>
    <w:p w14:paraId="5591DCE3" w14:textId="58405730" w:rsidR="005703E6" w:rsidRDefault="005703E6" w:rsidP="00791912">
      <w:pPr>
        <w:pStyle w:val="PlainText"/>
        <w:rPr>
          <w:b/>
          <w:szCs w:val="22"/>
        </w:rPr>
      </w:pPr>
      <w:r w:rsidRPr="005703E6">
        <w:rPr>
          <w:b/>
          <w:szCs w:val="22"/>
        </w:rPr>
        <w:t xml:space="preserve">Q: Why is the FCC policy different from past canceled cruises? (i.e., not 125% FCC)  </w:t>
      </w:r>
    </w:p>
    <w:p w14:paraId="375DA501" w14:textId="68AAD7C7" w:rsidR="005703E6" w:rsidRDefault="005703E6" w:rsidP="00791912">
      <w:pPr>
        <w:pStyle w:val="PlainText"/>
        <w:rPr>
          <w:b/>
          <w:szCs w:val="22"/>
        </w:rPr>
      </w:pPr>
      <w:r>
        <w:rPr>
          <w:b/>
          <w:szCs w:val="22"/>
        </w:rPr>
        <w:t xml:space="preserve">A: </w:t>
      </w:r>
      <w:r w:rsidR="006C2DFA"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36BA92A1" w14:textId="77777777" w:rsidR="00D305F7" w:rsidRDefault="00D305F7" w:rsidP="00791912">
      <w:pPr>
        <w:pStyle w:val="PlainText"/>
        <w:rPr>
          <w:b/>
          <w:szCs w:val="22"/>
        </w:rPr>
      </w:pPr>
    </w:p>
    <w:p w14:paraId="3DFD1E3B" w14:textId="54AA9DBB" w:rsidR="005703E6" w:rsidRDefault="005703E6" w:rsidP="00791912">
      <w:pPr>
        <w:pStyle w:val="PlainText"/>
        <w:rPr>
          <w:b/>
          <w:szCs w:val="22"/>
        </w:rPr>
      </w:pPr>
      <w:r w:rsidRPr="005703E6">
        <w:rPr>
          <w:b/>
          <w:szCs w:val="22"/>
        </w:rPr>
        <w:t>Q:  What is considered the equivalent cruise or Land + Sea Journey for 2022?</w:t>
      </w:r>
    </w:p>
    <w:p w14:paraId="63F30296" w14:textId="57F98E82" w:rsidR="005703E6" w:rsidRDefault="005703E6" w:rsidP="00791912">
      <w:pPr>
        <w:pStyle w:val="PlainText"/>
        <w:rPr>
          <w:szCs w:val="22"/>
        </w:rPr>
      </w:pPr>
      <w:r>
        <w:rPr>
          <w:b/>
          <w:szCs w:val="22"/>
        </w:rPr>
        <w:t xml:space="preserve">A: </w:t>
      </w:r>
      <w:r w:rsidR="006C2DFA">
        <w:rPr>
          <w:szCs w:val="22"/>
        </w:rPr>
        <w:t xml:space="preserve">Our 2022 </w:t>
      </w:r>
      <w:r w:rsidR="006C2DFA" w:rsidRPr="006C2DFA">
        <w:rPr>
          <w:szCs w:val="22"/>
        </w:rPr>
        <w:t>cruises and Land+Sea Journey itineraries are virtually identical to our 2021 program.</w:t>
      </w:r>
    </w:p>
    <w:p w14:paraId="30D554DF" w14:textId="77777777" w:rsidR="006C2DFA" w:rsidRDefault="006C2DFA" w:rsidP="00791912">
      <w:pPr>
        <w:pStyle w:val="PlainText"/>
        <w:rPr>
          <w:szCs w:val="22"/>
        </w:rPr>
      </w:pPr>
    </w:p>
    <w:p w14:paraId="14627493" w14:textId="77777777" w:rsidR="005703E6" w:rsidRPr="005703E6" w:rsidRDefault="005703E6" w:rsidP="005703E6">
      <w:pPr>
        <w:pStyle w:val="PlainText"/>
        <w:rPr>
          <w:szCs w:val="22"/>
        </w:rPr>
      </w:pPr>
      <w:r w:rsidRPr="005703E6">
        <w:rPr>
          <w:szCs w:val="22"/>
          <w:u w:val="single"/>
        </w:rPr>
        <w:t>For Alaska</w:t>
      </w:r>
      <w:r w:rsidRPr="005703E6">
        <w:rPr>
          <w:szCs w:val="22"/>
        </w:rPr>
        <w:t xml:space="preserve">, this would be the same ship and same departure day of the week as in 2021 with a virtually identical itinerary. The actual date of departure will be one calendar day prior (example: June 4, 2022, instead of June 5, 2021). </w:t>
      </w:r>
    </w:p>
    <w:p w14:paraId="79D56610" w14:textId="77777777" w:rsidR="005703E6" w:rsidRDefault="005703E6" w:rsidP="005703E6">
      <w:pPr>
        <w:pStyle w:val="PlainText"/>
        <w:rPr>
          <w:b/>
          <w:szCs w:val="22"/>
        </w:rPr>
      </w:pPr>
    </w:p>
    <w:p w14:paraId="636C4687" w14:textId="77777777" w:rsidR="005703E6" w:rsidRPr="005703E6" w:rsidRDefault="005703E6" w:rsidP="005703E6">
      <w:pPr>
        <w:pStyle w:val="PlainText"/>
        <w:rPr>
          <w:szCs w:val="22"/>
        </w:rPr>
      </w:pPr>
      <w:r w:rsidRPr="005703E6">
        <w:rPr>
          <w:szCs w:val="22"/>
          <w:u w:val="single"/>
        </w:rPr>
        <w:t>For Pacific Coastal</w:t>
      </w:r>
      <w:r w:rsidRPr="005703E6">
        <w:rPr>
          <w:szCs w:val="22"/>
        </w:rPr>
        <w:t xml:space="preserve">, there are no equivalent cruises in 2022. Guests receive FCC or refund.   </w:t>
      </w:r>
    </w:p>
    <w:p w14:paraId="27A16EE9" w14:textId="77777777" w:rsidR="005703E6" w:rsidRPr="005703E6" w:rsidRDefault="005703E6" w:rsidP="005703E6">
      <w:pPr>
        <w:pStyle w:val="PlainText"/>
        <w:rPr>
          <w:b/>
          <w:szCs w:val="22"/>
        </w:rPr>
      </w:pPr>
    </w:p>
    <w:p w14:paraId="7CB71D3D" w14:textId="7728A08E" w:rsidR="005703E6" w:rsidRPr="005703E6" w:rsidRDefault="005703E6" w:rsidP="005703E6">
      <w:pPr>
        <w:pStyle w:val="PlainText"/>
        <w:rPr>
          <w:szCs w:val="22"/>
        </w:rPr>
      </w:pPr>
      <w:r w:rsidRPr="005703E6">
        <w:rPr>
          <w:szCs w:val="22"/>
          <w:u w:val="single"/>
        </w:rPr>
        <w:t>For Canada New England</w:t>
      </w:r>
      <w:r w:rsidRPr="005703E6">
        <w:rPr>
          <w:szCs w:val="22"/>
        </w:rPr>
        <w:t xml:space="preserve">, the itinerary will be in reverse port order in 2022 vs. 2021 but still on the same ship and same departure day of the week. The actual date of departure will be just one calendar day prior.   </w:t>
      </w:r>
    </w:p>
    <w:p w14:paraId="2E97EADA" w14:textId="77777777" w:rsidR="00D305F7" w:rsidRDefault="00D305F7" w:rsidP="00791912">
      <w:pPr>
        <w:pStyle w:val="PlainText"/>
        <w:rPr>
          <w:b/>
          <w:szCs w:val="22"/>
        </w:rPr>
      </w:pPr>
    </w:p>
    <w:p w14:paraId="03BC3C36" w14:textId="0DB99CCD" w:rsidR="005703E6" w:rsidRDefault="005703E6" w:rsidP="00791912">
      <w:pPr>
        <w:pStyle w:val="PlainText"/>
        <w:rPr>
          <w:rStyle w:val="eop"/>
          <w:rFonts w:asciiTheme="minorHAnsi" w:hAnsiTheme="minorHAnsi" w:cstheme="minorHAnsi"/>
          <w:color w:val="000000"/>
          <w:shd w:val="clear" w:color="auto" w:fill="FFFFFF"/>
        </w:rPr>
      </w:pPr>
      <w:r w:rsidRPr="005703E6">
        <w:rPr>
          <w:rStyle w:val="normaltextrun"/>
          <w:rFonts w:asciiTheme="minorHAnsi" w:hAnsiTheme="minorHAnsi" w:cstheme="minorHAnsi"/>
          <w:color w:val="000000"/>
          <w:shd w:val="clear" w:color="auto" w:fill="FFFFFF"/>
        </w:rPr>
        <w:t>A list of the equivalent voyages can be </w:t>
      </w:r>
      <w:hyperlink r:id="rId27" w:tgtFrame="_blank" w:history="1">
        <w:r w:rsidRPr="005703E6">
          <w:rPr>
            <w:rStyle w:val="normaltextrun"/>
            <w:rFonts w:asciiTheme="minorHAnsi" w:hAnsiTheme="minorHAnsi" w:cstheme="minorHAnsi"/>
            <w:color w:val="0563C1"/>
            <w:u w:val="single"/>
            <w:shd w:val="clear" w:color="auto" w:fill="FFFFFF"/>
          </w:rPr>
          <w:t>found here</w:t>
        </w:r>
      </w:hyperlink>
      <w:r w:rsidRPr="005703E6">
        <w:rPr>
          <w:rStyle w:val="normaltextrun"/>
          <w:rFonts w:asciiTheme="minorHAnsi" w:hAnsiTheme="minorHAnsi" w:cstheme="minorHAnsi"/>
          <w:color w:val="000000"/>
          <w:shd w:val="clear" w:color="auto" w:fill="FFFFFF"/>
        </w:rPr>
        <w:t>.</w:t>
      </w:r>
      <w:r w:rsidRPr="005703E6">
        <w:rPr>
          <w:rStyle w:val="eop"/>
          <w:rFonts w:asciiTheme="minorHAnsi" w:hAnsiTheme="minorHAnsi" w:cstheme="minorHAnsi"/>
          <w:color w:val="000000"/>
          <w:shd w:val="clear" w:color="auto" w:fill="FFFFFF"/>
        </w:rPr>
        <w:t> </w:t>
      </w:r>
    </w:p>
    <w:p w14:paraId="0E95546C" w14:textId="77777777" w:rsidR="005703E6" w:rsidRDefault="005703E6" w:rsidP="00791912">
      <w:pPr>
        <w:pStyle w:val="PlainText"/>
        <w:rPr>
          <w:rStyle w:val="eop"/>
          <w:rFonts w:asciiTheme="minorHAnsi" w:hAnsiTheme="minorHAnsi" w:cstheme="minorHAnsi"/>
          <w:color w:val="000000"/>
          <w:shd w:val="clear" w:color="auto" w:fill="FFFFFF"/>
        </w:rPr>
      </w:pPr>
    </w:p>
    <w:p w14:paraId="11D475A0" w14:textId="593A5DB5" w:rsidR="005703E6" w:rsidRDefault="005703E6" w:rsidP="00791912">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2F29C3CB" w14:textId="747C4E55" w:rsidR="005703E6" w:rsidRPr="005703E6" w:rsidRDefault="005703E6" w:rsidP="00791912">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24C125F6" w14:textId="77777777" w:rsidR="005703E6" w:rsidRDefault="005703E6" w:rsidP="00791912">
      <w:pPr>
        <w:pStyle w:val="PlainText"/>
        <w:rPr>
          <w:b/>
          <w:szCs w:val="22"/>
        </w:rPr>
      </w:pPr>
    </w:p>
    <w:p w14:paraId="68DE9173" w14:textId="25512320" w:rsidR="00791912" w:rsidRDefault="00791912" w:rsidP="00791912">
      <w:pPr>
        <w:pStyle w:val="PlainText"/>
        <w:rPr>
          <w:b/>
          <w:szCs w:val="22"/>
        </w:rPr>
      </w:pPr>
      <w:r w:rsidRPr="00791912">
        <w:rPr>
          <w:b/>
          <w:szCs w:val="22"/>
        </w:rPr>
        <w:t xml:space="preserve">Q: </w:t>
      </w:r>
      <w:r w:rsidR="005703E6" w:rsidRPr="005703E6">
        <w:rPr>
          <w:b/>
          <w:szCs w:val="22"/>
        </w:rPr>
        <w:t>Is there a deadline for when you/your client must complete the webform?</w:t>
      </w:r>
    </w:p>
    <w:p w14:paraId="5B8333C5" w14:textId="48D0923D" w:rsidR="00791912" w:rsidRDefault="00791912" w:rsidP="00BD441A">
      <w:pPr>
        <w:pStyle w:val="PlainText"/>
        <w:rPr>
          <w:szCs w:val="22"/>
        </w:rPr>
      </w:pPr>
      <w:r w:rsidRPr="00791912">
        <w:rPr>
          <w:b/>
          <w:szCs w:val="22"/>
        </w:rPr>
        <w:t xml:space="preserve">A: </w:t>
      </w:r>
      <w:r w:rsidR="0037034C" w:rsidRPr="0037034C">
        <w:rPr>
          <w:szCs w:val="22"/>
        </w:rPr>
        <w:t xml:space="preserve">Yes, for guests that are not paid in full the deadline to request a refund is March 31, 2021. Guests that are paid in full are asked to wait until they receive their new booking confirmation to process changes, special requests or cancellation and will have 30 days from the date of rebooking. Further instruction will be sent with their updated booking confirmation. Guests that do not request a refund by the date </w:t>
      </w:r>
      <w:proofErr w:type="gramStart"/>
      <w:r w:rsidR="0037034C" w:rsidRPr="0037034C">
        <w:rPr>
          <w:szCs w:val="22"/>
        </w:rPr>
        <w:t>provided  will</w:t>
      </w:r>
      <w:proofErr w:type="gramEnd"/>
      <w:r w:rsidR="0037034C" w:rsidRPr="0037034C">
        <w:rPr>
          <w:szCs w:val="22"/>
        </w:rPr>
        <w:t xml:space="preserve"> automatically be issued option 2, Future Cruise Credit.  </w:t>
      </w:r>
    </w:p>
    <w:p w14:paraId="3BB6CBBF" w14:textId="77777777" w:rsidR="00A60000" w:rsidRDefault="00A60000" w:rsidP="00BD441A">
      <w:pPr>
        <w:pStyle w:val="PlainText"/>
        <w:rPr>
          <w:szCs w:val="22"/>
        </w:rPr>
      </w:pPr>
    </w:p>
    <w:p w14:paraId="6EB33142" w14:textId="335BE29E" w:rsidR="00A60000" w:rsidRDefault="00A60000" w:rsidP="00BD441A">
      <w:pPr>
        <w:pStyle w:val="PlainText"/>
        <w:rPr>
          <w:b/>
          <w:szCs w:val="22"/>
        </w:rPr>
      </w:pPr>
      <w:r w:rsidRPr="00A60000">
        <w:rPr>
          <w:b/>
          <w:szCs w:val="22"/>
        </w:rPr>
        <w:t>Q: What happens if I want to change or cancel my 2022 booking?  Maybe to a different date?  Or a different stateroom type?</w:t>
      </w:r>
    </w:p>
    <w:p w14:paraId="42568543" w14:textId="4C2AE574" w:rsidR="005B0209" w:rsidRDefault="00A60000" w:rsidP="00BD441A">
      <w:pPr>
        <w:pStyle w:val="PlainText"/>
        <w:rPr>
          <w:szCs w:val="22"/>
        </w:rPr>
      </w:pPr>
      <w:r>
        <w:rPr>
          <w:b/>
          <w:szCs w:val="22"/>
        </w:rPr>
        <w:lastRenderedPageBreak/>
        <w:t xml:space="preserve">A:  </w:t>
      </w:r>
      <w:r w:rsidR="0037034C"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24B15ED2" w14:textId="77777777" w:rsidR="0037034C" w:rsidRDefault="0037034C" w:rsidP="00BD441A">
      <w:pPr>
        <w:pStyle w:val="PlainText"/>
        <w:rPr>
          <w:szCs w:val="22"/>
        </w:rPr>
      </w:pPr>
    </w:p>
    <w:p w14:paraId="0C4336E8" w14:textId="009D2AF5" w:rsidR="005B0209" w:rsidRDefault="005B0209" w:rsidP="00BD441A">
      <w:pPr>
        <w:pStyle w:val="PlainText"/>
        <w:rPr>
          <w:b/>
          <w:szCs w:val="22"/>
        </w:rPr>
      </w:pPr>
      <w:r w:rsidRPr="005B0209">
        <w:rPr>
          <w:b/>
          <w:szCs w:val="22"/>
        </w:rPr>
        <w:t>Q: What happens to my shore excursions, land excursions, gift orders, spa or dining packages?</w:t>
      </w:r>
    </w:p>
    <w:p w14:paraId="44CBA77F" w14:textId="035B98FC" w:rsidR="00BD441A" w:rsidRDefault="006C1D8D" w:rsidP="00BD441A">
      <w:pPr>
        <w:pStyle w:val="PlainText"/>
        <w:rPr>
          <w:szCs w:val="22"/>
        </w:rPr>
      </w:pPr>
      <w:r>
        <w:rPr>
          <w:b/>
          <w:szCs w:val="22"/>
        </w:rPr>
        <w:t xml:space="preserve">A:  </w:t>
      </w:r>
      <w:r w:rsidR="0037034C"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6C08C01B" w14:textId="77777777" w:rsidR="0037034C" w:rsidRDefault="0037034C" w:rsidP="00BD441A">
      <w:pPr>
        <w:pStyle w:val="PlainText"/>
        <w:rPr>
          <w:szCs w:val="22"/>
        </w:rPr>
      </w:pPr>
    </w:p>
    <w:p w14:paraId="66A4DE57" w14:textId="14FCBFC0" w:rsidR="00642F5D" w:rsidRPr="00642F5D" w:rsidRDefault="00642F5D" w:rsidP="00BD441A">
      <w:pPr>
        <w:pStyle w:val="PlainText"/>
        <w:rPr>
          <w:b/>
          <w:szCs w:val="22"/>
        </w:rPr>
      </w:pPr>
      <w:r w:rsidRPr="00642F5D">
        <w:rPr>
          <w:b/>
          <w:szCs w:val="22"/>
        </w:rPr>
        <w:t>Q:  What happens to my air?</w:t>
      </w:r>
    </w:p>
    <w:p w14:paraId="2C64B364" w14:textId="4CB756A8" w:rsidR="00642F5D" w:rsidRPr="00642F5D" w:rsidRDefault="00642F5D" w:rsidP="00642F5D">
      <w:pPr>
        <w:pStyle w:val="PlainText"/>
        <w:rPr>
          <w:szCs w:val="22"/>
        </w:rPr>
      </w:pPr>
      <w:r w:rsidRPr="00642F5D">
        <w:rPr>
          <w:b/>
          <w:szCs w:val="22"/>
        </w:rPr>
        <w:t>A:</w:t>
      </w:r>
      <w:r>
        <w:rPr>
          <w:szCs w:val="22"/>
        </w:rPr>
        <w:t xml:space="preserve">  </w:t>
      </w:r>
      <w:r w:rsidR="0037034C" w:rsidRPr="0037034C">
        <w:rPr>
          <w:szCs w:val="22"/>
        </w:rPr>
        <w:t>Air purchased through Holland America Line will be automatically cancelled and refunded to the form of payment used to book flights. Air may be repurchased approximately one year prior to sailing when flights are released by airlines.</w:t>
      </w:r>
    </w:p>
    <w:p w14:paraId="5DF28BB1" w14:textId="6807803B" w:rsidR="00642F5D" w:rsidRDefault="00642F5D" w:rsidP="00BD441A">
      <w:pPr>
        <w:pStyle w:val="PlainText"/>
        <w:rPr>
          <w:szCs w:val="22"/>
        </w:rPr>
      </w:pPr>
    </w:p>
    <w:p w14:paraId="3CE5E835" w14:textId="77777777" w:rsidR="00642F5D" w:rsidRDefault="00642F5D" w:rsidP="00BD441A">
      <w:pPr>
        <w:pStyle w:val="PlainText"/>
        <w:rPr>
          <w:szCs w:val="22"/>
        </w:rPr>
      </w:pPr>
    </w:p>
    <w:p w14:paraId="5B0A0A1A" w14:textId="77777777" w:rsidR="00642F5D" w:rsidRDefault="00642F5D" w:rsidP="00BD441A">
      <w:pPr>
        <w:pStyle w:val="PlainText"/>
        <w:rPr>
          <w:szCs w:val="22"/>
        </w:rPr>
      </w:pPr>
    </w:p>
    <w:p w14:paraId="400BD569" w14:textId="4C22B41B" w:rsidR="00BF4013" w:rsidRDefault="00BF4013" w:rsidP="00791912">
      <w:pPr>
        <w:pStyle w:val="PlainText"/>
        <w:rPr>
          <w:b/>
          <w:szCs w:val="22"/>
        </w:rPr>
      </w:pPr>
      <w:r w:rsidRPr="00BF4013">
        <w:rPr>
          <w:b/>
          <w:szCs w:val="22"/>
        </w:rPr>
        <w:t xml:space="preserve">Q:  </w:t>
      </w:r>
      <w:r w:rsidR="00642F5D" w:rsidRPr="00642F5D">
        <w:rPr>
          <w:b/>
          <w:szCs w:val="22"/>
        </w:rPr>
        <w:t>Will Alaska cruises from Seattle still sail?</w:t>
      </w:r>
    </w:p>
    <w:p w14:paraId="4A728DB4" w14:textId="3AA49606" w:rsidR="00BF4013" w:rsidRDefault="00BF4013" w:rsidP="00791912">
      <w:pPr>
        <w:pStyle w:val="PlainText"/>
        <w:rPr>
          <w:b/>
          <w:szCs w:val="22"/>
        </w:rPr>
      </w:pPr>
      <w:r>
        <w:rPr>
          <w:b/>
          <w:szCs w:val="22"/>
        </w:rPr>
        <w:t xml:space="preserve">A:  </w:t>
      </w:r>
      <w:r w:rsidR="00BE7452" w:rsidRPr="00BE7452">
        <w:rPr>
          <w:szCs w:val="22"/>
        </w:rPr>
        <w:t xml:space="preserve">We are still reviewing options for Alaska cruises sailing roundtrip from Seattle, Washington, and these voyages are not being cancelled at this time, though they are currently closed to new bookings. Discussions are underway with government authorities in the United States and Canada to try to find a path to preserve these sailings.   </w:t>
      </w:r>
    </w:p>
    <w:p w14:paraId="1E9081ED" w14:textId="77777777" w:rsidR="00BF4013" w:rsidRDefault="00BF4013" w:rsidP="00791912">
      <w:pPr>
        <w:pStyle w:val="PlainText"/>
        <w:rPr>
          <w:b/>
          <w:szCs w:val="22"/>
        </w:rPr>
      </w:pPr>
    </w:p>
    <w:p w14:paraId="319ECDDE" w14:textId="77777777" w:rsidR="00642F5D" w:rsidRDefault="00BF4013" w:rsidP="00791912">
      <w:pPr>
        <w:pStyle w:val="PlainText"/>
        <w:rPr>
          <w:b/>
          <w:szCs w:val="22"/>
        </w:rPr>
      </w:pPr>
      <w:r w:rsidRPr="00BF4013">
        <w:rPr>
          <w:b/>
          <w:szCs w:val="22"/>
        </w:rPr>
        <w:t xml:space="preserve">Q: </w:t>
      </w:r>
      <w:r w:rsidR="00642F5D" w:rsidRPr="00642F5D">
        <w:rPr>
          <w:b/>
          <w:szCs w:val="22"/>
        </w:rPr>
        <w:t xml:space="preserve">Will you offer Alaska Land-Only Tours? </w:t>
      </w:r>
    </w:p>
    <w:p w14:paraId="61F225C1" w14:textId="11C1FFF7" w:rsidR="00BF4013" w:rsidRDefault="00BF4013" w:rsidP="00791912">
      <w:pPr>
        <w:pStyle w:val="PlainText"/>
        <w:rPr>
          <w:szCs w:val="22"/>
        </w:rPr>
      </w:pPr>
      <w:r>
        <w:rPr>
          <w:b/>
          <w:szCs w:val="22"/>
        </w:rPr>
        <w:t xml:space="preserve">A: </w:t>
      </w:r>
      <w:r w:rsidR="00A62E05">
        <w:rPr>
          <w:b/>
          <w:szCs w:val="22"/>
        </w:rPr>
        <w:t xml:space="preserve"> </w:t>
      </w:r>
      <w:r w:rsidR="00A62E05" w:rsidRPr="00A62E05">
        <w:rPr>
          <w:szCs w:val="22"/>
        </w:rPr>
        <w:t>All Land+Sea Journeys will be canceled in 2021. However, we are developing a program to provide highlights of our land tour operations that will feature Fairbanks, Denali and Anchorage with different opportunities in each destination. We are currently working on the scope of these packages, pricing, and the method for booking these opportunities. Once ready for the public and travelers, this information will be communicated to guests and travel advisors as well as be visible on the website. We appreciate everyone’s patience as we finalize the offerings.</w:t>
      </w:r>
    </w:p>
    <w:p w14:paraId="0C5C0AC7" w14:textId="77777777" w:rsidR="00BF4013" w:rsidRDefault="00BF4013" w:rsidP="00791912">
      <w:pPr>
        <w:pStyle w:val="PlainText"/>
        <w:rPr>
          <w:szCs w:val="22"/>
        </w:rPr>
      </w:pPr>
    </w:p>
    <w:p w14:paraId="3C8EFDB6" w14:textId="4D997E35" w:rsidR="00CB0108" w:rsidRDefault="00CB0108" w:rsidP="00791912">
      <w:pPr>
        <w:pStyle w:val="PlainText"/>
        <w:rPr>
          <w:b/>
          <w:szCs w:val="22"/>
        </w:rPr>
      </w:pPr>
      <w:r>
        <w:rPr>
          <w:b/>
          <w:szCs w:val="22"/>
        </w:rPr>
        <w:t xml:space="preserve">Q: </w:t>
      </w:r>
      <w:r w:rsidRPr="00CB0108">
        <w:rPr>
          <w:b/>
          <w:szCs w:val="22"/>
        </w:rPr>
        <w:t>What about groups?</w:t>
      </w:r>
    </w:p>
    <w:p w14:paraId="4BD19665" w14:textId="77777777" w:rsidR="00CB0108" w:rsidRDefault="00CB0108" w:rsidP="00CB0108">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42838A57" w14:textId="77777777" w:rsidR="00CB0108" w:rsidRDefault="00CB0108" w:rsidP="00CB0108">
      <w:pPr>
        <w:pStyle w:val="ListParagraph"/>
        <w:numPr>
          <w:ilvl w:val="0"/>
          <w:numId w:val="47"/>
        </w:numPr>
        <w:spacing w:after="0" w:line="240" w:lineRule="auto"/>
        <w:contextualSpacing w:val="0"/>
      </w:pPr>
      <w:r>
        <w:t>Standard groups or concession groups existing bookings paid in full bookings will be moved automatically per the pause announcement (30 days).</w:t>
      </w:r>
    </w:p>
    <w:p w14:paraId="4B5F09CA" w14:textId="77777777" w:rsidR="00CB0108" w:rsidRDefault="00CB0108" w:rsidP="00CB0108">
      <w:pPr>
        <w:pStyle w:val="ListParagraph"/>
        <w:numPr>
          <w:ilvl w:val="0"/>
          <w:numId w:val="47"/>
        </w:numPr>
        <w:spacing w:after="0" w:line="240" w:lineRule="auto"/>
        <w:contextualSpacing w:val="0"/>
      </w:pPr>
      <w:r w:rsidRPr="00522923">
        <w:t>New bookings for these groups will default to the 2022 prevailing rates.</w:t>
      </w:r>
    </w:p>
    <w:p w14:paraId="18077096" w14:textId="77777777" w:rsidR="00CB0108" w:rsidRDefault="00CB0108" w:rsidP="00CB0108">
      <w:pPr>
        <w:pStyle w:val="ListParagraph"/>
        <w:numPr>
          <w:ilvl w:val="0"/>
          <w:numId w:val="47"/>
        </w:numPr>
        <w:spacing w:after="0" w:line="240" w:lineRule="auto"/>
        <w:contextualSpacing w:val="0"/>
      </w:pPr>
      <w:r>
        <w:t xml:space="preserve">Not paid in full group bookings still need to fill out the webform located at </w:t>
      </w:r>
      <w:hyperlink r:id="rId28" w:history="1">
        <w:r w:rsidRPr="00C24483">
          <w:rPr>
            <w:rStyle w:val="Hyperlink"/>
          </w:rPr>
          <w:t>https://book2.hollandamerica.com/cp/</w:t>
        </w:r>
      </w:hyperlink>
      <w:r>
        <w:t xml:space="preserve"> </w:t>
      </w:r>
    </w:p>
    <w:p w14:paraId="7076FB0A" w14:textId="77777777" w:rsidR="00CB0108" w:rsidRPr="00522923" w:rsidRDefault="00CB0108" w:rsidP="00CB0108">
      <w:pPr>
        <w:pStyle w:val="ListParagraph"/>
        <w:numPr>
          <w:ilvl w:val="0"/>
          <w:numId w:val="47"/>
        </w:numPr>
        <w:spacing w:after="0" w:line="240" w:lineRule="auto"/>
        <w:contextualSpacing w:val="0"/>
      </w:pPr>
      <w:r w:rsidRPr="00522923">
        <w:t>For larg</w:t>
      </w:r>
      <w:r>
        <w:t xml:space="preserve">e groups (greater than 32 beds), </w:t>
      </w:r>
      <w:r w:rsidRPr="00522923">
        <w:t>if they have bookings that are not paid in full but want to move to 2022 please send a list of bookings to the groups inbox that want to move.</w:t>
      </w:r>
    </w:p>
    <w:p w14:paraId="1F899297" w14:textId="77777777" w:rsidR="00CB0108" w:rsidRPr="002F04A4" w:rsidRDefault="00CB0108" w:rsidP="00CB0108">
      <w:pPr>
        <w:pStyle w:val="ListParagraph"/>
        <w:numPr>
          <w:ilvl w:val="0"/>
          <w:numId w:val="47"/>
        </w:numPr>
        <w:spacing w:after="0" w:line="240" w:lineRule="auto"/>
        <w:contextualSpacing w:val="0"/>
      </w:pPr>
      <w:r>
        <w:t xml:space="preserve">If the agency wants to move all group bookings, regardless of payment status, please email </w:t>
      </w:r>
      <w:hyperlink r:id="rId29" w:history="1">
        <w:r w:rsidRPr="00C24483">
          <w:rPr>
            <w:rStyle w:val="Hyperlink"/>
          </w:rPr>
          <w:t>Groups@hollandamerica.com</w:t>
        </w:r>
      </w:hyperlink>
      <w:r>
        <w:t xml:space="preserve"> and </w:t>
      </w:r>
      <w:hyperlink r:id="rId30" w:history="1">
        <w:r w:rsidRPr="00C24483">
          <w:rPr>
            <w:rStyle w:val="Hyperlink"/>
          </w:rPr>
          <w:t>GroupServicesSupervisors@HollandAmerica.com</w:t>
        </w:r>
      </w:hyperlink>
      <w:r>
        <w:t xml:space="preserve"> to indicate the group to move, the agency and the equivalent voyage.  </w:t>
      </w:r>
    </w:p>
    <w:p w14:paraId="54A31A9E" w14:textId="77777777" w:rsidR="00BF669C" w:rsidRDefault="00BF669C" w:rsidP="00A07B06">
      <w:pPr>
        <w:pStyle w:val="PlainText"/>
        <w:rPr>
          <w:b/>
          <w:sz w:val="24"/>
          <w:szCs w:val="24"/>
          <w:u w:val="single"/>
        </w:rPr>
      </w:pPr>
    </w:p>
    <w:p w14:paraId="10FA709F" w14:textId="48284D5B" w:rsidR="00A07B06" w:rsidRDefault="00A07B06" w:rsidP="00A07B06">
      <w:pPr>
        <w:pStyle w:val="PlainText"/>
        <w:rPr>
          <w:b/>
          <w:sz w:val="24"/>
          <w:szCs w:val="24"/>
          <w:u w:val="single"/>
        </w:rPr>
      </w:pPr>
      <w:r>
        <w:rPr>
          <w:b/>
          <w:sz w:val="24"/>
          <w:szCs w:val="24"/>
          <w:u w:val="single"/>
        </w:rPr>
        <w:t xml:space="preserve">1.6.2021 Pause 10 </w:t>
      </w:r>
    </w:p>
    <w:p w14:paraId="6F66A27B" w14:textId="6DA5E977" w:rsidR="00A07B06" w:rsidRDefault="00A07B06" w:rsidP="00DC63EB">
      <w:pPr>
        <w:pStyle w:val="PlainText"/>
        <w:rPr>
          <w:b/>
          <w:sz w:val="24"/>
          <w:szCs w:val="24"/>
          <w:u w:val="single"/>
        </w:rPr>
      </w:pPr>
    </w:p>
    <w:p w14:paraId="289001AB" w14:textId="77777777" w:rsidR="00A851CE" w:rsidRDefault="00A851CE" w:rsidP="00A851CE">
      <w:pPr>
        <w:rPr>
          <w:b/>
        </w:rPr>
      </w:pPr>
      <w:r w:rsidRPr="002D5D69">
        <w:rPr>
          <w:b/>
        </w:rPr>
        <w:t xml:space="preserve">Q: </w:t>
      </w:r>
      <w:r>
        <w:rPr>
          <w:b/>
        </w:rPr>
        <w:t>Why is Holland America Line cancelling additional cruises?</w:t>
      </w:r>
    </w:p>
    <w:p w14:paraId="7E5CBFE2" w14:textId="254B56EE" w:rsidR="00620F91" w:rsidRDefault="00A851CE" w:rsidP="00620F91">
      <w:pPr>
        <w:pStyle w:val="PlainText"/>
      </w:pPr>
      <w:r w:rsidRPr="00F253FE">
        <w:rPr>
          <w:b/>
        </w:rPr>
        <w:t>A:</w:t>
      </w:r>
      <w:r>
        <w:rPr>
          <w:b/>
        </w:rPr>
        <w:t xml:space="preserve"> </w:t>
      </w:r>
      <w:r w:rsidR="00620F91" w:rsidRPr="00620F91">
        <w:t>As</w:t>
      </w:r>
      <w:r w:rsidRPr="00620F91">
        <w:t xml:space="preserve"> </w:t>
      </w:r>
      <w:r w:rsidR="00620F91">
        <w:t xml:space="preserve">we </w:t>
      </w:r>
      <w:r w:rsidR="00620F91" w:rsidRPr="00620F91">
        <w:t>prepare our ships and develop our plans to meet the Framework for Conditional Sailing Order issued by the U.S. Centers for Disease Control and Prevention (CDC)</w:t>
      </w:r>
      <w:r w:rsidR="00620F91">
        <w:t>,</w:t>
      </w:r>
      <w:r w:rsidRPr="00CB70B6">
        <w:t xml:space="preserve"> Holland America Line is extending its pause of </w:t>
      </w:r>
      <w:r w:rsidR="00620F91">
        <w:t xml:space="preserve">cruise operations for all departures through April 30, 2021. This includes Alaska, Mexican Riviera, Pacific Coast, Caribbean, Mediterranean and Canada/New England departures. </w:t>
      </w:r>
    </w:p>
    <w:p w14:paraId="473A4832" w14:textId="77777777" w:rsidR="00620F91" w:rsidRDefault="00620F91" w:rsidP="00620F91">
      <w:pPr>
        <w:pStyle w:val="PlainText"/>
      </w:pPr>
    </w:p>
    <w:p w14:paraId="379CB851" w14:textId="0EF419FC" w:rsidR="00A851CE" w:rsidRDefault="00620F91" w:rsidP="00620F91">
      <w:pPr>
        <w:pStyle w:val="PlainText"/>
      </w:pPr>
      <w:r>
        <w:t>We will also cancel all Alaska cruises through mid-May, Alaska departures on three ships through early June, any Land+Sea Journeys connected with canceled Alaska sailings, Mediterranean cruises through early June and Zaandam’s Canada/New England itineraries through August.</w:t>
      </w:r>
    </w:p>
    <w:p w14:paraId="1257C1F0" w14:textId="77777777" w:rsidR="00A851CE" w:rsidRDefault="00A851CE" w:rsidP="00A851CE">
      <w:pPr>
        <w:pStyle w:val="PlainText"/>
      </w:pPr>
    </w:p>
    <w:p w14:paraId="4BB7C4BE" w14:textId="77777777" w:rsidR="00A851CE" w:rsidRPr="00B94209" w:rsidRDefault="00A851CE" w:rsidP="00A851CE">
      <w:pPr>
        <w:pStyle w:val="PlainText"/>
        <w:rPr>
          <w:b/>
          <w:szCs w:val="22"/>
        </w:rPr>
      </w:pPr>
      <w:r w:rsidRPr="00B94209">
        <w:rPr>
          <w:b/>
          <w:szCs w:val="22"/>
        </w:rPr>
        <w:t>Cruises impacted by this pause in operation</w:t>
      </w:r>
      <w:r>
        <w:rPr>
          <w:b/>
          <w:szCs w:val="22"/>
        </w:rPr>
        <w:t>s</w:t>
      </w:r>
      <w:r w:rsidRPr="00B94209">
        <w:rPr>
          <w:b/>
          <w:szCs w:val="22"/>
        </w:rPr>
        <w:t xml:space="preserve"> are:</w:t>
      </w:r>
    </w:p>
    <w:p w14:paraId="1D3BFB3A" w14:textId="77777777" w:rsidR="00620F91" w:rsidRPr="00620F91" w:rsidRDefault="00620F91" w:rsidP="00620F91">
      <w:pPr>
        <w:pStyle w:val="PlainText"/>
        <w:numPr>
          <w:ilvl w:val="0"/>
          <w:numId w:val="38"/>
        </w:numPr>
        <w:rPr>
          <w:szCs w:val="22"/>
        </w:rPr>
      </w:pPr>
      <w:r w:rsidRPr="00620F91">
        <w:rPr>
          <w:szCs w:val="22"/>
        </w:rPr>
        <w:t>All cruise departures through April 30, 2021.</w:t>
      </w:r>
    </w:p>
    <w:p w14:paraId="2121920D" w14:textId="77777777" w:rsidR="00620F91" w:rsidRPr="00620F91" w:rsidRDefault="00620F91" w:rsidP="00620F91">
      <w:pPr>
        <w:pStyle w:val="PlainText"/>
        <w:numPr>
          <w:ilvl w:val="0"/>
          <w:numId w:val="38"/>
        </w:numPr>
        <w:rPr>
          <w:szCs w:val="22"/>
        </w:rPr>
      </w:pPr>
      <w:r w:rsidRPr="00620F91">
        <w:rPr>
          <w:b/>
          <w:szCs w:val="22"/>
        </w:rPr>
        <w:t>Alaska:</w:t>
      </w:r>
      <w:r w:rsidRPr="00620F91">
        <w:rPr>
          <w:szCs w:val="22"/>
        </w:rPr>
        <w:t xml:space="preserve"> Eurodam and Oosterdam through the first week of June (roundtrip from Seattle); Koningsdam through mid-May (roundtrip from Vancouver, British Columbia, Canada); Nieuw Amsterdam and Noordam through mid-May (roundtrip Vancouver and between Vancouver and Whittier, Alaska); and Zuiderdam though early June (roundtrip from Vancouver).</w:t>
      </w:r>
    </w:p>
    <w:p w14:paraId="1FECB61F" w14:textId="77777777" w:rsidR="00620F91" w:rsidRPr="00620F91" w:rsidRDefault="00620F91" w:rsidP="00620F91">
      <w:pPr>
        <w:pStyle w:val="PlainText"/>
        <w:numPr>
          <w:ilvl w:val="0"/>
          <w:numId w:val="38"/>
        </w:numPr>
        <w:rPr>
          <w:szCs w:val="22"/>
        </w:rPr>
      </w:pPr>
      <w:r w:rsidRPr="00620F91">
        <w:rPr>
          <w:b/>
          <w:szCs w:val="22"/>
        </w:rPr>
        <w:t>Mediterranean:</w:t>
      </w:r>
      <w:r w:rsidRPr="00620F91">
        <w:rPr>
          <w:szCs w:val="22"/>
        </w:rPr>
        <w:t xml:space="preserve"> Volendam cruises through early June (between Venice and Civitavecchia [Rome], Italy); Westerdam though early June (roundtrip from Venice or between Venice and Piraeus [Athens], Greece). </w:t>
      </w:r>
    </w:p>
    <w:p w14:paraId="57137BFB" w14:textId="77777777" w:rsidR="00620F91" w:rsidRPr="00620F91" w:rsidRDefault="00620F91" w:rsidP="00620F91">
      <w:pPr>
        <w:pStyle w:val="PlainText"/>
        <w:numPr>
          <w:ilvl w:val="0"/>
          <w:numId w:val="38"/>
        </w:numPr>
        <w:rPr>
          <w:szCs w:val="22"/>
        </w:rPr>
      </w:pPr>
      <w:r w:rsidRPr="00620F91">
        <w:rPr>
          <w:b/>
          <w:szCs w:val="22"/>
        </w:rPr>
        <w:t>Canada/New England:</w:t>
      </w:r>
      <w:r w:rsidRPr="00620F91">
        <w:rPr>
          <w:szCs w:val="22"/>
        </w:rPr>
        <w:t xml:space="preserve"> Zaandam cruises through August (between Boston, Massachusetts, and Montreal, Quebec, Canada). </w:t>
      </w:r>
    </w:p>
    <w:p w14:paraId="1A72E72C" w14:textId="77777777" w:rsidR="00A851CE" w:rsidRDefault="00A851CE" w:rsidP="00A851CE">
      <w:pPr>
        <w:pStyle w:val="PlainText"/>
        <w:ind w:left="720" w:hanging="720"/>
        <w:rPr>
          <w:b/>
          <w:sz w:val="24"/>
          <w:szCs w:val="24"/>
          <w:u w:val="single"/>
        </w:rPr>
      </w:pPr>
    </w:p>
    <w:p w14:paraId="451B53FB" w14:textId="77777777" w:rsidR="00A851CE" w:rsidRDefault="00A851CE" w:rsidP="00A851CE">
      <w:pPr>
        <w:rPr>
          <w:b/>
        </w:rPr>
      </w:pPr>
      <w:r w:rsidRPr="002D5D69">
        <w:rPr>
          <w:b/>
        </w:rPr>
        <w:t xml:space="preserve">Q: </w:t>
      </w:r>
      <w:r>
        <w:rPr>
          <w:b/>
        </w:rPr>
        <w:t>Is there a list of impacted sailings?</w:t>
      </w:r>
    </w:p>
    <w:p w14:paraId="4471AB96" w14:textId="77777777" w:rsidR="00A851CE" w:rsidRDefault="00A851CE" w:rsidP="00A851CE">
      <w:pPr>
        <w:rPr>
          <w:rStyle w:val="Hyperlink"/>
        </w:rPr>
      </w:pPr>
      <w:r w:rsidRPr="00F253FE">
        <w:rPr>
          <w:b/>
        </w:rPr>
        <w:t>A:</w:t>
      </w:r>
      <w:r>
        <w:rPr>
          <w:b/>
        </w:rPr>
        <w:t xml:space="preserve">  Yes.  Please visit </w:t>
      </w:r>
      <w:hyperlink r:id="rId31" w:history="1">
        <w:r>
          <w:rPr>
            <w:rStyle w:val="Hyperlink"/>
          </w:rPr>
          <w:t>https://gohal.com/policies/</w:t>
        </w:r>
      </w:hyperlink>
    </w:p>
    <w:p w14:paraId="57D06671" w14:textId="694E97A9" w:rsidR="00A851CE" w:rsidRDefault="00A851CE" w:rsidP="00A851CE">
      <w:pPr>
        <w:rPr>
          <w:b/>
        </w:rPr>
      </w:pPr>
      <w:r w:rsidRPr="002D5D69">
        <w:rPr>
          <w:b/>
        </w:rPr>
        <w:t xml:space="preserve">Q: </w:t>
      </w:r>
      <w:r>
        <w:rPr>
          <w:b/>
        </w:rPr>
        <w:t>Does the pause impact 2021 Alaska Land + Sea Journeys?</w:t>
      </w:r>
    </w:p>
    <w:p w14:paraId="70F6EBCB" w14:textId="09365778" w:rsidR="00A851CE" w:rsidRPr="00C655C5" w:rsidRDefault="00A851CE" w:rsidP="00A851CE">
      <w:r w:rsidRPr="00F253FE">
        <w:rPr>
          <w:b/>
        </w:rPr>
        <w:t>A:</w:t>
      </w:r>
      <w:r>
        <w:rPr>
          <w:b/>
        </w:rPr>
        <w:t xml:space="preserve"> </w:t>
      </w:r>
      <w:r w:rsidRPr="00C655C5">
        <w:t xml:space="preserve"> </w:t>
      </w:r>
      <w:r w:rsidR="000939D9">
        <w:t xml:space="preserve">Yes, if the Land + Sea Journey is connected to an early season cancelled cruise it will be cancelled as well.  </w:t>
      </w:r>
      <w:r w:rsidRPr="00C655C5">
        <w:t xml:space="preserve">  </w:t>
      </w:r>
    </w:p>
    <w:p w14:paraId="4BC0B66B" w14:textId="6BD893E4" w:rsidR="00A851CE" w:rsidRDefault="00A851CE" w:rsidP="00A851CE">
      <w:pPr>
        <w:pStyle w:val="PlainText"/>
        <w:rPr>
          <w:b/>
        </w:rPr>
      </w:pPr>
      <w:r w:rsidRPr="005D7BAC">
        <w:rPr>
          <w:b/>
        </w:rPr>
        <w:t>Q:</w:t>
      </w:r>
      <w:r w:rsidRPr="005D7BAC">
        <w:t xml:space="preserve"> </w:t>
      </w:r>
      <w:r w:rsidRPr="00666049">
        <w:rPr>
          <w:b/>
        </w:rPr>
        <w:t xml:space="preserve">What are guest’s options for </w:t>
      </w:r>
      <w:r w:rsidR="000939D9">
        <w:rPr>
          <w:b/>
        </w:rPr>
        <w:t>cancelled voyages of pause 10</w:t>
      </w:r>
      <w:r>
        <w:rPr>
          <w:b/>
        </w:rPr>
        <w:t xml:space="preserve"> on the above sailings</w:t>
      </w:r>
      <w:r w:rsidRPr="00666049">
        <w:rPr>
          <w:b/>
        </w:rPr>
        <w:t>?</w:t>
      </w:r>
    </w:p>
    <w:p w14:paraId="04C65CA8" w14:textId="77777777" w:rsidR="000939D9" w:rsidRDefault="000939D9" w:rsidP="00A851CE">
      <w:pPr>
        <w:pStyle w:val="PlainText"/>
      </w:pPr>
    </w:p>
    <w:p w14:paraId="3B230176" w14:textId="37CFA2D4" w:rsidR="00A851CE" w:rsidRDefault="00A851CE" w:rsidP="000939D9">
      <w:r w:rsidRPr="00F253FE">
        <w:rPr>
          <w:b/>
        </w:rPr>
        <w:t>A:</w:t>
      </w:r>
      <w:r>
        <w:rPr>
          <w:b/>
        </w:rPr>
        <w:t xml:space="preserve">  </w:t>
      </w:r>
      <w:r>
        <w:t>As compensation for these</w:t>
      </w:r>
      <w:r w:rsidRPr="00666049">
        <w:t xml:space="preserve"> change</w:t>
      </w:r>
      <w:r>
        <w:t>s</w:t>
      </w:r>
      <w:r w:rsidR="000939D9">
        <w:t xml:space="preserve">, guests will automatically receive Future Cruise Credit </w:t>
      </w:r>
      <w:r w:rsidR="000939D9" w:rsidRPr="000939D9">
        <w:t>which provide tremendous value for them to plan another trip of their ch</w:t>
      </w:r>
      <w:r w:rsidR="000939D9">
        <w:t>oice.  Cruises impacted automatically will be cancelled, and no action is needed when opting for the Future Cruise Credit. All guests will receive an FCC per person as follows:</w:t>
      </w:r>
    </w:p>
    <w:p w14:paraId="00609CAF" w14:textId="10EAE41A" w:rsidR="00A851CE" w:rsidRDefault="00A851CE" w:rsidP="00A851CE">
      <w:pPr>
        <w:pStyle w:val="ListParagraph"/>
        <w:numPr>
          <w:ilvl w:val="0"/>
          <w:numId w:val="30"/>
        </w:numPr>
        <w:rPr>
          <w:b/>
        </w:rPr>
      </w:pPr>
      <w:r w:rsidRPr="00666049">
        <w:rPr>
          <w:b/>
        </w:rPr>
        <w:t xml:space="preserve">IF THEIR BOOKING HAS BEEN PAID IN FULL, </w:t>
      </w:r>
      <w:r w:rsidR="000939D9">
        <w:t>they</w:t>
      </w:r>
      <w:r w:rsidRPr="0097277B">
        <w:t xml:space="preserve"> will receive 125% FCC of the base cruise fare paid to Holland America Line.</w:t>
      </w:r>
    </w:p>
    <w:p w14:paraId="1567912F" w14:textId="054D08AD" w:rsidR="00A851CE" w:rsidRPr="00666049" w:rsidRDefault="00A851CE" w:rsidP="000939D9">
      <w:pPr>
        <w:pStyle w:val="ListParagraph"/>
        <w:numPr>
          <w:ilvl w:val="0"/>
          <w:numId w:val="30"/>
        </w:numPr>
        <w:rPr>
          <w:b/>
        </w:rPr>
      </w:pPr>
      <w:r>
        <w:rPr>
          <w:b/>
        </w:rPr>
        <w:t xml:space="preserve">IF </w:t>
      </w:r>
      <w:r w:rsidRPr="00666049">
        <w:rPr>
          <w:b/>
        </w:rPr>
        <w:t xml:space="preserve">THEIR BOOKING HAS NOT BEEN PAID IN FULL, </w:t>
      </w:r>
      <w:r w:rsidR="000939D9">
        <w:t>they</w:t>
      </w:r>
      <w:r w:rsidRPr="0097277B">
        <w:t xml:space="preserve"> </w:t>
      </w:r>
      <w:r w:rsidRPr="00D73640">
        <w:t>will receive double the amount deposited (up to the base cruise fare amount) as a Future Cruise Credit. This credit will waive the required deposit on their next booking on a voyage up to 29 days in length.</w:t>
      </w:r>
      <w:r w:rsidR="000939D9" w:rsidRPr="000939D9">
        <w:t xml:space="preserve"> The minimum FCC is $100 and the maximum will be an amount up to the base cruise fare paid.</w:t>
      </w:r>
    </w:p>
    <w:p w14:paraId="413986FA" w14:textId="5BA966CF" w:rsidR="00A851CE" w:rsidRDefault="00A851CE" w:rsidP="00A851CE">
      <w:r w:rsidRPr="00D73640">
        <w:t xml:space="preserve">The amount received by Holland America Line in excess of the base cruise fare can be transferred to a new booking or will be refunded to the method of payment used for the original purchase. THE FUTURE </w:t>
      </w:r>
      <w:r w:rsidRPr="00D73640">
        <w:lastRenderedPageBreak/>
        <w:t>CRUISE CREDITS ARE VALID FOR 12 MONTHS FROM THE DATE OF ISSUE AND MAY BE USED TO BOOK SAILINGS DEPARTING THROUGH DECEMBER 31, 2022. Non-cruise-fare purchases, such as shore excursions, gifts, dining and spa, will be refunded to the original form of payment</w:t>
      </w:r>
      <w:r w:rsidRPr="003866E1">
        <w:t xml:space="preserve">. </w:t>
      </w:r>
      <w:r w:rsidR="000939D9" w:rsidRPr="000939D9">
        <w:t>Other funds such as air fares paid to Holland America Line may be transferred to a new booking or will automatically be refunded via the method of payment used to purchase the services.</w:t>
      </w:r>
    </w:p>
    <w:p w14:paraId="56FBF0ED" w14:textId="77777777" w:rsidR="00A851CE" w:rsidRDefault="00A851CE" w:rsidP="00A851CE">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1A56AAC9" w14:textId="4D87F3B0" w:rsidR="00A851CE" w:rsidRDefault="00A851CE" w:rsidP="00A851CE">
      <w:r w:rsidRPr="00D73640">
        <w:t xml:space="preserve">Should your clients prefer to decline the bonus Future Cruise Credit and receive a lower-value refund, they may request a refund of all monies paid to Holland America Line by completing </w:t>
      </w:r>
      <w:hyperlink r:id="rId32">
        <w:r w:rsidR="000939D9" w:rsidRPr="000939D9">
          <w:rPr>
            <w:rStyle w:val="Hyperlink"/>
            <w:rFonts w:asciiTheme="minorHAnsi" w:hAnsiTheme="minorHAnsi" w:cstheme="minorHAnsi"/>
          </w:rPr>
          <w:t>Cancellation Preferences Form</w:t>
        </w:r>
      </w:hyperlink>
      <w:r w:rsidR="000939D9" w:rsidRPr="000939D9">
        <w:rPr>
          <w:rStyle w:val="Hyperlink"/>
          <w:rFonts w:asciiTheme="minorHAnsi" w:hAnsiTheme="minorHAnsi" w:cstheme="minorHAnsi"/>
          <w:u w:val="none"/>
        </w:rPr>
        <w:t xml:space="preserve"> </w:t>
      </w:r>
      <w:r w:rsidR="000939D9" w:rsidRPr="000939D9">
        <w:rPr>
          <w:rFonts w:asciiTheme="minorHAnsi" w:hAnsiTheme="minorHAnsi" w:cstheme="minorHAnsi"/>
        </w:rPr>
        <w:t xml:space="preserve">to indicate their preference </w:t>
      </w:r>
      <w:r w:rsidR="000939D9" w:rsidRPr="000939D9">
        <w:rPr>
          <w:rFonts w:asciiTheme="minorHAnsi" w:hAnsiTheme="minorHAnsi" w:cstheme="minorHAnsi"/>
          <w:b/>
        </w:rPr>
        <w:t>no</w:t>
      </w:r>
      <w:r w:rsidR="000939D9" w:rsidRPr="000939D9">
        <w:rPr>
          <w:rFonts w:asciiTheme="minorHAnsi" w:hAnsiTheme="minorHAnsi" w:cstheme="minorHAnsi"/>
        </w:rPr>
        <w:t xml:space="preserve"> </w:t>
      </w:r>
      <w:r w:rsidR="000939D9">
        <w:rPr>
          <w:rFonts w:asciiTheme="minorHAnsi" w:hAnsiTheme="minorHAnsi" w:cstheme="minorHAnsi"/>
          <w:b/>
        </w:rPr>
        <w:t>later than February</w:t>
      </w:r>
      <w:r w:rsidR="000939D9" w:rsidRPr="000939D9">
        <w:rPr>
          <w:rFonts w:asciiTheme="minorHAnsi" w:hAnsiTheme="minorHAnsi" w:cstheme="minorHAnsi"/>
          <w:b/>
        </w:rPr>
        <w:t xml:space="preserve"> 15, 2021</w:t>
      </w:r>
      <w:r w:rsidRPr="00D73640">
        <w:t>. The full Future Cruise Credit Terms &amp; Conditions can also be found there. Refunds will be reimbursed to the original form of payment and will include all non-cruise fare purchases through Holland America Line</w:t>
      </w:r>
      <w:r>
        <w:t xml:space="preserve">.  </w:t>
      </w:r>
    </w:p>
    <w:p w14:paraId="2B561F5B" w14:textId="77777777" w:rsidR="00A851CE" w:rsidRDefault="00A851CE" w:rsidP="00A851CE">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21FDA4B3" w14:textId="1E4A0475" w:rsidR="00A851CE" w:rsidRDefault="00A851CE" w:rsidP="00A851CE">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 xml:space="preserve">k on a future sailing within the parameters defined above.  For redeployment guests who decline a move offer, commission is not protected.  </w:t>
      </w:r>
    </w:p>
    <w:p w14:paraId="4D2C76B9" w14:textId="77777777" w:rsidR="00A07B06" w:rsidRDefault="00A07B06" w:rsidP="00DC63EB">
      <w:pPr>
        <w:pStyle w:val="PlainText"/>
        <w:rPr>
          <w:b/>
          <w:sz w:val="24"/>
          <w:szCs w:val="24"/>
          <w:u w:val="single"/>
        </w:rPr>
      </w:pPr>
    </w:p>
    <w:p w14:paraId="12622087" w14:textId="160F3FC8" w:rsidR="00A851CE" w:rsidRDefault="00A851CE" w:rsidP="00A851CE">
      <w:pPr>
        <w:pStyle w:val="PlainText"/>
      </w:pPr>
      <w:r w:rsidRPr="004D2EED">
        <w:rPr>
          <w:b/>
        </w:rPr>
        <w:t>Q:</w:t>
      </w:r>
      <w:r>
        <w:t xml:space="preserve"> </w:t>
      </w:r>
      <w:r w:rsidR="00491122" w:rsidRPr="00412261">
        <w:rPr>
          <w:b/>
        </w:rPr>
        <w:t xml:space="preserve">How </w:t>
      </w:r>
      <w:r w:rsidR="00491122">
        <w:rPr>
          <w:b/>
        </w:rPr>
        <w:t>will</w:t>
      </w:r>
      <w:r w:rsidR="00493F69">
        <w:rPr>
          <w:b/>
        </w:rPr>
        <w:t xml:space="preserve"> Travel Advisors be </w:t>
      </w:r>
      <w:r w:rsidRPr="00412261">
        <w:rPr>
          <w:b/>
        </w:rPr>
        <w:t>notified of changes to cruise itineraries?</w:t>
      </w:r>
      <w:r>
        <w:t xml:space="preserve"> </w:t>
      </w:r>
    </w:p>
    <w:p w14:paraId="5986A5E5" w14:textId="77777777" w:rsidR="00A851CE" w:rsidRDefault="00A851CE" w:rsidP="00A851CE">
      <w:pPr>
        <w:pStyle w:val="PlainText"/>
      </w:pPr>
    </w:p>
    <w:p w14:paraId="4E15C6E6" w14:textId="347C4A56" w:rsidR="004F1EBE" w:rsidRPr="004F1EBE" w:rsidRDefault="00A851CE" w:rsidP="004F1EBE">
      <w:pPr>
        <w:spacing w:after="0" w:line="240" w:lineRule="auto"/>
        <w:rPr>
          <w:rFonts w:ascii="Segoe UI" w:eastAsia="Times New Roman" w:hAnsi="Segoe UI" w:cs="Segoe UI"/>
          <w:i/>
          <w:iCs/>
        </w:rPr>
      </w:pPr>
      <w:r w:rsidRPr="004D2EED">
        <w:rPr>
          <w:b/>
        </w:rPr>
        <w:t>A:</w:t>
      </w:r>
      <w:r>
        <w:t xml:space="preserve"> When itinerary changes occur, travel advisors </w:t>
      </w:r>
      <w:r w:rsidR="00DC3444">
        <w:t xml:space="preserve">of impacted booked guests are notified via email </w:t>
      </w:r>
      <w:r>
        <w:t>letter or e</w:t>
      </w:r>
      <w:r w:rsidR="00DC3444">
        <w:t>lectronic</w:t>
      </w:r>
      <w:r>
        <w:t xml:space="preserve">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r w:rsidR="004F1EBE" w:rsidRPr="00491122">
        <w:rPr>
          <w:rFonts w:asciiTheme="minorHAnsi" w:eastAsia="Times New Roman" w:hAnsiTheme="minorHAnsi" w:cstheme="minorHAnsi"/>
          <w:iCs/>
        </w:rPr>
        <w:t>Guests booked through Travel Advisors will be notified 24 hours after you are to allow you time to notify your clients.</w:t>
      </w:r>
    </w:p>
    <w:p w14:paraId="1D972DA4" w14:textId="6CA04B45" w:rsidR="00A851CE" w:rsidRPr="002E1EBD" w:rsidRDefault="00A851CE" w:rsidP="00A851CE">
      <w:pPr>
        <w:pStyle w:val="PlainText"/>
      </w:pPr>
    </w:p>
    <w:p w14:paraId="54264392" w14:textId="086315CD" w:rsidR="004F1EBE" w:rsidRDefault="004F1EBE" w:rsidP="004F1EBE">
      <w:pPr>
        <w:pStyle w:val="PlainText"/>
        <w:rPr>
          <w:b/>
        </w:rPr>
      </w:pPr>
      <w:r>
        <w:rPr>
          <w:b/>
        </w:rPr>
        <w:t xml:space="preserve">Q: </w:t>
      </w:r>
      <w:r w:rsidR="00493F69">
        <w:rPr>
          <w:b/>
        </w:rPr>
        <w:t>How will TA guests be notified?</w:t>
      </w:r>
    </w:p>
    <w:p w14:paraId="5AFB104E" w14:textId="77777777" w:rsidR="004F1EBE" w:rsidRPr="007E7C1B" w:rsidRDefault="004F1EBE" w:rsidP="004F1EBE">
      <w:pPr>
        <w:pStyle w:val="PlainText"/>
        <w:rPr>
          <w:b/>
        </w:rPr>
      </w:pPr>
    </w:p>
    <w:p w14:paraId="6CAD5920" w14:textId="5C481783" w:rsidR="004F1EBE" w:rsidRDefault="004F1EBE" w:rsidP="004F1EBE">
      <w:pPr>
        <w:pStyle w:val="PlainText"/>
      </w:pPr>
      <w:r w:rsidRPr="007E7C1B">
        <w:rPr>
          <w:b/>
          <w:bCs/>
        </w:rPr>
        <w:t>A:</w:t>
      </w:r>
      <w:r w:rsidRPr="007E7C1B">
        <w:t xml:space="preserve"> </w:t>
      </w:r>
      <w:r w:rsidRPr="00915F0E">
        <w:t xml:space="preserve">We encourage you to follow up with your clients whose cruises have been affected. All guests with a cancelled sailing </w:t>
      </w:r>
      <w:r>
        <w:t>will receive</w:t>
      </w:r>
      <w:r w:rsidRPr="00915F0E">
        <w:t xml:space="preserve"> a separate communication from Holland America Line </w:t>
      </w:r>
      <w:r>
        <w:t xml:space="preserve">24 hours after you have been notified as a follow up </w:t>
      </w:r>
      <w:r w:rsidRPr="00915F0E">
        <w:t>so they are also aware of our options</w:t>
      </w:r>
      <w:r>
        <w:t xml:space="preserve">.  </w:t>
      </w:r>
    </w:p>
    <w:p w14:paraId="4F744AD5" w14:textId="77777777" w:rsidR="00A07B06" w:rsidRDefault="00A07B06" w:rsidP="00DC63EB">
      <w:pPr>
        <w:pStyle w:val="PlainText"/>
        <w:rPr>
          <w:b/>
          <w:sz w:val="24"/>
          <w:szCs w:val="24"/>
          <w:u w:val="single"/>
        </w:rPr>
      </w:pPr>
    </w:p>
    <w:p w14:paraId="6F9F1D04" w14:textId="77777777" w:rsidR="00A851CE" w:rsidRDefault="00A851CE" w:rsidP="00A851CE">
      <w:pPr>
        <w:pStyle w:val="PlainText"/>
        <w:rPr>
          <w:b/>
          <w:bCs/>
        </w:rPr>
      </w:pPr>
      <w:r>
        <w:rPr>
          <w:b/>
          <w:bCs/>
        </w:rPr>
        <w:t>Q: Do my clients need to use the full FCC amount on a single booking?</w:t>
      </w:r>
    </w:p>
    <w:p w14:paraId="4629135F" w14:textId="77777777" w:rsidR="00A851CE" w:rsidRDefault="00A851CE" w:rsidP="00A851CE">
      <w:pPr>
        <w:pStyle w:val="PlainText"/>
        <w:rPr>
          <w:b/>
          <w:bCs/>
        </w:rPr>
      </w:pPr>
    </w:p>
    <w:p w14:paraId="30D8F329" w14:textId="77777777" w:rsidR="00A851CE" w:rsidRPr="003D279C" w:rsidRDefault="00A851CE" w:rsidP="00A851CE">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3B67BADA" w14:textId="77777777" w:rsidR="00A07B06" w:rsidRDefault="00A07B06" w:rsidP="00DC63EB">
      <w:pPr>
        <w:pStyle w:val="PlainText"/>
        <w:rPr>
          <w:b/>
          <w:sz w:val="24"/>
          <w:szCs w:val="24"/>
          <w:u w:val="single"/>
        </w:rPr>
      </w:pPr>
    </w:p>
    <w:p w14:paraId="48AE4C36" w14:textId="7AC720A5" w:rsidR="00A851CE" w:rsidRDefault="00A851CE" w:rsidP="00A851CE">
      <w:pPr>
        <w:pStyle w:val="PlainText"/>
        <w:rPr>
          <w:b/>
        </w:rPr>
      </w:pPr>
      <w:r>
        <w:rPr>
          <w:b/>
        </w:rPr>
        <w:lastRenderedPageBreak/>
        <w:t>Q: What happens to</w:t>
      </w:r>
      <w:r w:rsidR="003773F9">
        <w:rPr>
          <w:b/>
        </w:rPr>
        <w:t xml:space="preserve"> an</w:t>
      </w:r>
      <w:r>
        <w:rPr>
          <w:b/>
        </w:rPr>
        <w:t xml:space="preserve"> FCC when a guest has been impacted multiple times?</w:t>
      </w:r>
    </w:p>
    <w:p w14:paraId="61AE842A" w14:textId="77777777" w:rsidR="00A851CE" w:rsidRPr="007E7C1B" w:rsidRDefault="00A851CE" w:rsidP="00A851CE">
      <w:pPr>
        <w:pStyle w:val="PlainText"/>
        <w:rPr>
          <w:b/>
        </w:rPr>
      </w:pPr>
    </w:p>
    <w:p w14:paraId="7F112335" w14:textId="77777777" w:rsidR="00A851CE" w:rsidRDefault="00A851CE" w:rsidP="00A851C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4F80B44B" w14:textId="77777777" w:rsidR="00A851CE" w:rsidRDefault="00A851CE" w:rsidP="00A851CE">
      <w:pPr>
        <w:pStyle w:val="PlainText"/>
      </w:pPr>
    </w:p>
    <w:p w14:paraId="02CBF1CF" w14:textId="77777777" w:rsidR="00891C15" w:rsidRDefault="00891C15" w:rsidP="00A851CE">
      <w:pPr>
        <w:pStyle w:val="PlainText"/>
      </w:pPr>
    </w:p>
    <w:p w14:paraId="6B0781B6" w14:textId="77777777" w:rsidR="00DC63EB" w:rsidRDefault="00DC63EB" w:rsidP="00DC63EB">
      <w:pPr>
        <w:pStyle w:val="PlainText"/>
        <w:rPr>
          <w:b/>
          <w:sz w:val="24"/>
          <w:szCs w:val="24"/>
        </w:rPr>
      </w:pPr>
      <w:r>
        <w:rPr>
          <w:b/>
          <w:sz w:val="24"/>
          <w:szCs w:val="24"/>
          <w:u w:val="single"/>
        </w:rPr>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33"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t>A:</w:t>
      </w:r>
      <w:r>
        <w:rPr>
          <w:b/>
        </w:rPr>
        <w:t xml:space="preserve"> </w:t>
      </w:r>
      <w:hyperlink r:id="rId34"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lastRenderedPageBreak/>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35"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36" w:history="1">
        <w:r w:rsidRPr="00666049">
          <w:rPr>
            <w:rStyle w:val="Hyperlink"/>
          </w:rPr>
          <w:t>Cancellation Preferences form</w:t>
        </w:r>
      </w:hyperlink>
      <w:r w:rsidRPr="00666049">
        <w:t xml:space="preserve"> </w:t>
      </w:r>
      <w:r w:rsidRPr="00D73640">
        <w:t xml:space="preserve">before December 31, 2020. The full Future Cruise Credit Terms &amp; Conditions can also </w:t>
      </w:r>
      <w:r w:rsidRPr="00D73640">
        <w:lastRenderedPageBreak/>
        <w:t>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37" w:history="1">
        <w:r w:rsidR="006B528C">
          <w:rPr>
            <w:rStyle w:val="Hyperlink"/>
          </w:rPr>
          <w:t>https://gohal.com/policies/</w:t>
        </w:r>
      </w:hyperlink>
    </w:p>
    <w:p w14:paraId="4FD6AE5E" w14:textId="140A100A" w:rsidR="00E620FA" w:rsidRDefault="00E620FA" w:rsidP="00E620FA">
      <w:pPr>
        <w:rPr>
          <w:b/>
        </w:rPr>
      </w:pPr>
      <w:r w:rsidRPr="002D5D69">
        <w:rPr>
          <w:b/>
        </w:rPr>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t xml:space="preserve">Should your clients prefer to decline the bonus Future Cruise Credit and receive a lower-value refund, they may request a 100% refund of all monies paid to Holland America Line by completing </w:t>
      </w:r>
      <w:r>
        <w:t xml:space="preserve">the </w:t>
      </w:r>
      <w:hyperlink r:id="rId38"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lastRenderedPageBreak/>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39"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lastRenderedPageBreak/>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40" w:history="1">
        <w:r w:rsidRPr="00666049">
          <w:rPr>
            <w:rStyle w:val="Hyperlink"/>
          </w:rPr>
          <w:t>Cancellation Preferences form</w:t>
        </w:r>
      </w:hyperlink>
      <w:r w:rsidRPr="00666049">
        <w:t xml:space="preserve"> before December 15, 2020. The full Future Cruise Credit Terms &amp; Conditions can also 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t>A:</w:t>
      </w:r>
      <w:r w:rsidRPr="00F253FE">
        <w:t xml:space="preserve"> </w:t>
      </w:r>
      <w:r w:rsidR="000F3B7B" w:rsidRPr="000F3B7B">
        <w:t xml:space="preserve">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w:t>
      </w:r>
      <w:r w:rsidR="000F3B7B" w:rsidRPr="000F3B7B">
        <w:lastRenderedPageBreak/>
        <w:t>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41"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otifications within the next 24 hours for each affected voyage to provide you with your specific client booking information per voyage. For guests booked on Land+Sea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lastRenderedPageBreak/>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42"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lastRenderedPageBreak/>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can be purchased for new cruise or Alaska Land+Sea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43"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w:t>
      </w:r>
      <w:r w:rsidRPr="002127B1">
        <w:lastRenderedPageBreak/>
        <w:t xml:space="preserve">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We will resume cruising when we feel we can continue to serve the interests of public health, and will do so with enhanced health measures developed in conjunction with government health authorities, public health experts, 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lastRenderedPageBreak/>
        <w:t xml:space="preserve">Please refer to </w:t>
      </w:r>
      <w:hyperlink r:id="rId44"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7A555B3" w14:textId="77777777" w:rsidR="004321A7" w:rsidRDefault="004321A7" w:rsidP="001E71BB">
      <w:pPr>
        <w:pStyle w:val="PlainText"/>
      </w:pPr>
    </w:p>
    <w:p w14:paraId="3FA5D11C" w14:textId="77777777" w:rsidR="004321A7" w:rsidRDefault="004321A7" w:rsidP="001E71BB">
      <w:pPr>
        <w:pStyle w:val="PlainText"/>
      </w:pPr>
    </w:p>
    <w:p w14:paraId="5753F590" w14:textId="566233FB" w:rsidR="004321A7" w:rsidRDefault="004321A7" w:rsidP="001E71BB">
      <w:pPr>
        <w:pStyle w:val="PlainText"/>
      </w:pP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45"/>
      <w:footerReference w:type="default" r:id="rId46"/>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D73BAD" w14:textId="77777777" w:rsidR="000A136F" w:rsidRDefault="000A136F" w:rsidP="00790075">
      <w:pPr>
        <w:spacing w:after="0" w:line="240" w:lineRule="auto"/>
      </w:pPr>
      <w:r>
        <w:separator/>
      </w:r>
    </w:p>
  </w:endnote>
  <w:endnote w:type="continuationSeparator" w:id="0">
    <w:p w14:paraId="492E20A6" w14:textId="77777777" w:rsidR="000A136F" w:rsidRDefault="000A136F"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141038">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0D6EB" w14:textId="77777777" w:rsidR="000A136F" w:rsidRDefault="000A136F" w:rsidP="00790075">
      <w:pPr>
        <w:spacing w:after="0" w:line="240" w:lineRule="auto"/>
      </w:pPr>
      <w:r>
        <w:separator/>
      </w:r>
    </w:p>
  </w:footnote>
  <w:footnote w:type="continuationSeparator" w:id="0">
    <w:p w14:paraId="614A6E22" w14:textId="77777777" w:rsidR="000A136F" w:rsidRDefault="000A136F"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43302"/>
    <w:multiLevelType w:val="hybridMultilevel"/>
    <w:tmpl w:val="C324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24AE4"/>
    <w:multiLevelType w:val="hybridMultilevel"/>
    <w:tmpl w:val="5D1C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015D36"/>
    <w:multiLevelType w:val="hybridMultilevel"/>
    <w:tmpl w:val="88CC9FC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start w:val="1"/>
      <w:numFmt w:val="bullet"/>
      <w:lvlText w:val=""/>
      <w:lvlJc w:val="left"/>
      <w:pPr>
        <w:ind w:left="2808" w:hanging="360"/>
      </w:pPr>
      <w:rPr>
        <w:rFonts w:ascii="Symbol" w:hAnsi="Symbol" w:hint="default"/>
      </w:rPr>
    </w:lvl>
    <w:lvl w:ilvl="4" w:tplc="04090003">
      <w:start w:val="1"/>
      <w:numFmt w:val="bullet"/>
      <w:lvlText w:val="o"/>
      <w:lvlJc w:val="left"/>
      <w:pPr>
        <w:ind w:left="3528" w:hanging="360"/>
      </w:pPr>
      <w:rPr>
        <w:rFonts w:ascii="Courier New" w:hAnsi="Courier New" w:cs="Courier New" w:hint="default"/>
      </w:rPr>
    </w:lvl>
    <w:lvl w:ilvl="5" w:tplc="04090005">
      <w:start w:val="1"/>
      <w:numFmt w:val="bullet"/>
      <w:lvlText w:val=""/>
      <w:lvlJc w:val="left"/>
      <w:pPr>
        <w:ind w:left="4248" w:hanging="360"/>
      </w:pPr>
      <w:rPr>
        <w:rFonts w:ascii="Wingdings" w:hAnsi="Wingdings" w:hint="default"/>
      </w:rPr>
    </w:lvl>
    <w:lvl w:ilvl="6" w:tplc="04090001">
      <w:start w:val="1"/>
      <w:numFmt w:val="bullet"/>
      <w:lvlText w:val=""/>
      <w:lvlJc w:val="left"/>
      <w:pPr>
        <w:ind w:left="4968" w:hanging="360"/>
      </w:pPr>
      <w:rPr>
        <w:rFonts w:ascii="Symbol" w:hAnsi="Symbol" w:hint="default"/>
      </w:rPr>
    </w:lvl>
    <w:lvl w:ilvl="7" w:tplc="04090003">
      <w:start w:val="1"/>
      <w:numFmt w:val="bullet"/>
      <w:lvlText w:val="o"/>
      <w:lvlJc w:val="left"/>
      <w:pPr>
        <w:ind w:left="5688" w:hanging="360"/>
      </w:pPr>
      <w:rPr>
        <w:rFonts w:ascii="Courier New" w:hAnsi="Courier New" w:cs="Courier New" w:hint="default"/>
      </w:rPr>
    </w:lvl>
    <w:lvl w:ilvl="8" w:tplc="04090005">
      <w:start w:val="1"/>
      <w:numFmt w:val="bullet"/>
      <w:lvlText w:val=""/>
      <w:lvlJc w:val="left"/>
      <w:pPr>
        <w:ind w:left="6408" w:hanging="360"/>
      </w:pPr>
      <w:rPr>
        <w:rFonts w:ascii="Wingdings" w:hAnsi="Wingdings" w:hint="default"/>
      </w:rPr>
    </w:lvl>
  </w:abstractNum>
  <w:abstractNum w:abstractNumId="30"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2" w15:restartNumberingAfterBreak="0">
    <w:nsid w:val="4C60411A"/>
    <w:multiLevelType w:val="hybridMultilevel"/>
    <w:tmpl w:val="7154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BB76F3"/>
    <w:multiLevelType w:val="hybridMultilevel"/>
    <w:tmpl w:val="7A5C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8"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EAF6FE1"/>
    <w:multiLevelType w:val="hybridMultilevel"/>
    <w:tmpl w:val="FE604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44"/>
  </w:num>
  <w:num w:numId="3">
    <w:abstractNumId w:val="5"/>
  </w:num>
  <w:num w:numId="4">
    <w:abstractNumId w:val="37"/>
  </w:num>
  <w:num w:numId="5">
    <w:abstractNumId w:val="2"/>
  </w:num>
  <w:num w:numId="6">
    <w:abstractNumId w:val="27"/>
  </w:num>
  <w:num w:numId="7">
    <w:abstractNumId w:val="19"/>
  </w:num>
  <w:num w:numId="8">
    <w:abstractNumId w:val="25"/>
  </w:num>
  <w:num w:numId="9">
    <w:abstractNumId w:val="10"/>
  </w:num>
  <w:num w:numId="10">
    <w:abstractNumId w:val="42"/>
  </w:num>
  <w:num w:numId="11">
    <w:abstractNumId w:val="18"/>
  </w:num>
  <w:num w:numId="12">
    <w:abstractNumId w:val="38"/>
  </w:num>
  <w:num w:numId="13">
    <w:abstractNumId w:val="22"/>
  </w:num>
  <w:num w:numId="14">
    <w:abstractNumId w:val="21"/>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40"/>
  </w:num>
  <w:num w:numId="20">
    <w:abstractNumId w:val="23"/>
  </w:num>
  <w:num w:numId="21">
    <w:abstractNumId w:val="20"/>
  </w:num>
  <w:num w:numId="22">
    <w:abstractNumId w:val="45"/>
  </w:num>
  <w:num w:numId="23">
    <w:abstractNumId w:val="9"/>
  </w:num>
  <w:num w:numId="24">
    <w:abstractNumId w:val="0"/>
  </w:num>
  <w:num w:numId="25">
    <w:abstractNumId w:val="15"/>
  </w:num>
  <w:num w:numId="26">
    <w:abstractNumId w:val="4"/>
  </w:num>
  <w:num w:numId="27">
    <w:abstractNumId w:val="39"/>
  </w:num>
  <w:num w:numId="28">
    <w:abstractNumId w:val="11"/>
  </w:num>
  <w:num w:numId="29">
    <w:abstractNumId w:val="7"/>
  </w:num>
  <w:num w:numId="30">
    <w:abstractNumId w:val="3"/>
  </w:num>
  <w:num w:numId="31">
    <w:abstractNumId w:val="46"/>
  </w:num>
  <w:num w:numId="32">
    <w:abstractNumId w:val="30"/>
  </w:num>
  <w:num w:numId="33">
    <w:abstractNumId w:val="43"/>
  </w:num>
  <w:num w:numId="34">
    <w:abstractNumId w:val="33"/>
  </w:num>
  <w:num w:numId="35">
    <w:abstractNumId w:val="28"/>
  </w:num>
  <w:num w:numId="36">
    <w:abstractNumId w:val="35"/>
  </w:num>
  <w:num w:numId="37">
    <w:abstractNumId w:val="17"/>
  </w:num>
  <w:num w:numId="38">
    <w:abstractNumId w:val="16"/>
  </w:num>
  <w:num w:numId="39">
    <w:abstractNumId w:val="14"/>
  </w:num>
  <w:num w:numId="40">
    <w:abstractNumId w:val="47"/>
  </w:num>
  <w:num w:numId="41">
    <w:abstractNumId w:val="48"/>
  </w:num>
  <w:num w:numId="42">
    <w:abstractNumId w:val="31"/>
  </w:num>
  <w:num w:numId="43">
    <w:abstractNumId w:val="32"/>
  </w:num>
  <w:num w:numId="44">
    <w:abstractNumId w:val="34"/>
  </w:num>
  <w:num w:numId="45">
    <w:abstractNumId w:val="12"/>
  </w:num>
  <w:num w:numId="46">
    <w:abstractNumId w:val="36"/>
  </w:num>
  <w:num w:numId="47">
    <w:abstractNumId w:val="26"/>
  </w:num>
  <w:num w:numId="48">
    <w:abstractNumId w:val="8"/>
  </w:num>
  <w:num w:numId="49">
    <w:abstractNumId w:val="29"/>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5504"/>
    <w:rsid w:val="0001129F"/>
    <w:rsid w:val="000136AB"/>
    <w:rsid w:val="0002046D"/>
    <w:rsid w:val="000331BF"/>
    <w:rsid w:val="000363A0"/>
    <w:rsid w:val="0004086A"/>
    <w:rsid w:val="00041A15"/>
    <w:rsid w:val="000456AB"/>
    <w:rsid w:val="000505AE"/>
    <w:rsid w:val="00057F31"/>
    <w:rsid w:val="00061D1C"/>
    <w:rsid w:val="00067D53"/>
    <w:rsid w:val="0007375C"/>
    <w:rsid w:val="000800F1"/>
    <w:rsid w:val="00082EFA"/>
    <w:rsid w:val="000913A0"/>
    <w:rsid w:val="000916BE"/>
    <w:rsid w:val="000939D9"/>
    <w:rsid w:val="000943E5"/>
    <w:rsid w:val="00097E7D"/>
    <w:rsid w:val="000A1272"/>
    <w:rsid w:val="000A136F"/>
    <w:rsid w:val="000A73A0"/>
    <w:rsid w:val="000B16BE"/>
    <w:rsid w:val="000B2530"/>
    <w:rsid w:val="000B32BE"/>
    <w:rsid w:val="000C052E"/>
    <w:rsid w:val="000C18D5"/>
    <w:rsid w:val="000C1C36"/>
    <w:rsid w:val="000E4975"/>
    <w:rsid w:val="000E58A0"/>
    <w:rsid w:val="000E7694"/>
    <w:rsid w:val="000F0A95"/>
    <w:rsid w:val="000F3A1E"/>
    <w:rsid w:val="000F3B7B"/>
    <w:rsid w:val="000F41CC"/>
    <w:rsid w:val="00102CA8"/>
    <w:rsid w:val="001057E4"/>
    <w:rsid w:val="0011290D"/>
    <w:rsid w:val="00117560"/>
    <w:rsid w:val="0012198A"/>
    <w:rsid w:val="00123FD3"/>
    <w:rsid w:val="00126047"/>
    <w:rsid w:val="00127935"/>
    <w:rsid w:val="00133059"/>
    <w:rsid w:val="001338BB"/>
    <w:rsid w:val="00134C36"/>
    <w:rsid w:val="00141038"/>
    <w:rsid w:val="00152AE2"/>
    <w:rsid w:val="001612E3"/>
    <w:rsid w:val="001621C1"/>
    <w:rsid w:val="00162728"/>
    <w:rsid w:val="00165758"/>
    <w:rsid w:val="00171172"/>
    <w:rsid w:val="00171BCB"/>
    <w:rsid w:val="00173DC8"/>
    <w:rsid w:val="001765EA"/>
    <w:rsid w:val="00191BDB"/>
    <w:rsid w:val="00191D17"/>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90588"/>
    <w:rsid w:val="002A1066"/>
    <w:rsid w:val="002A2265"/>
    <w:rsid w:val="002A3314"/>
    <w:rsid w:val="002B2F28"/>
    <w:rsid w:val="002B4144"/>
    <w:rsid w:val="002B5EBC"/>
    <w:rsid w:val="002C3502"/>
    <w:rsid w:val="002C5601"/>
    <w:rsid w:val="002C7051"/>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034C"/>
    <w:rsid w:val="00372B2C"/>
    <w:rsid w:val="00373D27"/>
    <w:rsid w:val="00376748"/>
    <w:rsid w:val="003773F9"/>
    <w:rsid w:val="00377B1B"/>
    <w:rsid w:val="00380D01"/>
    <w:rsid w:val="00380E2C"/>
    <w:rsid w:val="0038629E"/>
    <w:rsid w:val="003866E1"/>
    <w:rsid w:val="00387FA2"/>
    <w:rsid w:val="00390CA7"/>
    <w:rsid w:val="00392B8C"/>
    <w:rsid w:val="00392FB7"/>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3722"/>
    <w:rsid w:val="003E3963"/>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3769A"/>
    <w:rsid w:val="00441E6B"/>
    <w:rsid w:val="00443358"/>
    <w:rsid w:val="00447374"/>
    <w:rsid w:val="00467189"/>
    <w:rsid w:val="00472C5D"/>
    <w:rsid w:val="00476892"/>
    <w:rsid w:val="0048249A"/>
    <w:rsid w:val="0048388D"/>
    <w:rsid w:val="00484D3F"/>
    <w:rsid w:val="0049079B"/>
    <w:rsid w:val="00491122"/>
    <w:rsid w:val="00493F69"/>
    <w:rsid w:val="004965D9"/>
    <w:rsid w:val="004A0C37"/>
    <w:rsid w:val="004A22AD"/>
    <w:rsid w:val="004A4BAA"/>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703E6"/>
    <w:rsid w:val="005754CE"/>
    <w:rsid w:val="00586D78"/>
    <w:rsid w:val="005923AC"/>
    <w:rsid w:val="005A07AD"/>
    <w:rsid w:val="005B0209"/>
    <w:rsid w:val="005B030A"/>
    <w:rsid w:val="005B1595"/>
    <w:rsid w:val="005B616E"/>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6F96"/>
    <w:rsid w:val="00635975"/>
    <w:rsid w:val="00641490"/>
    <w:rsid w:val="00642F5D"/>
    <w:rsid w:val="00644234"/>
    <w:rsid w:val="0064738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3D9"/>
    <w:rsid w:val="006B2E72"/>
    <w:rsid w:val="006B528C"/>
    <w:rsid w:val="006B52F7"/>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0F2B"/>
    <w:rsid w:val="00722527"/>
    <w:rsid w:val="007269F5"/>
    <w:rsid w:val="00743875"/>
    <w:rsid w:val="007447C3"/>
    <w:rsid w:val="007602E9"/>
    <w:rsid w:val="007617AA"/>
    <w:rsid w:val="00767A12"/>
    <w:rsid w:val="0077187F"/>
    <w:rsid w:val="00773E4C"/>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15E40"/>
    <w:rsid w:val="00821DF4"/>
    <w:rsid w:val="00830074"/>
    <w:rsid w:val="00834AFD"/>
    <w:rsid w:val="00835786"/>
    <w:rsid w:val="0083677E"/>
    <w:rsid w:val="00837626"/>
    <w:rsid w:val="008455D5"/>
    <w:rsid w:val="00846C27"/>
    <w:rsid w:val="00846C87"/>
    <w:rsid w:val="0084786C"/>
    <w:rsid w:val="008621C2"/>
    <w:rsid w:val="00864CDA"/>
    <w:rsid w:val="00870119"/>
    <w:rsid w:val="0087074C"/>
    <w:rsid w:val="00871C38"/>
    <w:rsid w:val="00872896"/>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5398"/>
    <w:rsid w:val="009E6823"/>
    <w:rsid w:val="009E696E"/>
    <w:rsid w:val="009E748E"/>
    <w:rsid w:val="009F2DE6"/>
    <w:rsid w:val="00A01C68"/>
    <w:rsid w:val="00A07B06"/>
    <w:rsid w:val="00A13778"/>
    <w:rsid w:val="00A15849"/>
    <w:rsid w:val="00A21072"/>
    <w:rsid w:val="00A21925"/>
    <w:rsid w:val="00A240F5"/>
    <w:rsid w:val="00A31465"/>
    <w:rsid w:val="00A325D9"/>
    <w:rsid w:val="00A36FA6"/>
    <w:rsid w:val="00A44737"/>
    <w:rsid w:val="00A45FCA"/>
    <w:rsid w:val="00A50756"/>
    <w:rsid w:val="00A60000"/>
    <w:rsid w:val="00A610BE"/>
    <w:rsid w:val="00A6253F"/>
    <w:rsid w:val="00A62E05"/>
    <w:rsid w:val="00A70E93"/>
    <w:rsid w:val="00A71063"/>
    <w:rsid w:val="00A72E56"/>
    <w:rsid w:val="00A7316C"/>
    <w:rsid w:val="00A751E1"/>
    <w:rsid w:val="00A83FFC"/>
    <w:rsid w:val="00A84154"/>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75D49"/>
    <w:rsid w:val="00B80070"/>
    <w:rsid w:val="00B87D9F"/>
    <w:rsid w:val="00B91A6E"/>
    <w:rsid w:val="00B94209"/>
    <w:rsid w:val="00B9536D"/>
    <w:rsid w:val="00BA56AA"/>
    <w:rsid w:val="00BA6558"/>
    <w:rsid w:val="00BA7566"/>
    <w:rsid w:val="00BB09A1"/>
    <w:rsid w:val="00BB452A"/>
    <w:rsid w:val="00BC1127"/>
    <w:rsid w:val="00BC1E60"/>
    <w:rsid w:val="00BC3B5C"/>
    <w:rsid w:val="00BC56EF"/>
    <w:rsid w:val="00BD441A"/>
    <w:rsid w:val="00BD4AAA"/>
    <w:rsid w:val="00BD626D"/>
    <w:rsid w:val="00BE2869"/>
    <w:rsid w:val="00BE53B2"/>
    <w:rsid w:val="00BE5BD7"/>
    <w:rsid w:val="00BE7248"/>
    <w:rsid w:val="00BE7452"/>
    <w:rsid w:val="00BF183F"/>
    <w:rsid w:val="00BF4013"/>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2EC9"/>
    <w:rsid w:val="00C655C5"/>
    <w:rsid w:val="00C662AB"/>
    <w:rsid w:val="00C66EBD"/>
    <w:rsid w:val="00C71C6F"/>
    <w:rsid w:val="00C8263D"/>
    <w:rsid w:val="00C82973"/>
    <w:rsid w:val="00C850EA"/>
    <w:rsid w:val="00C87F39"/>
    <w:rsid w:val="00C92C65"/>
    <w:rsid w:val="00C94847"/>
    <w:rsid w:val="00C94F47"/>
    <w:rsid w:val="00C9507A"/>
    <w:rsid w:val="00CA306A"/>
    <w:rsid w:val="00CA4604"/>
    <w:rsid w:val="00CA4F5E"/>
    <w:rsid w:val="00CA5CB1"/>
    <w:rsid w:val="00CA7026"/>
    <w:rsid w:val="00CB0108"/>
    <w:rsid w:val="00CB70B6"/>
    <w:rsid w:val="00CC1968"/>
    <w:rsid w:val="00CC2ADC"/>
    <w:rsid w:val="00CC5AB2"/>
    <w:rsid w:val="00CD7C91"/>
    <w:rsid w:val="00CE236C"/>
    <w:rsid w:val="00CE2849"/>
    <w:rsid w:val="00CE4F7B"/>
    <w:rsid w:val="00CE576B"/>
    <w:rsid w:val="00D01467"/>
    <w:rsid w:val="00D04EEC"/>
    <w:rsid w:val="00D137DB"/>
    <w:rsid w:val="00D13918"/>
    <w:rsid w:val="00D14CC6"/>
    <w:rsid w:val="00D15508"/>
    <w:rsid w:val="00D234AB"/>
    <w:rsid w:val="00D305F7"/>
    <w:rsid w:val="00D44D41"/>
    <w:rsid w:val="00D502F5"/>
    <w:rsid w:val="00D5097F"/>
    <w:rsid w:val="00D5413E"/>
    <w:rsid w:val="00D57B6E"/>
    <w:rsid w:val="00D656E2"/>
    <w:rsid w:val="00D6773A"/>
    <w:rsid w:val="00D73640"/>
    <w:rsid w:val="00D73E13"/>
    <w:rsid w:val="00D80B59"/>
    <w:rsid w:val="00D8466A"/>
    <w:rsid w:val="00D954B1"/>
    <w:rsid w:val="00D9553E"/>
    <w:rsid w:val="00D9603B"/>
    <w:rsid w:val="00DA23DE"/>
    <w:rsid w:val="00DA3D70"/>
    <w:rsid w:val="00DA69F2"/>
    <w:rsid w:val="00DA76D8"/>
    <w:rsid w:val="00DA79E5"/>
    <w:rsid w:val="00DB0A13"/>
    <w:rsid w:val="00DB1C5A"/>
    <w:rsid w:val="00DB1ED3"/>
    <w:rsid w:val="00DB2AE4"/>
    <w:rsid w:val="00DC0994"/>
    <w:rsid w:val="00DC3444"/>
    <w:rsid w:val="00DC581C"/>
    <w:rsid w:val="00DC63EB"/>
    <w:rsid w:val="00DD0010"/>
    <w:rsid w:val="00DD074D"/>
    <w:rsid w:val="00DD6ACE"/>
    <w:rsid w:val="00DE79AA"/>
    <w:rsid w:val="00DF2070"/>
    <w:rsid w:val="00E00EBB"/>
    <w:rsid w:val="00E147ED"/>
    <w:rsid w:val="00E167BB"/>
    <w:rsid w:val="00E27DF1"/>
    <w:rsid w:val="00E34194"/>
    <w:rsid w:val="00E35688"/>
    <w:rsid w:val="00E3621B"/>
    <w:rsid w:val="00E36968"/>
    <w:rsid w:val="00E44C9A"/>
    <w:rsid w:val="00E4509B"/>
    <w:rsid w:val="00E46315"/>
    <w:rsid w:val="00E50D1D"/>
    <w:rsid w:val="00E5534E"/>
    <w:rsid w:val="00E55946"/>
    <w:rsid w:val="00E6028A"/>
    <w:rsid w:val="00E620FA"/>
    <w:rsid w:val="00E7312D"/>
    <w:rsid w:val="00E735C5"/>
    <w:rsid w:val="00E90000"/>
    <w:rsid w:val="00E93321"/>
    <w:rsid w:val="00E95E06"/>
    <w:rsid w:val="00E95F29"/>
    <w:rsid w:val="00EA337C"/>
    <w:rsid w:val="00EC0032"/>
    <w:rsid w:val="00EC72D7"/>
    <w:rsid w:val="00EC7ADE"/>
    <w:rsid w:val="00EC7B16"/>
    <w:rsid w:val="00ED2D9D"/>
    <w:rsid w:val="00ED35D8"/>
    <w:rsid w:val="00ED5911"/>
    <w:rsid w:val="00EE2215"/>
    <w:rsid w:val="00EE52DD"/>
    <w:rsid w:val="00EE6933"/>
    <w:rsid w:val="00EE6D70"/>
    <w:rsid w:val="00EE7AA4"/>
    <w:rsid w:val="00EF1C4F"/>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261D"/>
    <w:rsid w:val="00FB3F5F"/>
    <w:rsid w:val="00FB5AE0"/>
    <w:rsid w:val="00FC1BA8"/>
    <w:rsid w:val="00FC4C8A"/>
    <w:rsid w:val="00FC500C"/>
    <w:rsid w:val="00FC57B1"/>
    <w:rsid w:val="00FC6683"/>
    <w:rsid w:val="00FD1F43"/>
    <w:rsid w:val="00FD425A"/>
    <w:rsid w:val="00FD44FF"/>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36535279">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182941270">
      <w:bodyDiv w:val="1"/>
      <w:marLeft w:val="0"/>
      <w:marRight w:val="0"/>
      <w:marTop w:val="0"/>
      <w:marBottom w:val="0"/>
      <w:divBdr>
        <w:top w:val="none" w:sz="0" w:space="0" w:color="auto"/>
        <w:left w:val="none" w:sz="0" w:space="0" w:color="auto"/>
        <w:bottom w:val="none" w:sz="0" w:space="0" w:color="auto"/>
        <w:right w:val="none" w:sz="0" w:space="0" w:color="auto"/>
      </w:divBdr>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58341571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747651133">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ohal.com/policies/" TargetMode="External"/><Relationship Id="rId18" Type="http://schemas.openxmlformats.org/officeDocument/2006/relationships/hyperlink" Target="mailto:Groups@hollandamerica.com" TargetMode="External"/><Relationship Id="rId26" Type="http://schemas.openxmlformats.org/officeDocument/2006/relationships/hyperlink" Target="https://book2.hollandamerica.com/cp/" TargetMode="External"/><Relationship Id="rId39" Type="http://schemas.openxmlformats.org/officeDocument/2006/relationships/hyperlink" Target="https://gohal.com/policies/" TargetMode="External"/><Relationship Id="rId21" Type="http://schemas.openxmlformats.org/officeDocument/2006/relationships/hyperlink" Target="mailto:GroupServicesSupervisors@HollandAmerica.com" TargetMode="External"/><Relationship Id="rId34" Type="http://schemas.openxmlformats.org/officeDocument/2006/relationships/hyperlink" Target="https://www.hollandamerica.com/en_US/book-with-confidence.html?ICID=HECIV1125201115" TargetMode="External"/><Relationship Id="rId42" Type="http://schemas.openxmlformats.org/officeDocument/2006/relationships/hyperlink" Target="https://book2.hollandamerica.com/cp/" TargetMode="External"/><Relationship Id="rId47" Type="http://schemas.openxmlformats.org/officeDocument/2006/relationships/fontTable" Target="fontTable.xml"/><Relationship Id="rId50"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ohal.com/policies/" TargetMode="External"/><Relationship Id="rId29" Type="http://schemas.openxmlformats.org/officeDocument/2006/relationships/hyperlink" Target="mailto:Groups@hollandamerica.com" TargetMode="External"/><Relationship Id="rId11" Type="http://schemas.openxmlformats.org/officeDocument/2006/relationships/hyperlink" Target="mailto:GroupServicesSupervisors@HollandAmerica.com" TargetMode="External"/><Relationship Id="rId24" Type="http://schemas.openxmlformats.org/officeDocument/2006/relationships/hyperlink" Target="https://www.hollandamerica.com/content/dam/hal/inventory-assets/News/cruise-pause/022221_Cruise_Pause.pdf" TargetMode="External"/><Relationship Id="rId32" Type="http://schemas.openxmlformats.org/officeDocument/2006/relationships/hyperlink" Target="https://book2.hollandamerica.com/cp/" TargetMode="External"/><Relationship Id="rId37" Type="http://schemas.openxmlformats.org/officeDocument/2006/relationships/hyperlink" Target="https://gohal.com/policies/" TargetMode="External"/><Relationship Id="rId40" Type="http://schemas.openxmlformats.org/officeDocument/2006/relationships/hyperlink" Target="https://book2.hollandamerica.com/cp/"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ook2.hollandamerica.com/cp/" TargetMode="External"/><Relationship Id="rId23" Type="http://schemas.openxmlformats.org/officeDocument/2006/relationships/hyperlink" Target="https://book2.hollandamerica.com/cp/" TargetMode="External"/><Relationship Id="rId28" Type="http://schemas.openxmlformats.org/officeDocument/2006/relationships/hyperlink" Target="https://book2.hollandamerica.com/cp/" TargetMode="External"/><Relationship Id="rId36" Type="http://schemas.openxmlformats.org/officeDocument/2006/relationships/hyperlink" Target="https://book2.hollandamerica.com/cp/" TargetMode="External"/><Relationship Id="rId49" Type="http://schemas.openxmlformats.org/officeDocument/2006/relationships/customXml" Target="../customXml/item2.xml"/><Relationship Id="rId10" Type="http://schemas.openxmlformats.org/officeDocument/2006/relationships/hyperlink" Target="mailto:Groups@hollandamerica.com" TargetMode="External"/><Relationship Id="rId19" Type="http://schemas.openxmlformats.org/officeDocument/2006/relationships/hyperlink" Target="mailto:GroupServicesSupervisors@HollandAmerica.com" TargetMode="External"/><Relationship Id="rId31" Type="http://schemas.openxmlformats.org/officeDocument/2006/relationships/hyperlink" Target="https://gohal.com/policies/" TargetMode="External"/><Relationship Id="rId44" Type="http://schemas.openxmlformats.org/officeDocument/2006/relationships/hyperlink" Target="https://www.hollandamerica.com/en_US/news/coronavirus-travel-advisory/traveling-and-staying-healthy.html" TargetMode="External"/><Relationship Id="rId4" Type="http://schemas.openxmlformats.org/officeDocument/2006/relationships/settings" Target="settings.xml"/><Relationship Id="rId9" Type="http://schemas.openxmlformats.org/officeDocument/2006/relationships/hyperlink" Target="https://gohal.com/policies/" TargetMode="External"/><Relationship Id="rId14" Type="http://schemas.openxmlformats.org/officeDocument/2006/relationships/hyperlink" Target="https://book2.hollandamerica.com/cp/" TargetMode="External"/><Relationship Id="rId22" Type="http://schemas.openxmlformats.org/officeDocument/2006/relationships/hyperlink" Target="https://gohal.com/policies/" TargetMode="External"/><Relationship Id="rId27" Type="http://schemas.openxmlformats.org/officeDocument/2006/relationships/hyperlink" Target="https://www.hollandamerica.com/content/dam/hal/inventory-assets/News/cruise-pause/022221_Cruise_Pause.pdf" TargetMode="External"/><Relationship Id="rId30" Type="http://schemas.openxmlformats.org/officeDocument/2006/relationships/hyperlink" Target="mailto:GroupServicesSupervisors@HollandAmerica.com" TargetMode="External"/><Relationship Id="rId35" Type="http://schemas.openxmlformats.org/officeDocument/2006/relationships/hyperlink" Target="https://gohal.com/policies/" TargetMode="External"/><Relationship Id="rId43" Type="http://schemas.openxmlformats.org/officeDocument/2006/relationships/hyperlink" Target="https://www.hollandamerica.com/en_US/pre-post-travel-cruise/cancellation-protection-plan.html" TargetMode="External"/><Relationship Id="rId48" Type="http://schemas.openxmlformats.org/officeDocument/2006/relationships/theme" Target="theme/theme1.xml"/><Relationship Id="rId8" Type="http://schemas.openxmlformats.org/officeDocument/2006/relationships/hyperlink" Target="https://gohal.com/policies/" TargetMode="External"/><Relationship Id="rId51"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hyperlink" Target="https://gohal.com/policies/" TargetMode="External"/><Relationship Id="rId17" Type="http://schemas.openxmlformats.org/officeDocument/2006/relationships/hyperlink" Target="https://book2.hollandamerica.com/cp/" TargetMode="External"/><Relationship Id="rId25" Type="http://schemas.openxmlformats.org/officeDocument/2006/relationships/hyperlink" Target="https://book2.hollandamerica.com/cp/" TargetMode="External"/><Relationship Id="rId33" Type="http://schemas.openxmlformats.org/officeDocument/2006/relationships/hyperlink" Target="https://preview.hollandamerica.com/en_US/legal-privacy/cancellation-policy-US-default.html" TargetMode="External"/><Relationship Id="rId38" Type="http://schemas.openxmlformats.org/officeDocument/2006/relationships/hyperlink" Target="https://book2.hollandamerica.com/cp/" TargetMode="External"/><Relationship Id="rId46" Type="http://schemas.openxmlformats.org/officeDocument/2006/relationships/footer" Target="footer1.xml"/><Relationship Id="rId20" Type="http://schemas.openxmlformats.org/officeDocument/2006/relationships/hyperlink" Target="mailto:Groups@hollandamerica.com" TargetMode="External"/><Relationship Id="rId41" Type="http://schemas.openxmlformats.org/officeDocument/2006/relationships/hyperlink" Target="https://gohal.com/polici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895067E2E2F346A14210F69A26347D" ma:contentTypeVersion="12" ma:contentTypeDescription="Create a new document." ma:contentTypeScope="" ma:versionID="91ece8426556d196fa1b6dd1f171ce88">
  <xsd:schema xmlns:xsd="http://www.w3.org/2001/XMLSchema" xmlns:xs="http://www.w3.org/2001/XMLSchema" xmlns:p="http://schemas.microsoft.com/office/2006/metadata/properties" xmlns:ns2="26e8dae1-aa9a-4b63-a22d-57d52bcd3404" xmlns:ns3="01c99f8c-a104-4474-90c1-fb8f8cda6450" targetNamespace="http://schemas.microsoft.com/office/2006/metadata/properties" ma:root="true" ma:fieldsID="00e99f059167340d84a82130fb493f56" ns2:_="" ns3:_="">
    <xsd:import namespace="26e8dae1-aa9a-4b63-a22d-57d52bcd3404"/>
    <xsd:import namespace="01c99f8c-a104-4474-90c1-fb8f8cda64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8dae1-aa9a-4b63-a22d-57d52bcd3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c99f8c-a104-4474-90c1-fb8f8cda645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26C934-1A0B-4C23-8F33-6F6BC7A4C2FE}">
  <ds:schemaRefs>
    <ds:schemaRef ds:uri="http://schemas.openxmlformats.org/officeDocument/2006/bibliography"/>
  </ds:schemaRefs>
</ds:datastoreItem>
</file>

<file path=customXml/itemProps2.xml><?xml version="1.0" encoding="utf-8"?>
<ds:datastoreItem xmlns:ds="http://schemas.openxmlformats.org/officeDocument/2006/customXml" ds:itemID="{443E4FF1-94BA-4CC9-A3D4-B51D6321B551}"/>
</file>

<file path=customXml/itemProps3.xml><?xml version="1.0" encoding="utf-8"?>
<ds:datastoreItem xmlns:ds="http://schemas.openxmlformats.org/officeDocument/2006/customXml" ds:itemID="{14966CC3-CCD8-411F-9F63-39BC491C4A7F}"/>
</file>

<file path=customXml/itemProps4.xml><?xml version="1.0" encoding="utf-8"?>
<ds:datastoreItem xmlns:ds="http://schemas.openxmlformats.org/officeDocument/2006/customXml" ds:itemID="{74F007C7-DBC6-4A05-A1B1-D5710A9DAB8F}"/>
</file>

<file path=docProps/app.xml><?xml version="1.0" encoding="utf-8"?>
<Properties xmlns="http://schemas.openxmlformats.org/officeDocument/2006/extended-properties" xmlns:vt="http://schemas.openxmlformats.org/officeDocument/2006/docPropsVTypes">
  <Template>Normal</Template>
  <TotalTime>3408</TotalTime>
  <Pages>20</Pages>
  <Words>9130</Words>
  <Characters>5204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61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127</cp:revision>
  <cp:lastPrinted>2020-03-06T05:56:00Z</cp:lastPrinted>
  <dcterms:created xsi:type="dcterms:W3CDTF">2020-10-30T00:28:00Z</dcterms:created>
  <dcterms:modified xsi:type="dcterms:W3CDTF">2021-03-15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895067E2E2F346A14210F69A26347D</vt:lpwstr>
  </property>
</Properties>
</file>